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29A5EC" w14:textId="72F2B508" w:rsidR="00A92841" w:rsidRPr="00780E52" w:rsidRDefault="00023A81" w:rsidP="00C97399">
      <w:pPr>
        <w:pBdr>
          <w:top w:val="double" w:sz="18" w:space="1" w:color="auto"/>
          <w:left w:val="double" w:sz="18" w:space="1" w:color="auto"/>
          <w:bottom w:val="double" w:sz="18" w:space="1" w:color="auto"/>
          <w:right w:val="double" w:sz="18" w:space="1" w:color="auto"/>
        </w:pBdr>
        <w:shd w:val="pct25" w:color="000000" w:fill="FFFFFF"/>
        <w:tabs>
          <w:tab w:val="right" w:pos="10800"/>
        </w:tabs>
        <w:ind w:left="720" w:hanging="720"/>
        <w:jc w:val="center"/>
        <w:rPr>
          <w:rFonts w:asciiTheme="minorHAnsi" w:hAnsiTheme="minorHAnsi" w:cstheme="minorHAnsi"/>
          <w:b/>
          <w:sz w:val="20"/>
        </w:rPr>
      </w:pPr>
      <w:r w:rsidRPr="00780E52">
        <w:rPr>
          <w:rFonts w:asciiTheme="minorHAnsi" w:hAnsiTheme="minorHAnsi" w:cstheme="minorHAnsi"/>
          <w:b/>
          <w:color w:val="000000"/>
          <w:sz w:val="20"/>
        </w:rPr>
        <w:t>20</w:t>
      </w:r>
      <w:r w:rsidR="0047261A">
        <w:rPr>
          <w:rFonts w:asciiTheme="minorHAnsi" w:hAnsiTheme="minorHAnsi" w:cstheme="minorHAnsi"/>
          <w:b/>
          <w:color w:val="000000"/>
          <w:sz w:val="20"/>
        </w:rPr>
        <w:t>22</w:t>
      </w:r>
      <w:r w:rsidRPr="00780E52">
        <w:rPr>
          <w:rFonts w:asciiTheme="minorHAnsi" w:hAnsiTheme="minorHAnsi" w:cstheme="minorHAnsi"/>
          <w:b/>
          <w:color w:val="000000"/>
          <w:sz w:val="20"/>
        </w:rPr>
        <w:t>-20</w:t>
      </w:r>
      <w:r w:rsidR="007A087F" w:rsidRPr="00780E52">
        <w:rPr>
          <w:rFonts w:asciiTheme="minorHAnsi" w:hAnsiTheme="minorHAnsi" w:cstheme="minorHAnsi"/>
          <w:b/>
          <w:color w:val="000000"/>
          <w:sz w:val="20"/>
        </w:rPr>
        <w:t>2</w:t>
      </w:r>
      <w:r w:rsidR="0047261A">
        <w:rPr>
          <w:rFonts w:asciiTheme="minorHAnsi" w:hAnsiTheme="minorHAnsi" w:cstheme="minorHAnsi"/>
          <w:b/>
          <w:color w:val="000000"/>
          <w:sz w:val="20"/>
        </w:rPr>
        <w:t>4</w:t>
      </w:r>
      <w:r w:rsidR="00A92841" w:rsidRPr="00780E52">
        <w:rPr>
          <w:rFonts w:asciiTheme="minorHAnsi" w:hAnsiTheme="minorHAnsi" w:cstheme="minorHAnsi"/>
          <w:b/>
          <w:color w:val="000000"/>
          <w:sz w:val="20"/>
        </w:rPr>
        <w:t xml:space="preserve"> Minne</w:t>
      </w:r>
      <w:r w:rsidR="00A92841" w:rsidRPr="00780E52">
        <w:rPr>
          <w:rFonts w:asciiTheme="minorHAnsi" w:hAnsiTheme="minorHAnsi" w:cstheme="minorHAnsi"/>
          <w:b/>
          <w:sz w:val="20"/>
        </w:rPr>
        <w:t>sota State High School League Dance Team Competition</w:t>
      </w:r>
    </w:p>
    <w:p w14:paraId="47CF140B" w14:textId="77777777" w:rsidR="00A92841" w:rsidRPr="00780E52" w:rsidRDefault="00A92841" w:rsidP="00C97399">
      <w:pPr>
        <w:pBdr>
          <w:top w:val="double" w:sz="18" w:space="1" w:color="auto"/>
          <w:left w:val="double" w:sz="18" w:space="1" w:color="auto"/>
          <w:bottom w:val="double" w:sz="18" w:space="1" w:color="auto"/>
          <w:right w:val="double" w:sz="18" w:space="1" w:color="auto"/>
        </w:pBdr>
        <w:shd w:val="pct25" w:color="000000" w:fill="FFFFFF"/>
        <w:tabs>
          <w:tab w:val="left" w:pos="915"/>
          <w:tab w:val="center" w:pos="5544"/>
          <w:tab w:val="right" w:pos="10800"/>
        </w:tabs>
        <w:ind w:left="720" w:hanging="720"/>
        <w:jc w:val="center"/>
        <w:rPr>
          <w:rFonts w:asciiTheme="minorHAnsi" w:hAnsiTheme="minorHAnsi" w:cstheme="minorHAnsi"/>
          <w:b/>
          <w:bCs/>
          <w:sz w:val="28"/>
          <w:szCs w:val="28"/>
        </w:rPr>
      </w:pPr>
      <w:r w:rsidRPr="00780E52">
        <w:rPr>
          <w:rFonts w:asciiTheme="minorHAnsi" w:hAnsiTheme="minorHAnsi" w:cstheme="minorHAnsi"/>
          <w:b/>
          <w:bCs/>
          <w:sz w:val="28"/>
          <w:szCs w:val="28"/>
        </w:rPr>
        <w:t>Choreography Certification</w:t>
      </w:r>
    </w:p>
    <w:p w14:paraId="6E40C482" w14:textId="13703C9F" w:rsidR="00A92841" w:rsidRPr="00780E52" w:rsidRDefault="00A92841" w:rsidP="00C97399">
      <w:pPr>
        <w:pBdr>
          <w:top w:val="double" w:sz="18" w:space="1" w:color="auto"/>
          <w:left w:val="double" w:sz="18" w:space="1" w:color="auto"/>
          <w:bottom w:val="double" w:sz="18" w:space="1" w:color="auto"/>
          <w:right w:val="double" w:sz="18" w:space="1" w:color="auto"/>
        </w:pBdr>
        <w:shd w:val="pct25" w:color="000000" w:fill="FFFFFF"/>
        <w:tabs>
          <w:tab w:val="right" w:pos="10800"/>
        </w:tabs>
        <w:ind w:left="720" w:hanging="720"/>
        <w:jc w:val="center"/>
        <w:rPr>
          <w:rFonts w:asciiTheme="minorHAnsi" w:hAnsiTheme="minorHAnsi" w:cstheme="minorHAnsi"/>
          <w:b/>
          <w:bCs/>
          <w:sz w:val="28"/>
          <w:szCs w:val="28"/>
        </w:rPr>
      </w:pPr>
      <w:r w:rsidRPr="00780E52">
        <w:rPr>
          <w:rFonts w:asciiTheme="minorHAnsi" w:hAnsiTheme="minorHAnsi" w:cstheme="minorHAnsi"/>
          <w:b/>
          <w:bCs/>
          <w:sz w:val="28"/>
          <w:szCs w:val="28"/>
        </w:rPr>
        <w:t>Music</w:t>
      </w:r>
      <w:r w:rsidR="004E39F1" w:rsidRPr="00780E52">
        <w:rPr>
          <w:rFonts w:asciiTheme="minorHAnsi" w:hAnsiTheme="minorHAnsi" w:cstheme="minorHAnsi"/>
          <w:b/>
          <w:bCs/>
          <w:sz w:val="28"/>
          <w:szCs w:val="28"/>
        </w:rPr>
        <w:t xml:space="preserve"> </w:t>
      </w:r>
      <w:r w:rsidRPr="00780E52">
        <w:rPr>
          <w:rFonts w:asciiTheme="minorHAnsi" w:hAnsiTheme="minorHAnsi" w:cstheme="minorHAnsi"/>
          <w:b/>
          <w:bCs/>
          <w:sz w:val="28"/>
          <w:szCs w:val="28"/>
        </w:rPr>
        <w:t>/</w:t>
      </w:r>
      <w:r w:rsidR="004E39F1" w:rsidRPr="00780E52">
        <w:rPr>
          <w:rFonts w:asciiTheme="minorHAnsi" w:hAnsiTheme="minorHAnsi" w:cstheme="minorHAnsi"/>
          <w:b/>
          <w:bCs/>
          <w:sz w:val="28"/>
          <w:szCs w:val="28"/>
        </w:rPr>
        <w:t xml:space="preserve"> </w:t>
      </w:r>
      <w:r w:rsidRPr="00780E52">
        <w:rPr>
          <w:rFonts w:asciiTheme="minorHAnsi" w:hAnsiTheme="minorHAnsi" w:cstheme="minorHAnsi"/>
          <w:b/>
          <w:bCs/>
          <w:sz w:val="28"/>
          <w:szCs w:val="28"/>
        </w:rPr>
        <w:t>Lyrics Certification</w:t>
      </w:r>
    </w:p>
    <w:p w14:paraId="626706FD" w14:textId="77777777" w:rsidR="00A92841" w:rsidRPr="00477753" w:rsidRDefault="00A92841" w:rsidP="00C97399">
      <w:pPr>
        <w:rPr>
          <w:rFonts w:cs="Arial"/>
          <w:sz w:val="20"/>
        </w:rPr>
      </w:pPr>
    </w:p>
    <w:tbl>
      <w:tblPr>
        <w:tblW w:w="11358" w:type="dxa"/>
        <w:tblLayout w:type="fixed"/>
        <w:tblLook w:val="04A0" w:firstRow="1" w:lastRow="0" w:firstColumn="1" w:lastColumn="0" w:noHBand="0" w:noVBand="1"/>
      </w:tblPr>
      <w:tblGrid>
        <w:gridCol w:w="2086"/>
        <w:gridCol w:w="6482"/>
        <w:gridCol w:w="270"/>
        <w:gridCol w:w="360"/>
        <w:gridCol w:w="1080"/>
        <w:gridCol w:w="360"/>
        <w:gridCol w:w="720"/>
      </w:tblGrid>
      <w:tr w:rsidR="001E46E9" w:rsidRPr="002F360C" w14:paraId="4CA4D668" w14:textId="77777777" w:rsidTr="002F360C">
        <w:tc>
          <w:tcPr>
            <w:tcW w:w="2086" w:type="dxa"/>
          </w:tcPr>
          <w:p w14:paraId="2583F07A" w14:textId="77777777" w:rsidR="001E46E9" w:rsidRPr="00780E52" w:rsidRDefault="001E46E9" w:rsidP="001E46E9">
            <w:pPr>
              <w:rPr>
                <w:rFonts w:asciiTheme="minorHAnsi" w:hAnsiTheme="minorHAnsi" w:cstheme="minorHAnsi"/>
                <w:szCs w:val="24"/>
              </w:rPr>
            </w:pPr>
            <w:r w:rsidRPr="00780E52">
              <w:rPr>
                <w:rFonts w:asciiTheme="minorHAnsi" w:hAnsiTheme="minorHAnsi" w:cstheme="minorHAnsi"/>
                <w:b/>
                <w:szCs w:val="24"/>
              </w:rPr>
              <w:t>Name of School</w:t>
            </w:r>
          </w:p>
        </w:tc>
        <w:tc>
          <w:tcPr>
            <w:tcW w:w="6482" w:type="dxa"/>
            <w:tcBorders>
              <w:bottom w:val="single" w:sz="12" w:space="0" w:color="auto"/>
            </w:tcBorders>
          </w:tcPr>
          <w:p w14:paraId="51AD469F" w14:textId="77777777" w:rsidR="001E46E9" w:rsidRPr="002F360C" w:rsidRDefault="001E46E9" w:rsidP="00C97399">
            <w:pPr>
              <w:rPr>
                <w:rFonts w:cs="Arial"/>
                <w:sz w:val="22"/>
                <w:szCs w:val="22"/>
              </w:rPr>
            </w:pPr>
          </w:p>
        </w:tc>
        <w:tc>
          <w:tcPr>
            <w:tcW w:w="270" w:type="dxa"/>
            <w:tcBorders>
              <w:right w:val="single" w:sz="12" w:space="0" w:color="auto"/>
            </w:tcBorders>
          </w:tcPr>
          <w:p w14:paraId="7F7B147B" w14:textId="77777777" w:rsidR="001E46E9" w:rsidRPr="002F360C" w:rsidRDefault="001E46E9" w:rsidP="00C97399">
            <w:pPr>
              <w:rPr>
                <w:rFonts w:cs="Arial"/>
                <w:sz w:val="22"/>
                <w:szCs w:val="22"/>
              </w:rPr>
            </w:pPr>
          </w:p>
        </w:tc>
        <w:tc>
          <w:tcPr>
            <w:tcW w:w="360" w:type="dxa"/>
            <w:tcBorders>
              <w:top w:val="single" w:sz="12" w:space="0" w:color="auto"/>
              <w:left w:val="single" w:sz="12" w:space="0" w:color="auto"/>
              <w:bottom w:val="single" w:sz="12" w:space="0" w:color="auto"/>
              <w:right w:val="single" w:sz="12" w:space="0" w:color="auto"/>
            </w:tcBorders>
          </w:tcPr>
          <w:p w14:paraId="2FCDA0E8" w14:textId="77777777" w:rsidR="001E46E9" w:rsidRPr="002F360C" w:rsidRDefault="001E46E9" w:rsidP="002F360C">
            <w:pPr>
              <w:jc w:val="center"/>
              <w:rPr>
                <w:rFonts w:cs="Arial"/>
                <w:sz w:val="22"/>
                <w:szCs w:val="22"/>
              </w:rPr>
            </w:pPr>
          </w:p>
        </w:tc>
        <w:tc>
          <w:tcPr>
            <w:tcW w:w="1080" w:type="dxa"/>
            <w:tcBorders>
              <w:left w:val="single" w:sz="12" w:space="0" w:color="auto"/>
              <w:right w:val="single" w:sz="12" w:space="0" w:color="auto"/>
            </w:tcBorders>
          </w:tcPr>
          <w:p w14:paraId="7EA29F3F" w14:textId="77777777" w:rsidR="001E46E9" w:rsidRPr="00780E52" w:rsidRDefault="001E46E9" w:rsidP="00C97399">
            <w:pPr>
              <w:rPr>
                <w:rFonts w:asciiTheme="minorHAnsi" w:hAnsiTheme="minorHAnsi" w:cstheme="minorHAnsi"/>
                <w:szCs w:val="24"/>
              </w:rPr>
            </w:pPr>
            <w:r w:rsidRPr="00780E52">
              <w:rPr>
                <w:rFonts w:asciiTheme="minorHAnsi" w:hAnsiTheme="minorHAnsi" w:cstheme="minorHAnsi"/>
                <w:szCs w:val="24"/>
              </w:rPr>
              <w:t>Kick</w:t>
            </w:r>
          </w:p>
        </w:tc>
        <w:tc>
          <w:tcPr>
            <w:tcW w:w="360" w:type="dxa"/>
            <w:tcBorders>
              <w:top w:val="single" w:sz="12" w:space="0" w:color="auto"/>
              <w:left w:val="single" w:sz="12" w:space="0" w:color="auto"/>
              <w:bottom w:val="single" w:sz="12" w:space="0" w:color="auto"/>
              <w:right w:val="single" w:sz="12" w:space="0" w:color="auto"/>
            </w:tcBorders>
          </w:tcPr>
          <w:p w14:paraId="3FC43237" w14:textId="77777777" w:rsidR="001E46E9" w:rsidRPr="002F360C" w:rsidRDefault="001E46E9" w:rsidP="00C97399">
            <w:pPr>
              <w:rPr>
                <w:rFonts w:cs="Arial"/>
                <w:sz w:val="22"/>
                <w:szCs w:val="22"/>
              </w:rPr>
            </w:pPr>
          </w:p>
        </w:tc>
        <w:tc>
          <w:tcPr>
            <w:tcW w:w="720" w:type="dxa"/>
            <w:tcBorders>
              <w:left w:val="single" w:sz="12" w:space="0" w:color="auto"/>
            </w:tcBorders>
          </w:tcPr>
          <w:p w14:paraId="64C74B69" w14:textId="77777777" w:rsidR="001E46E9" w:rsidRPr="00780E52" w:rsidRDefault="001E46E9" w:rsidP="00C97399">
            <w:pPr>
              <w:rPr>
                <w:rFonts w:asciiTheme="minorHAnsi" w:hAnsiTheme="minorHAnsi" w:cstheme="minorHAnsi"/>
                <w:szCs w:val="24"/>
              </w:rPr>
            </w:pPr>
            <w:r w:rsidRPr="00780E52">
              <w:rPr>
                <w:rFonts w:asciiTheme="minorHAnsi" w:hAnsiTheme="minorHAnsi" w:cstheme="minorHAnsi"/>
                <w:szCs w:val="24"/>
              </w:rPr>
              <w:t>Jazz</w:t>
            </w:r>
          </w:p>
        </w:tc>
      </w:tr>
    </w:tbl>
    <w:p w14:paraId="6AC236C2" w14:textId="77777777" w:rsidR="00D602A2" w:rsidRPr="00453BCA" w:rsidRDefault="00D602A2" w:rsidP="00C97399">
      <w:pPr>
        <w:rPr>
          <w:rFonts w:cs="Arial"/>
          <w:szCs w:val="24"/>
        </w:rPr>
      </w:pPr>
    </w:p>
    <w:tbl>
      <w:tblPr>
        <w:tblW w:w="11358" w:type="dxa"/>
        <w:tblLayout w:type="fixed"/>
        <w:tblLook w:val="04A0" w:firstRow="1" w:lastRow="0" w:firstColumn="1" w:lastColumn="0" w:noHBand="0" w:noVBand="1"/>
      </w:tblPr>
      <w:tblGrid>
        <w:gridCol w:w="2718"/>
        <w:gridCol w:w="1440"/>
        <w:gridCol w:w="360"/>
        <w:gridCol w:w="1530"/>
        <w:gridCol w:w="360"/>
        <w:gridCol w:w="990"/>
        <w:gridCol w:w="360"/>
        <w:gridCol w:w="1620"/>
        <w:gridCol w:w="360"/>
        <w:gridCol w:w="1620"/>
      </w:tblGrid>
      <w:tr w:rsidR="001E46E9" w:rsidRPr="002F360C" w14:paraId="0ED22972" w14:textId="77777777" w:rsidTr="0047261A">
        <w:trPr>
          <w:trHeight w:val="393"/>
        </w:trPr>
        <w:tc>
          <w:tcPr>
            <w:tcW w:w="2718" w:type="dxa"/>
          </w:tcPr>
          <w:p w14:paraId="37BBAEA8" w14:textId="77777777" w:rsidR="001E46E9" w:rsidRPr="00780E52" w:rsidRDefault="001E46E9" w:rsidP="00C97399">
            <w:pPr>
              <w:rPr>
                <w:rFonts w:asciiTheme="minorHAnsi" w:hAnsiTheme="minorHAnsi" w:cstheme="minorHAnsi"/>
                <w:szCs w:val="24"/>
              </w:rPr>
            </w:pPr>
            <w:r w:rsidRPr="00780E52">
              <w:rPr>
                <w:rFonts w:asciiTheme="minorHAnsi" w:hAnsiTheme="minorHAnsi" w:cstheme="minorHAnsi"/>
                <w:b/>
                <w:szCs w:val="24"/>
              </w:rPr>
              <w:t>Level of Competition:</w:t>
            </w:r>
          </w:p>
        </w:tc>
        <w:tc>
          <w:tcPr>
            <w:tcW w:w="1440" w:type="dxa"/>
            <w:tcBorders>
              <w:right w:val="single" w:sz="12" w:space="0" w:color="auto"/>
            </w:tcBorders>
          </w:tcPr>
          <w:p w14:paraId="36283860" w14:textId="77777777" w:rsidR="001E46E9" w:rsidRPr="002F360C" w:rsidRDefault="001E46E9" w:rsidP="00C97399">
            <w:pPr>
              <w:rPr>
                <w:rFonts w:cs="Arial"/>
                <w:sz w:val="22"/>
                <w:szCs w:val="22"/>
              </w:rPr>
            </w:pPr>
          </w:p>
        </w:tc>
        <w:tc>
          <w:tcPr>
            <w:tcW w:w="360" w:type="dxa"/>
            <w:tcBorders>
              <w:top w:val="single" w:sz="12" w:space="0" w:color="auto"/>
              <w:left w:val="single" w:sz="12" w:space="0" w:color="auto"/>
              <w:bottom w:val="single" w:sz="12" w:space="0" w:color="auto"/>
              <w:right w:val="single" w:sz="12" w:space="0" w:color="auto"/>
            </w:tcBorders>
          </w:tcPr>
          <w:p w14:paraId="40079072" w14:textId="77777777" w:rsidR="001E46E9" w:rsidRPr="002F360C" w:rsidRDefault="001E46E9" w:rsidP="00C97399">
            <w:pPr>
              <w:rPr>
                <w:rFonts w:cs="Arial"/>
                <w:sz w:val="22"/>
                <w:szCs w:val="22"/>
              </w:rPr>
            </w:pPr>
          </w:p>
        </w:tc>
        <w:tc>
          <w:tcPr>
            <w:tcW w:w="1530" w:type="dxa"/>
            <w:tcBorders>
              <w:left w:val="single" w:sz="12" w:space="0" w:color="auto"/>
              <w:right w:val="single" w:sz="12" w:space="0" w:color="auto"/>
            </w:tcBorders>
          </w:tcPr>
          <w:p w14:paraId="7D3D2985" w14:textId="77777777" w:rsidR="001E46E9" w:rsidRPr="00780E52" w:rsidRDefault="006012CD" w:rsidP="00C97399">
            <w:pPr>
              <w:rPr>
                <w:rFonts w:asciiTheme="minorHAnsi" w:hAnsiTheme="minorHAnsi" w:cstheme="minorHAnsi"/>
                <w:szCs w:val="24"/>
              </w:rPr>
            </w:pPr>
            <w:r w:rsidRPr="002F360C">
              <w:rPr>
                <w:rFonts w:cs="Arial"/>
                <w:sz w:val="22"/>
                <w:szCs w:val="22"/>
              </w:rPr>
              <w:t xml:space="preserve">   </w:t>
            </w:r>
            <w:r w:rsidR="001E46E9" w:rsidRPr="00780E52">
              <w:rPr>
                <w:rFonts w:asciiTheme="minorHAnsi" w:hAnsiTheme="minorHAnsi" w:cstheme="minorHAnsi"/>
                <w:szCs w:val="24"/>
              </w:rPr>
              <w:t>Varsity</w:t>
            </w:r>
          </w:p>
        </w:tc>
        <w:tc>
          <w:tcPr>
            <w:tcW w:w="360" w:type="dxa"/>
            <w:tcBorders>
              <w:top w:val="single" w:sz="12" w:space="0" w:color="auto"/>
              <w:left w:val="single" w:sz="12" w:space="0" w:color="auto"/>
              <w:bottom w:val="single" w:sz="12" w:space="0" w:color="auto"/>
              <w:right w:val="single" w:sz="12" w:space="0" w:color="auto"/>
            </w:tcBorders>
          </w:tcPr>
          <w:p w14:paraId="2E6ED7CB" w14:textId="77777777" w:rsidR="001E46E9" w:rsidRPr="002F360C" w:rsidRDefault="001E46E9" w:rsidP="00C97399">
            <w:pPr>
              <w:rPr>
                <w:rFonts w:cs="Arial"/>
                <w:sz w:val="22"/>
                <w:szCs w:val="22"/>
              </w:rPr>
            </w:pPr>
          </w:p>
        </w:tc>
        <w:tc>
          <w:tcPr>
            <w:tcW w:w="990" w:type="dxa"/>
            <w:tcBorders>
              <w:left w:val="single" w:sz="12" w:space="0" w:color="auto"/>
              <w:right w:val="single" w:sz="12" w:space="0" w:color="auto"/>
            </w:tcBorders>
          </w:tcPr>
          <w:p w14:paraId="6D593F9D" w14:textId="77777777" w:rsidR="001E46E9" w:rsidRPr="00780E52" w:rsidRDefault="006012CD" w:rsidP="00C97399">
            <w:pPr>
              <w:rPr>
                <w:rFonts w:asciiTheme="minorHAnsi" w:hAnsiTheme="minorHAnsi" w:cstheme="minorHAnsi"/>
                <w:szCs w:val="24"/>
              </w:rPr>
            </w:pPr>
            <w:r w:rsidRPr="002F360C">
              <w:rPr>
                <w:rFonts w:cs="Arial"/>
                <w:sz w:val="22"/>
                <w:szCs w:val="22"/>
              </w:rPr>
              <w:t xml:space="preserve">  </w:t>
            </w:r>
            <w:r w:rsidR="001E46E9" w:rsidRPr="00780E52">
              <w:rPr>
                <w:rFonts w:asciiTheme="minorHAnsi" w:hAnsiTheme="minorHAnsi" w:cstheme="minorHAnsi"/>
                <w:szCs w:val="24"/>
              </w:rPr>
              <w:t>JV</w:t>
            </w:r>
          </w:p>
        </w:tc>
        <w:tc>
          <w:tcPr>
            <w:tcW w:w="360" w:type="dxa"/>
            <w:tcBorders>
              <w:top w:val="single" w:sz="12" w:space="0" w:color="auto"/>
              <w:left w:val="single" w:sz="12" w:space="0" w:color="auto"/>
              <w:bottom w:val="single" w:sz="12" w:space="0" w:color="auto"/>
              <w:right w:val="single" w:sz="12" w:space="0" w:color="auto"/>
            </w:tcBorders>
          </w:tcPr>
          <w:p w14:paraId="13EA6512" w14:textId="77777777" w:rsidR="001E46E9" w:rsidRPr="002F360C" w:rsidRDefault="001E46E9" w:rsidP="00C97399">
            <w:pPr>
              <w:rPr>
                <w:rFonts w:cs="Arial"/>
                <w:sz w:val="22"/>
                <w:szCs w:val="22"/>
              </w:rPr>
            </w:pPr>
          </w:p>
        </w:tc>
        <w:tc>
          <w:tcPr>
            <w:tcW w:w="1620" w:type="dxa"/>
            <w:tcBorders>
              <w:left w:val="single" w:sz="12" w:space="0" w:color="auto"/>
              <w:right w:val="single" w:sz="12" w:space="0" w:color="auto"/>
            </w:tcBorders>
          </w:tcPr>
          <w:p w14:paraId="223420E8" w14:textId="77777777" w:rsidR="001E46E9" w:rsidRPr="00780E52" w:rsidRDefault="006012CD" w:rsidP="00C97399">
            <w:pPr>
              <w:rPr>
                <w:rFonts w:asciiTheme="minorHAnsi" w:hAnsiTheme="minorHAnsi" w:cstheme="minorHAnsi"/>
                <w:szCs w:val="24"/>
              </w:rPr>
            </w:pPr>
            <w:r w:rsidRPr="002F360C">
              <w:rPr>
                <w:rFonts w:cs="Arial"/>
                <w:sz w:val="22"/>
                <w:szCs w:val="22"/>
              </w:rPr>
              <w:t xml:space="preserve">  </w:t>
            </w:r>
            <w:r w:rsidR="001E46E9" w:rsidRPr="00780E52">
              <w:rPr>
                <w:rFonts w:asciiTheme="minorHAnsi" w:hAnsiTheme="minorHAnsi" w:cstheme="minorHAnsi"/>
                <w:szCs w:val="24"/>
              </w:rPr>
              <w:t>B-Squad</w:t>
            </w:r>
          </w:p>
        </w:tc>
        <w:tc>
          <w:tcPr>
            <w:tcW w:w="360" w:type="dxa"/>
            <w:tcBorders>
              <w:top w:val="single" w:sz="12" w:space="0" w:color="auto"/>
              <w:left w:val="single" w:sz="12" w:space="0" w:color="auto"/>
              <w:bottom w:val="single" w:sz="12" w:space="0" w:color="auto"/>
              <w:right w:val="single" w:sz="12" w:space="0" w:color="auto"/>
            </w:tcBorders>
          </w:tcPr>
          <w:p w14:paraId="44DF350E" w14:textId="77777777" w:rsidR="001E46E9" w:rsidRPr="002F360C" w:rsidRDefault="001E46E9" w:rsidP="002F360C">
            <w:pPr>
              <w:jc w:val="center"/>
              <w:rPr>
                <w:rFonts w:cs="Arial"/>
                <w:sz w:val="22"/>
                <w:szCs w:val="22"/>
              </w:rPr>
            </w:pPr>
          </w:p>
        </w:tc>
        <w:tc>
          <w:tcPr>
            <w:tcW w:w="1620" w:type="dxa"/>
            <w:tcBorders>
              <w:left w:val="single" w:sz="12" w:space="0" w:color="auto"/>
            </w:tcBorders>
          </w:tcPr>
          <w:p w14:paraId="42032C95" w14:textId="77777777" w:rsidR="001E46E9" w:rsidRPr="00780E52" w:rsidRDefault="001E46E9" w:rsidP="00C97399">
            <w:pPr>
              <w:rPr>
                <w:rFonts w:asciiTheme="minorHAnsi" w:hAnsiTheme="minorHAnsi" w:cstheme="minorHAnsi"/>
                <w:szCs w:val="24"/>
              </w:rPr>
            </w:pPr>
            <w:r w:rsidRPr="00780E52">
              <w:rPr>
                <w:rFonts w:asciiTheme="minorHAnsi" w:hAnsiTheme="minorHAnsi" w:cstheme="minorHAnsi"/>
                <w:szCs w:val="24"/>
              </w:rPr>
              <w:t>Middle School</w:t>
            </w:r>
          </w:p>
        </w:tc>
      </w:tr>
    </w:tbl>
    <w:p w14:paraId="2F8CC1AC" w14:textId="77777777" w:rsidR="00D602A2" w:rsidRPr="00ED0901" w:rsidRDefault="001E46E9" w:rsidP="001E46E9">
      <w:pPr>
        <w:pStyle w:val="Default"/>
        <w:rPr>
          <w:rFonts w:ascii="Arial" w:hAnsi="Arial" w:cs="Arial"/>
          <w:sz w:val="20"/>
          <w:szCs w:val="20"/>
        </w:rPr>
      </w:pPr>
      <w:r w:rsidRPr="00ED0901">
        <w:rPr>
          <w:rFonts w:ascii="Arial" w:hAnsi="Arial" w:cs="Arial"/>
          <w:b/>
          <w:sz w:val="20"/>
          <w:szCs w:val="20"/>
        </w:rPr>
        <w:tab/>
      </w:r>
      <w:r w:rsidRPr="00ED0901">
        <w:rPr>
          <w:rFonts w:ascii="Arial" w:hAnsi="Arial" w:cs="Arial"/>
          <w:sz w:val="20"/>
          <w:szCs w:val="20"/>
        </w:rPr>
        <w:t xml:space="preserve"> </w:t>
      </w:r>
    </w:p>
    <w:p w14:paraId="45EEB35C" w14:textId="77777777" w:rsidR="00A92841" w:rsidRPr="00780E52" w:rsidRDefault="00A92841" w:rsidP="00C97399">
      <w:pPr>
        <w:rPr>
          <w:rFonts w:asciiTheme="minorHAnsi" w:hAnsiTheme="minorHAnsi" w:cstheme="minorHAnsi"/>
          <w:color w:val="000000"/>
          <w:szCs w:val="24"/>
        </w:rPr>
      </w:pPr>
      <w:r w:rsidRPr="00780E52">
        <w:rPr>
          <w:rFonts w:asciiTheme="minorHAnsi" w:hAnsiTheme="minorHAnsi" w:cstheme="minorHAnsi"/>
          <w:szCs w:val="24"/>
        </w:rPr>
        <w:t xml:space="preserve">This form needs to be completed </w:t>
      </w:r>
      <w:r w:rsidR="00D602A2" w:rsidRPr="00780E52">
        <w:rPr>
          <w:rFonts w:asciiTheme="minorHAnsi" w:hAnsiTheme="minorHAnsi" w:cstheme="minorHAnsi"/>
          <w:szCs w:val="24"/>
        </w:rPr>
        <w:t>and kept on file in the school office prior to any routine being performed in competition. A</w:t>
      </w:r>
      <w:r w:rsidR="00EC3D14" w:rsidRPr="00780E52">
        <w:rPr>
          <w:rFonts w:asciiTheme="minorHAnsi" w:hAnsiTheme="minorHAnsi" w:cstheme="minorHAnsi"/>
          <w:szCs w:val="24"/>
        </w:rPr>
        <w:t xml:space="preserve"> new form needs to be filled out and filed </w:t>
      </w:r>
      <w:r w:rsidR="00D602A2" w:rsidRPr="00780E52">
        <w:rPr>
          <w:rFonts w:asciiTheme="minorHAnsi" w:hAnsiTheme="minorHAnsi" w:cstheme="minorHAnsi"/>
          <w:szCs w:val="24"/>
        </w:rPr>
        <w:t xml:space="preserve">for any significant </w:t>
      </w:r>
      <w:r w:rsidR="00D602A2" w:rsidRPr="00780E52">
        <w:rPr>
          <w:rFonts w:asciiTheme="minorHAnsi" w:hAnsiTheme="minorHAnsi" w:cstheme="minorHAnsi"/>
          <w:color w:val="000000"/>
          <w:szCs w:val="24"/>
        </w:rPr>
        <w:t>changes</w:t>
      </w:r>
      <w:r w:rsidR="00322532" w:rsidRPr="00780E52">
        <w:rPr>
          <w:rFonts w:asciiTheme="minorHAnsi" w:hAnsiTheme="minorHAnsi" w:cstheme="minorHAnsi"/>
          <w:color w:val="000000"/>
          <w:szCs w:val="24"/>
        </w:rPr>
        <w:t xml:space="preserve"> (more than 30 seconds of new choreography or music)</w:t>
      </w:r>
      <w:r w:rsidR="00D602A2" w:rsidRPr="00780E52">
        <w:rPr>
          <w:rFonts w:asciiTheme="minorHAnsi" w:hAnsiTheme="minorHAnsi" w:cstheme="minorHAnsi"/>
          <w:color w:val="000000"/>
          <w:szCs w:val="24"/>
        </w:rPr>
        <w:t xml:space="preserve"> or additions to a routine.</w:t>
      </w:r>
      <w:r w:rsidRPr="00780E52">
        <w:rPr>
          <w:rFonts w:asciiTheme="minorHAnsi" w:hAnsiTheme="minorHAnsi" w:cstheme="minorHAnsi"/>
          <w:color w:val="000000"/>
          <w:szCs w:val="24"/>
        </w:rPr>
        <w:t xml:space="preserve"> </w:t>
      </w:r>
    </w:p>
    <w:p w14:paraId="71639C06" w14:textId="77777777" w:rsidR="00A92841" w:rsidRPr="005818F4" w:rsidRDefault="00A92841" w:rsidP="00C97399">
      <w:pPr>
        <w:rPr>
          <w:rFonts w:cs="Arial"/>
          <w:sz w:val="16"/>
          <w:szCs w:val="16"/>
        </w:rPr>
      </w:pPr>
    </w:p>
    <w:p w14:paraId="15657696" w14:textId="77777777" w:rsidR="00A92841" w:rsidRPr="00780E52" w:rsidRDefault="00A92841" w:rsidP="00C97399">
      <w:pPr>
        <w:rPr>
          <w:rFonts w:asciiTheme="minorHAnsi" w:hAnsiTheme="minorHAnsi" w:cstheme="minorHAnsi"/>
          <w:b/>
          <w:szCs w:val="24"/>
        </w:rPr>
      </w:pPr>
      <w:r w:rsidRPr="00780E52">
        <w:rPr>
          <w:rFonts w:asciiTheme="minorHAnsi" w:hAnsiTheme="minorHAnsi" w:cstheme="minorHAnsi"/>
          <w:b/>
          <w:szCs w:val="24"/>
        </w:rPr>
        <w:t>Choreography Certification:</w:t>
      </w:r>
    </w:p>
    <w:p w14:paraId="70831B40" w14:textId="77777777" w:rsidR="00A92841" w:rsidRPr="00780E52" w:rsidRDefault="00A92841" w:rsidP="00C97399">
      <w:pPr>
        <w:rPr>
          <w:rFonts w:asciiTheme="minorHAnsi" w:hAnsiTheme="minorHAnsi" w:cstheme="minorHAnsi"/>
          <w:szCs w:val="24"/>
        </w:rPr>
      </w:pPr>
      <w:r w:rsidRPr="00780E52">
        <w:rPr>
          <w:rFonts w:asciiTheme="minorHAnsi" w:hAnsiTheme="minorHAnsi" w:cstheme="minorHAnsi"/>
          <w:szCs w:val="24"/>
        </w:rPr>
        <w:t xml:space="preserve">This form is to certify that our choreography will be created by current, actively performing student members of our dance team and members of our coaching staff.  </w:t>
      </w:r>
    </w:p>
    <w:p w14:paraId="70B96061" w14:textId="77777777" w:rsidR="00A92841" w:rsidRPr="005818F4" w:rsidRDefault="00A92841" w:rsidP="00C97399">
      <w:pPr>
        <w:rPr>
          <w:rFonts w:asciiTheme="minorHAnsi" w:hAnsiTheme="minorHAnsi" w:cstheme="minorHAnsi"/>
          <w:sz w:val="16"/>
          <w:szCs w:val="16"/>
        </w:rPr>
      </w:pPr>
    </w:p>
    <w:p w14:paraId="12B36C71" w14:textId="77777777" w:rsidR="00EC3D14" w:rsidRPr="00780E52" w:rsidRDefault="00EC3D14" w:rsidP="00C97399">
      <w:pPr>
        <w:rPr>
          <w:rFonts w:asciiTheme="minorHAnsi" w:hAnsiTheme="minorHAnsi" w:cstheme="minorHAnsi"/>
          <w:color w:val="000000"/>
          <w:szCs w:val="24"/>
        </w:rPr>
      </w:pPr>
      <w:r w:rsidRPr="00780E52">
        <w:rPr>
          <w:rFonts w:asciiTheme="minorHAnsi" w:hAnsiTheme="minorHAnsi" w:cstheme="minorHAnsi"/>
          <w:szCs w:val="24"/>
        </w:rPr>
        <w:t>Any outside sources may be used for inspiration (not a choreographer) including, but not limited to, social media, camps, television, music videos, etc. Ea</w:t>
      </w:r>
      <w:r w:rsidR="006012CD" w:rsidRPr="00780E52">
        <w:rPr>
          <w:rFonts w:asciiTheme="minorHAnsi" w:hAnsiTheme="minorHAnsi" w:cstheme="minorHAnsi"/>
          <w:szCs w:val="24"/>
        </w:rPr>
        <w:t>ch source used must be listed</w:t>
      </w:r>
      <w:r w:rsidRPr="00780E52">
        <w:rPr>
          <w:rFonts w:asciiTheme="minorHAnsi" w:hAnsiTheme="minorHAnsi" w:cstheme="minorHAnsi"/>
          <w:szCs w:val="24"/>
        </w:rPr>
        <w:t xml:space="preserve"> </w:t>
      </w:r>
      <w:r w:rsidRPr="00780E52">
        <w:rPr>
          <w:rFonts w:asciiTheme="minorHAnsi" w:hAnsiTheme="minorHAnsi" w:cstheme="minorHAnsi"/>
          <w:color w:val="000000"/>
          <w:szCs w:val="24"/>
        </w:rPr>
        <w:t>below.</w:t>
      </w:r>
      <w:r w:rsidR="00322532" w:rsidRPr="00780E52">
        <w:rPr>
          <w:rFonts w:asciiTheme="minorHAnsi" w:hAnsiTheme="minorHAnsi" w:cstheme="minorHAnsi"/>
          <w:color w:val="000000"/>
          <w:szCs w:val="24"/>
        </w:rPr>
        <w:t xml:space="preserve"> No more than 30% of your routine may be from these sources.</w:t>
      </w:r>
    </w:p>
    <w:p w14:paraId="0853E0A1" w14:textId="77777777" w:rsidR="00EC3D14" w:rsidRPr="005818F4" w:rsidRDefault="00EC3D14" w:rsidP="00C97399">
      <w:pPr>
        <w:rPr>
          <w:rFonts w:asciiTheme="minorHAnsi" w:hAnsiTheme="minorHAnsi" w:cstheme="minorHAnsi"/>
          <w:sz w:val="16"/>
          <w:szCs w:val="16"/>
        </w:rPr>
      </w:pPr>
    </w:p>
    <w:p w14:paraId="14DD2F19" w14:textId="77777777" w:rsidR="00EC3D14" w:rsidRPr="00780E52" w:rsidRDefault="006012CD" w:rsidP="00C97399">
      <w:pPr>
        <w:rPr>
          <w:rFonts w:asciiTheme="minorHAnsi" w:hAnsiTheme="minorHAnsi" w:cstheme="minorHAnsi"/>
          <w:szCs w:val="24"/>
        </w:rPr>
      </w:pPr>
      <w:r w:rsidRPr="00780E52">
        <w:rPr>
          <w:rFonts w:asciiTheme="minorHAnsi" w:hAnsiTheme="minorHAnsi" w:cstheme="minorHAnsi"/>
          <w:szCs w:val="24"/>
        </w:rPr>
        <w:t>We understand</w:t>
      </w:r>
      <w:r w:rsidR="00EC3D14" w:rsidRPr="00780E52">
        <w:rPr>
          <w:rFonts w:asciiTheme="minorHAnsi" w:hAnsiTheme="minorHAnsi" w:cstheme="minorHAnsi"/>
          <w:szCs w:val="24"/>
        </w:rPr>
        <w:t xml:space="preserve"> that any violation of this rule will result in penalties as stated in Rule 2, Section 3, Article 1. An incident report will be filed with the MSHSL and an investigation may be conducted at the discretion of the MSHSL.</w:t>
      </w:r>
    </w:p>
    <w:p w14:paraId="046484D0" w14:textId="77777777" w:rsidR="00EC3D14" w:rsidRPr="005818F4" w:rsidRDefault="00EC3D14" w:rsidP="00C97399">
      <w:pPr>
        <w:rPr>
          <w:rFonts w:cs="Arial"/>
          <w:sz w:val="16"/>
          <w:szCs w:val="16"/>
        </w:rPr>
      </w:pPr>
    </w:p>
    <w:p w14:paraId="1F47D1EB" w14:textId="77777777" w:rsidR="00EC3D14" w:rsidRPr="00780E52" w:rsidRDefault="00EC3D14" w:rsidP="00C97399">
      <w:pPr>
        <w:rPr>
          <w:rFonts w:asciiTheme="minorHAnsi" w:hAnsiTheme="minorHAnsi" w:cstheme="minorHAnsi"/>
          <w:b/>
          <w:szCs w:val="24"/>
        </w:rPr>
      </w:pPr>
      <w:r w:rsidRPr="00780E52">
        <w:rPr>
          <w:rFonts w:asciiTheme="minorHAnsi" w:hAnsiTheme="minorHAnsi" w:cstheme="minorHAnsi"/>
          <w:b/>
          <w:szCs w:val="24"/>
        </w:rPr>
        <w:t>Music and Lyrics:</w:t>
      </w:r>
    </w:p>
    <w:p w14:paraId="214CDA3F" w14:textId="77777777" w:rsidR="00A92841" w:rsidRPr="00780E52" w:rsidRDefault="006C353D" w:rsidP="00C97399">
      <w:pPr>
        <w:rPr>
          <w:rFonts w:asciiTheme="minorHAnsi" w:hAnsiTheme="minorHAnsi" w:cstheme="minorHAnsi"/>
          <w:szCs w:val="24"/>
        </w:rPr>
      </w:pPr>
      <w:r w:rsidRPr="00780E52">
        <w:rPr>
          <w:rFonts w:asciiTheme="minorHAnsi" w:hAnsiTheme="minorHAnsi" w:cstheme="minorHAnsi"/>
          <w:szCs w:val="24"/>
        </w:rPr>
        <w:t xml:space="preserve">We understand that the </w:t>
      </w:r>
      <w:r w:rsidR="00A92841" w:rsidRPr="00780E52">
        <w:rPr>
          <w:rFonts w:asciiTheme="minorHAnsi" w:hAnsiTheme="minorHAnsi" w:cstheme="minorHAnsi"/>
          <w:szCs w:val="24"/>
        </w:rPr>
        <w:t>musi</w:t>
      </w:r>
      <w:r w:rsidR="00EC3D14" w:rsidRPr="00780E52">
        <w:rPr>
          <w:rFonts w:asciiTheme="minorHAnsi" w:hAnsiTheme="minorHAnsi" w:cstheme="minorHAnsi"/>
          <w:szCs w:val="24"/>
        </w:rPr>
        <w:t xml:space="preserve">c, lyrics, and routine has been reviewed and </w:t>
      </w:r>
      <w:r w:rsidR="00A92841" w:rsidRPr="00780E52">
        <w:rPr>
          <w:rFonts w:asciiTheme="minorHAnsi" w:hAnsiTheme="minorHAnsi" w:cstheme="minorHAnsi"/>
          <w:szCs w:val="24"/>
        </w:rPr>
        <w:t xml:space="preserve">approved by the Activities Director or Principal </w:t>
      </w:r>
      <w:r w:rsidRPr="00780E52">
        <w:rPr>
          <w:rFonts w:asciiTheme="minorHAnsi" w:hAnsiTheme="minorHAnsi" w:cstheme="minorHAnsi"/>
          <w:szCs w:val="24"/>
        </w:rPr>
        <w:t xml:space="preserve">and is </w:t>
      </w:r>
      <w:r w:rsidRPr="00780E52">
        <w:rPr>
          <w:rFonts w:asciiTheme="minorHAnsi" w:hAnsiTheme="minorHAnsi" w:cstheme="minorHAnsi"/>
          <w:color w:val="000000"/>
          <w:szCs w:val="24"/>
        </w:rPr>
        <w:t>age appropriate, suitable for an educational environment</w:t>
      </w:r>
      <w:r w:rsidR="00322532" w:rsidRPr="00780E52">
        <w:rPr>
          <w:rFonts w:asciiTheme="minorHAnsi" w:hAnsiTheme="minorHAnsi" w:cstheme="minorHAnsi"/>
          <w:color w:val="000000"/>
          <w:szCs w:val="24"/>
        </w:rPr>
        <w:t>, and meet community</w:t>
      </w:r>
      <w:r w:rsidRPr="00780E52">
        <w:rPr>
          <w:rFonts w:asciiTheme="minorHAnsi" w:hAnsiTheme="minorHAnsi" w:cstheme="minorHAnsi"/>
          <w:color w:val="000000"/>
          <w:szCs w:val="24"/>
        </w:rPr>
        <w:t xml:space="preserve"> standards.</w:t>
      </w:r>
    </w:p>
    <w:p w14:paraId="1C5D6D5E" w14:textId="77777777" w:rsidR="00A92841" w:rsidRPr="005818F4" w:rsidRDefault="00A92841" w:rsidP="00C97399">
      <w:pPr>
        <w:rPr>
          <w:rFonts w:asciiTheme="minorHAnsi" w:hAnsiTheme="minorHAnsi" w:cstheme="minorHAnsi"/>
          <w:sz w:val="16"/>
          <w:szCs w:val="16"/>
        </w:rPr>
      </w:pPr>
    </w:p>
    <w:p w14:paraId="473977C1" w14:textId="77777777" w:rsidR="00A92841" w:rsidRPr="00780E52" w:rsidRDefault="00A92841" w:rsidP="00C97399">
      <w:pPr>
        <w:rPr>
          <w:rFonts w:asciiTheme="minorHAnsi" w:hAnsiTheme="minorHAnsi" w:cstheme="minorHAnsi"/>
          <w:szCs w:val="24"/>
        </w:rPr>
      </w:pPr>
      <w:r w:rsidRPr="00780E52">
        <w:rPr>
          <w:rFonts w:asciiTheme="minorHAnsi" w:hAnsiTheme="minorHAnsi" w:cstheme="minorHAnsi"/>
          <w:szCs w:val="24"/>
        </w:rPr>
        <w:t>We realize that any violation of this agreement may result in forfeiture of the contest and any honors or awards received.</w:t>
      </w:r>
    </w:p>
    <w:p w14:paraId="02B40155" w14:textId="77777777" w:rsidR="006C353D" w:rsidRPr="005818F4" w:rsidRDefault="006C353D" w:rsidP="00C97399">
      <w:pPr>
        <w:rPr>
          <w:rFonts w:cs="Arial"/>
          <w:b/>
          <w:sz w:val="16"/>
          <w:szCs w:val="16"/>
        </w:rPr>
      </w:pPr>
    </w:p>
    <w:p w14:paraId="4EA3C1AA" w14:textId="58DF9D55" w:rsidR="00EC3D14" w:rsidRDefault="00EC3D14" w:rsidP="00C97399">
      <w:pPr>
        <w:rPr>
          <w:rFonts w:asciiTheme="minorHAnsi" w:hAnsiTheme="minorHAnsi" w:cstheme="minorHAnsi"/>
          <w:b/>
          <w:sz w:val="26"/>
          <w:szCs w:val="26"/>
        </w:rPr>
      </w:pPr>
      <w:r w:rsidRPr="00780E52">
        <w:rPr>
          <w:rFonts w:asciiTheme="minorHAnsi" w:hAnsiTheme="minorHAnsi" w:cstheme="minorHAnsi"/>
          <w:b/>
          <w:sz w:val="26"/>
          <w:szCs w:val="26"/>
        </w:rPr>
        <w:t>Outside sources used for inspiration</w:t>
      </w:r>
      <w:r w:rsidR="006C353D" w:rsidRPr="00780E52">
        <w:rPr>
          <w:rFonts w:asciiTheme="minorHAnsi" w:hAnsiTheme="minorHAnsi" w:cstheme="minorHAnsi"/>
          <w:b/>
          <w:sz w:val="26"/>
          <w:szCs w:val="26"/>
        </w:rPr>
        <w:t xml:space="preserve"> for choreography, music, or uniforms</w:t>
      </w:r>
      <w:r w:rsidRPr="00780E52">
        <w:rPr>
          <w:rFonts w:asciiTheme="minorHAnsi" w:hAnsiTheme="minorHAnsi" w:cstheme="minorHAnsi"/>
          <w:b/>
          <w:sz w:val="26"/>
          <w:szCs w:val="26"/>
        </w:rPr>
        <w:t>:</w:t>
      </w:r>
    </w:p>
    <w:p w14:paraId="15A3AEDC" w14:textId="77777777" w:rsidR="005D5AEA" w:rsidRPr="005D5AEA" w:rsidRDefault="005D5AEA" w:rsidP="00C97399">
      <w:pPr>
        <w:rPr>
          <w:rFonts w:asciiTheme="minorHAnsi" w:hAnsiTheme="minorHAnsi" w:cstheme="minorHAnsi"/>
          <w:b/>
          <w:sz w:val="12"/>
          <w:szCs w:val="12"/>
        </w:rPr>
      </w:pPr>
    </w:p>
    <w:tbl>
      <w:tblPr>
        <w:tblW w:w="0" w:type="auto"/>
        <w:tblLook w:val="04A0" w:firstRow="1" w:lastRow="0" w:firstColumn="1" w:lastColumn="0" w:noHBand="0" w:noVBand="1"/>
      </w:tblPr>
      <w:tblGrid>
        <w:gridCol w:w="418"/>
        <w:gridCol w:w="10670"/>
      </w:tblGrid>
      <w:tr w:rsidR="006012CD" w:rsidRPr="002F360C" w14:paraId="50FC51DC" w14:textId="77777777" w:rsidTr="00ED0901">
        <w:tc>
          <w:tcPr>
            <w:tcW w:w="418" w:type="dxa"/>
          </w:tcPr>
          <w:p w14:paraId="4E098862" w14:textId="77777777" w:rsidR="006012CD" w:rsidRPr="00780E52" w:rsidRDefault="006012CD" w:rsidP="00C97399">
            <w:pPr>
              <w:rPr>
                <w:rFonts w:asciiTheme="minorHAnsi" w:hAnsiTheme="minorHAnsi" w:cstheme="minorHAnsi"/>
                <w:b/>
                <w:sz w:val="26"/>
                <w:szCs w:val="26"/>
              </w:rPr>
            </w:pPr>
            <w:r w:rsidRPr="00780E52">
              <w:rPr>
                <w:rFonts w:asciiTheme="minorHAnsi" w:hAnsiTheme="minorHAnsi" w:cstheme="minorHAnsi"/>
                <w:b/>
                <w:sz w:val="26"/>
                <w:szCs w:val="26"/>
              </w:rPr>
              <w:t>1.</w:t>
            </w:r>
          </w:p>
        </w:tc>
        <w:tc>
          <w:tcPr>
            <w:tcW w:w="10670" w:type="dxa"/>
            <w:tcBorders>
              <w:bottom w:val="single" w:sz="8" w:space="0" w:color="auto"/>
            </w:tcBorders>
          </w:tcPr>
          <w:p w14:paraId="5EC1EF0B" w14:textId="77777777" w:rsidR="006012CD" w:rsidRPr="002F360C" w:rsidRDefault="006012CD" w:rsidP="00C97399">
            <w:pPr>
              <w:rPr>
                <w:rFonts w:cs="Arial"/>
                <w:b/>
              </w:rPr>
            </w:pPr>
          </w:p>
        </w:tc>
      </w:tr>
      <w:tr w:rsidR="001E46E9" w:rsidRPr="002F360C" w14:paraId="17303452" w14:textId="77777777" w:rsidTr="00ED0901">
        <w:tc>
          <w:tcPr>
            <w:tcW w:w="11088" w:type="dxa"/>
            <w:gridSpan w:val="2"/>
          </w:tcPr>
          <w:p w14:paraId="7ADD4F18" w14:textId="77777777" w:rsidR="001E46E9" w:rsidRPr="002F360C" w:rsidRDefault="001E46E9" w:rsidP="00C97399">
            <w:pPr>
              <w:rPr>
                <w:rFonts w:cs="Arial"/>
                <w:b/>
              </w:rPr>
            </w:pPr>
          </w:p>
        </w:tc>
      </w:tr>
      <w:tr w:rsidR="006012CD" w:rsidRPr="002F360C" w14:paraId="1A0C6757" w14:textId="77777777" w:rsidTr="00ED0901">
        <w:tc>
          <w:tcPr>
            <w:tcW w:w="418" w:type="dxa"/>
          </w:tcPr>
          <w:p w14:paraId="2F53F725" w14:textId="77777777" w:rsidR="006012CD" w:rsidRPr="00780E52" w:rsidRDefault="006012CD" w:rsidP="00C97399">
            <w:pPr>
              <w:rPr>
                <w:rFonts w:asciiTheme="minorHAnsi" w:hAnsiTheme="minorHAnsi" w:cstheme="minorHAnsi"/>
                <w:b/>
                <w:sz w:val="26"/>
                <w:szCs w:val="26"/>
              </w:rPr>
            </w:pPr>
            <w:r w:rsidRPr="00780E52">
              <w:rPr>
                <w:rFonts w:asciiTheme="minorHAnsi" w:hAnsiTheme="minorHAnsi" w:cstheme="minorHAnsi"/>
                <w:b/>
                <w:sz w:val="26"/>
                <w:szCs w:val="26"/>
              </w:rPr>
              <w:t>2.</w:t>
            </w:r>
          </w:p>
        </w:tc>
        <w:tc>
          <w:tcPr>
            <w:tcW w:w="10670" w:type="dxa"/>
            <w:tcBorders>
              <w:bottom w:val="single" w:sz="8" w:space="0" w:color="auto"/>
            </w:tcBorders>
          </w:tcPr>
          <w:p w14:paraId="433D199D" w14:textId="77777777" w:rsidR="006012CD" w:rsidRPr="002F360C" w:rsidRDefault="006012CD" w:rsidP="00C97399">
            <w:pPr>
              <w:rPr>
                <w:rFonts w:cs="Arial"/>
                <w:b/>
              </w:rPr>
            </w:pPr>
          </w:p>
        </w:tc>
      </w:tr>
      <w:tr w:rsidR="001E46E9" w:rsidRPr="002F360C" w14:paraId="3D673AF6" w14:textId="77777777" w:rsidTr="00ED0901">
        <w:tc>
          <w:tcPr>
            <w:tcW w:w="11088" w:type="dxa"/>
            <w:gridSpan w:val="2"/>
          </w:tcPr>
          <w:p w14:paraId="68E53D22" w14:textId="77777777" w:rsidR="001E46E9" w:rsidRPr="002F360C" w:rsidRDefault="001E46E9" w:rsidP="00C97399">
            <w:pPr>
              <w:rPr>
                <w:rFonts w:cs="Arial"/>
                <w:b/>
              </w:rPr>
            </w:pPr>
          </w:p>
        </w:tc>
      </w:tr>
      <w:tr w:rsidR="006012CD" w:rsidRPr="002F360C" w14:paraId="4236E188" w14:textId="77777777" w:rsidTr="00ED0901">
        <w:tc>
          <w:tcPr>
            <w:tcW w:w="418" w:type="dxa"/>
          </w:tcPr>
          <w:p w14:paraId="3C4DC1A4" w14:textId="77777777" w:rsidR="006012CD" w:rsidRPr="00780E52" w:rsidRDefault="006012CD" w:rsidP="00C97399">
            <w:pPr>
              <w:rPr>
                <w:rFonts w:asciiTheme="minorHAnsi" w:hAnsiTheme="minorHAnsi" w:cstheme="minorHAnsi"/>
                <w:b/>
                <w:sz w:val="26"/>
                <w:szCs w:val="26"/>
              </w:rPr>
            </w:pPr>
            <w:r w:rsidRPr="00780E52">
              <w:rPr>
                <w:rFonts w:asciiTheme="minorHAnsi" w:hAnsiTheme="minorHAnsi" w:cstheme="minorHAnsi"/>
                <w:b/>
                <w:sz w:val="26"/>
                <w:szCs w:val="26"/>
              </w:rPr>
              <w:t>3.</w:t>
            </w:r>
          </w:p>
        </w:tc>
        <w:tc>
          <w:tcPr>
            <w:tcW w:w="10670" w:type="dxa"/>
            <w:tcBorders>
              <w:bottom w:val="single" w:sz="8" w:space="0" w:color="auto"/>
            </w:tcBorders>
          </w:tcPr>
          <w:p w14:paraId="0E0A74FE" w14:textId="77777777" w:rsidR="006012CD" w:rsidRPr="002F360C" w:rsidRDefault="006012CD" w:rsidP="00C97399">
            <w:pPr>
              <w:rPr>
                <w:rFonts w:cs="Arial"/>
                <w:b/>
              </w:rPr>
            </w:pPr>
          </w:p>
        </w:tc>
      </w:tr>
      <w:tr w:rsidR="001E46E9" w:rsidRPr="002F360C" w14:paraId="4374EDB3" w14:textId="77777777" w:rsidTr="00ED0901">
        <w:tc>
          <w:tcPr>
            <w:tcW w:w="11088" w:type="dxa"/>
            <w:gridSpan w:val="2"/>
          </w:tcPr>
          <w:p w14:paraId="4E76ED28" w14:textId="77777777" w:rsidR="001E46E9" w:rsidRPr="002F360C" w:rsidRDefault="001E46E9" w:rsidP="00C97399">
            <w:pPr>
              <w:rPr>
                <w:rFonts w:cs="Arial"/>
                <w:b/>
              </w:rPr>
            </w:pPr>
          </w:p>
        </w:tc>
      </w:tr>
      <w:tr w:rsidR="006012CD" w:rsidRPr="002F360C" w14:paraId="47B9D085" w14:textId="77777777" w:rsidTr="00ED0901">
        <w:tc>
          <w:tcPr>
            <w:tcW w:w="418" w:type="dxa"/>
          </w:tcPr>
          <w:p w14:paraId="77CFC184" w14:textId="77777777" w:rsidR="006012CD" w:rsidRPr="00780E52" w:rsidRDefault="006012CD" w:rsidP="00C97399">
            <w:pPr>
              <w:rPr>
                <w:rFonts w:asciiTheme="minorHAnsi" w:hAnsiTheme="minorHAnsi" w:cstheme="minorHAnsi"/>
                <w:b/>
                <w:sz w:val="26"/>
                <w:szCs w:val="26"/>
              </w:rPr>
            </w:pPr>
            <w:r w:rsidRPr="00780E52">
              <w:rPr>
                <w:rFonts w:asciiTheme="minorHAnsi" w:hAnsiTheme="minorHAnsi" w:cstheme="minorHAnsi"/>
                <w:b/>
                <w:sz w:val="26"/>
                <w:szCs w:val="26"/>
              </w:rPr>
              <w:t>4.</w:t>
            </w:r>
          </w:p>
        </w:tc>
        <w:tc>
          <w:tcPr>
            <w:tcW w:w="10670" w:type="dxa"/>
            <w:tcBorders>
              <w:bottom w:val="single" w:sz="8" w:space="0" w:color="auto"/>
            </w:tcBorders>
          </w:tcPr>
          <w:p w14:paraId="783FEED1" w14:textId="77777777" w:rsidR="006012CD" w:rsidRPr="002F360C" w:rsidRDefault="006012CD" w:rsidP="00C97399">
            <w:pPr>
              <w:rPr>
                <w:rFonts w:cs="Arial"/>
                <w:b/>
              </w:rPr>
            </w:pPr>
          </w:p>
        </w:tc>
      </w:tr>
      <w:tr w:rsidR="001E46E9" w:rsidRPr="002F360C" w14:paraId="03E33F6A" w14:textId="77777777" w:rsidTr="00ED0901">
        <w:tc>
          <w:tcPr>
            <w:tcW w:w="11088" w:type="dxa"/>
            <w:gridSpan w:val="2"/>
          </w:tcPr>
          <w:p w14:paraId="3E815D40" w14:textId="77777777" w:rsidR="001E46E9" w:rsidRPr="00322532" w:rsidRDefault="001E46E9" w:rsidP="00C97399">
            <w:pPr>
              <w:rPr>
                <w:rFonts w:cs="Arial"/>
                <w:b/>
                <w:sz w:val="16"/>
                <w:szCs w:val="16"/>
              </w:rPr>
            </w:pPr>
          </w:p>
        </w:tc>
      </w:tr>
    </w:tbl>
    <w:p w14:paraId="04D0822C" w14:textId="1D070385" w:rsidR="006C353D" w:rsidRPr="0047261A" w:rsidRDefault="00322532" w:rsidP="0047261A">
      <w:pPr>
        <w:jc w:val="center"/>
        <w:rPr>
          <w:rFonts w:asciiTheme="minorHAnsi" w:hAnsiTheme="minorHAnsi" w:cstheme="minorHAnsi"/>
          <w:color w:val="000000"/>
          <w:sz w:val="26"/>
          <w:szCs w:val="26"/>
        </w:rPr>
      </w:pPr>
      <w:r w:rsidRPr="00ED0901">
        <w:rPr>
          <w:rFonts w:asciiTheme="minorHAnsi" w:hAnsiTheme="minorHAnsi" w:cstheme="minorHAnsi"/>
          <w:color w:val="000000"/>
          <w:sz w:val="26"/>
          <w:szCs w:val="26"/>
        </w:rPr>
        <w:t>Use the back of this form as necessary to list additional sources</w:t>
      </w:r>
    </w:p>
    <w:tbl>
      <w:tblPr>
        <w:tblW w:w="0" w:type="auto"/>
        <w:tblLook w:val="04A0" w:firstRow="1" w:lastRow="0" w:firstColumn="1" w:lastColumn="0" w:noHBand="0" w:noVBand="1"/>
      </w:tblPr>
      <w:tblGrid>
        <w:gridCol w:w="1622"/>
        <w:gridCol w:w="9466"/>
      </w:tblGrid>
      <w:tr w:rsidR="001E46E9" w:rsidRPr="002F360C" w14:paraId="3C602EA8" w14:textId="77777777" w:rsidTr="002F360C">
        <w:tc>
          <w:tcPr>
            <w:tcW w:w="1638" w:type="dxa"/>
          </w:tcPr>
          <w:p w14:paraId="4E1E9472" w14:textId="77777777" w:rsidR="001E46E9" w:rsidRPr="00ED0901" w:rsidRDefault="001E46E9" w:rsidP="00EC3D14">
            <w:pPr>
              <w:pStyle w:val="Default"/>
              <w:rPr>
                <w:rFonts w:asciiTheme="minorHAnsi" w:hAnsiTheme="minorHAnsi" w:cstheme="minorHAnsi"/>
                <w:sz w:val="26"/>
                <w:szCs w:val="26"/>
              </w:rPr>
            </w:pPr>
            <w:r w:rsidRPr="00ED0901">
              <w:rPr>
                <w:rFonts w:asciiTheme="minorHAnsi" w:hAnsiTheme="minorHAnsi" w:cstheme="minorHAnsi"/>
                <w:sz w:val="26"/>
                <w:szCs w:val="26"/>
              </w:rPr>
              <w:t>Coach Name</w:t>
            </w:r>
          </w:p>
        </w:tc>
        <w:tc>
          <w:tcPr>
            <w:tcW w:w="9666" w:type="dxa"/>
            <w:tcBorders>
              <w:bottom w:val="single" w:sz="12" w:space="0" w:color="auto"/>
            </w:tcBorders>
          </w:tcPr>
          <w:p w14:paraId="0631B7AD" w14:textId="77777777" w:rsidR="001E46E9" w:rsidRPr="002F360C" w:rsidRDefault="001E46E9" w:rsidP="00EC3D14">
            <w:pPr>
              <w:pStyle w:val="Default"/>
              <w:rPr>
                <w:rFonts w:ascii="Arial" w:hAnsi="Arial" w:cs="Arial"/>
              </w:rPr>
            </w:pPr>
          </w:p>
        </w:tc>
      </w:tr>
    </w:tbl>
    <w:p w14:paraId="50EAAF75" w14:textId="77777777" w:rsidR="00EC3D14" w:rsidRPr="00453BCA" w:rsidRDefault="00EC3D14" w:rsidP="00EC3D14">
      <w:pPr>
        <w:pStyle w:val="Default"/>
        <w:rPr>
          <w:rFonts w:ascii="Arial" w:hAnsi="Arial" w:cs="Arial"/>
          <w:sz w:val="16"/>
          <w:szCs w:val="16"/>
        </w:rPr>
      </w:pPr>
    </w:p>
    <w:tbl>
      <w:tblPr>
        <w:tblW w:w="0" w:type="auto"/>
        <w:tblLook w:val="04A0" w:firstRow="1" w:lastRow="0" w:firstColumn="1" w:lastColumn="0" w:noHBand="0" w:noVBand="1"/>
      </w:tblPr>
      <w:tblGrid>
        <w:gridCol w:w="2066"/>
        <w:gridCol w:w="5535"/>
        <w:gridCol w:w="269"/>
        <w:gridCol w:w="808"/>
        <w:gridCol w:w="2410"/>
      </w:tblGrid>
      <w:tr w:rsidR="002A289E" w:rsidRPr="002F360C" w14:paraId="108D4E74" w14:textId="77777777" w:rsidTr="002F360C">
        <w:tc>
          <w:tcPr>
            <w:tcW w:w="2088" w:type="dxa"/>
          </w:tcPr>
          <w:p w14:paraId="5659FFD5" w14:textId="77777777" w:rsidR="002A289E" w:rsidRPr="00ED0901" w:rsidRDefault="002A289E" w:rsidP="00EC3D14">
            <w:pPr>
              <w:pStyle w:val="Default"/>
              <w:rPr>
                <w:rFonts w:asciiTheme="minorHAnsi" w:hAnsiTheme="minorHAnsi" w:cstheme="minorHAnsi"/>
                <w:sz w:val="26"/>
                <w:szCs w:val="26"/>
              </w:rPr>
            </w:pPr>
            <w:r w:rsidRPr="00ED0901">
              <w:rPr>
                <w:rFonts w:asciiTheme="minorHAnsi" w:hAnsiTheme="minorHAnsi" w:cstheme="minorHAnsi"/>
                <w:sz w:val="26"/>
                <w:szCs w:val="26"/>
              </w:rPr>
              <w:t>Coach Signature</w:t>
            </w:r>
          </w:p>
        </w:tc>
        <w:tc>
          <w:tcPr>
            <w:tcW w:w="5670" w:type="dxa"/>
            <w:tcBorders>
              <w:bottom w:val="single" w:sz="12" w:space="0" w:color="auto"/>
            </w:tcBorders>
          </w:tcPr>
          <w:p w14:paraId="55B87089" w14:textId="77777777" w:rsidR="002A289E" w:rsidRPr="002F360C" w:rsidRDefault="002A289E" w:rsidP="00EC3D14">
            <w:pPr>
              <w:pStyle w:val="Default"/>
              <w:rPr>
                <w:rFonts w:ascii="Arial" w:hAnsi="Arial" w:cs="Arial"/>
              </w:rPr>
            </w:pPr>
          </w:p>
        </w:tc>
        <w:tc>
          <w:tcPr>
            <w:tcW w:w="270" w:type="dxa"/>
          </w:tcPr>
          <w:p w14:paraId="1FC20FAA" w14:textId="77777777" w:rsidR="002A289E" w:rsidRPr="002F360C" w:rsidRDefault="002A289E" w:rsidP="00EC3D14">
            <w:pPr>
              <w:pStyle w:val="Default"/>
              <w:rPr>
                <w:rFonts w:ascii="Arial" w:hAnsi="Arial" w:cs="Arial"/>
              </w:rPr>
            </w:pPr>
          </w:p>
        </w:tc>
        <w:tc>
          <w:tcPr>
            <w:tcW w:w="810" w:type="dxa"/>
          </w:tcPr>
          <w:p w14:paraId="72DFA2B4" w14:textId="77777777" w:rsidR="002A289E" w:rsidRPr="00ED0901" w:rsidRDefault="002A289E" w:rsidP="00EC3D14">
            <w:pPr>
              <w:pStyle w:val="Default"/>
              <w:rPr>
                <w:rFonts w:asciiTheme="minorHAnsi" w:hAnsiTheme="minorHAnsi" w:cstheme="minorHAnsi"/>
                <w:sz w:val="26"/>
                <w:szCs w:val="26"/>
              </w:rPr>
            </w:pPr>
            <w:r w:rsidRPr="00ED0901">
              <w:rPr>
                <w:rFonts w:asciiTheme="minorHAnsi" w:hAnsiTheme="minorHAnsi" w:cstheme="minorHAnsi"/>
                <w:sz w:val="26"/>
                <w:szCs w:val="26"/>
              </w:rPr>
              <w:t>Date</w:t>
            </w:r>
          </w:p>
        </w:tc>
        <w:tc>
          <w:tcPr>
            <w:tcW w:w="2466" w:type="dxa"/>
            <w:tcBorders>
              <w:bottom w:val="single" w:sz="12" w:space="0" w:color="auto"/>
            </w:tcBorders>
          </w:tcPr>
          <w:p w14:paraId="0871CB34" w14:textId="77777777" w:rsidR="002A289E" w:rsidRPr="002F360C" w:rsidRDefault="002A289E" w:rsidP="00EC3D14">
            <w:pPr>
              <w:pStyle w:val="Default"/>
              <w:rPr>
                <w:rFonts w:ascii="Arial" w:hAnsi="Arial" w:cs="Arial"/>
              </w:rPr>
            </w:pPr>
          </w:p>
        </w:tc>
      </w:tr>
    </w:tbl>
    <w:p w14:paraId="18077356" w14:textId="77777777" w:rsidR="00EC3D14" w:rsidRPr="00453BCA" w:rsidRDefault="00EC3D14" w:rsidP="00EC3D14">
      <w:pPr>
        <w:pStyle w:val="Default"/>
        <w:rPr>
          <w:rFonts w:ascii="Arial" w:hAnsi="Arial" w:cs="Arial"/>
          <w:sz w:val="16"/>
          <w:szCs w:val="16"/>
        </w:rPr>
      </w:pPr>
    </w:p>
    <w:tbl>
      <w:tblPr>
        <w:tblW w:w="11268" w:type="dxa"/>
        <w:tblLook w:val="04A0" w:firstRow="1" w:lastRow="0" w:firstColumn="1" w:lastColumn="0" w:noHBand="0" w:noVBand="1"/>
      </w:tblPr>
      <w:tblGrid>
        <w:gridCol w:w="2496"/>
        <w:gridCol w:w="4992"/>
        <w:gridCol w:w="270"/>
        <w:gridCol w:w="1080"/>
        <w:gridCol w:w="2430"/>
      </w:tblGrid>
      <w:tr w:rsidR="002A289E" w:rsidRPr="002F360C" w14:paraId="50B2A4A0" w14:textId="77777777" w:rsidTr="002F360C">
        <w:tc>
          <w:tcPr>
            <w:tcW w:w="2496" w:type="dxa"/>
          </w:tcPr>
          <w:p w14:paraId="70E070BF" w14:textId="77777777" w:rsidR="002A289E" w:rsidRPr="00ED0901" w:rsidRDefault="002A289E" w:rsidP="00EC3D14">
            <w:pPr>
              <w:pStyle w:val="Default"/>
              <w:rPr>
                <w:rFonts w:asciiTheme="minorHAnsi" w:hAnsiTheme="minorHAnsi" w:cstheme="minorHAnsi"/>
                <w:sz w:val="26"/>
                <w:szCs w:val="26"/>
              </w:rPr>
            </w:pPr>
            <w:r w:rsidRPr="00ED0901">
              <w:rPr>
                <w:rFonts w:asciiTheme="minorHAnsi" w:hAnsiTheme="minorHAnsi" w:cstheme="minorHAnsi"/>
                <w:sz w:val="26"/>
                <w:szCs w:val="26"/>
              </w:rPr>
              <w:t>School Admin. Name</w:t>
            </w:r>
          </w:p>
        </w:tc>
        <w:tc>
          <w:tcPr>
            <w:tcW w:w="4992" w:type="dxa"/>
            <w:tcBorders>
              <w:bottom w:val="single" w:sz="12" w:space="0" w:color="auto"/>
            </w:tcBorders>
          </w:tcPr>
          <w:p w14:paraId="6D524CAA" w14:textId="77777777" w:rsidR="002A289E" w:rsidRPr="002F360C" w:rsidRDefault="002A289E" w:rsidP="00EC3D14">
            <w:pPr>
              <w:pStyle w:val="Default"/>
              <w:rPr>
                <w:rFonts w:ascii="Arial" w:hAnsi="Arial" w:cs="Arial"/>
              </w:rPr>
            </w:pPr>
          </w:p>
        </w:tc>
        <w:tc>
          <w:tcPr>
            <w:tcW w:w="270" w:type="dxa"/>
          </w:tcPr>
          <w:p w14:paraId="09540A93" w14:textId="77777777" w:rsidR="002A289E" w:rsidRPr="002F360C" w:rsidRDefault="002A289E" w:rsidP="00EC3D14">
            <w:pPr>
              <w:pStyle w:val="Default"/>
              <w:rPr>
                <w:rFonts w:ascii="Arial" w:hAnsi="Arial" w:cs="Arial"/>
              </w:rPr>
            </w:pPr>
          </w:p>
        </w:tc>
        <w:tc>
          <w:tcPr>
            <w:tcW w:w="1080" w:type="dxa"/>
          </w:tcPr>
          <w:p w14:paraId="782663C5" w14:textId="77777777" w:rsidR="002A289E" w:rsidRPr="00ED0901" w:rsidRDefault="002A289E" w:rsidP="00EC3D14">
            <w:pPr>
              <w:pStyle w:val="Default"/>
              <w:rPr>
                <w:rFonts w:asciiTheme="minorHAnsi" w:hAnsiTheme="minorHAnsi" w:cstheme="minorHAnsi"/>
                <w:sz w:val="26"/>
                <w:szCs w:val="26"/>
              </w:rPr>
            </w:pPr>
            <w:r w:rsidRPr="00ED0901">
              <w:rPr>
                <w:rFonts w:asciiTheme="minorHAnsi" w:hAnsiTheme="minorHAnsi" w:cstheme="minorHAnsi"/>
                <w:sz w:val="26"/>
                <w:szCs w:val="26"/>
              </w:rPr>
              <w:t>Position</w:t>
            </w:r>
          </w:p>
        </w:tc>
        <w:tc>
          <w:tcPr>
            <w:tcW w:w="2430" w:type="dxa"/>
            <w:tcBorders>
              <w:bottom w:val="single" w:sz="12" w:space="0" w:color="auto"/>
            </w:tcBorders>
          </w:tcPr>
          <w:p w14:paraId="73CE6982" w14:textId="77777777" w:rsidR="002A289E" w:rsidRPr="002F360C" w:rsidRDefault="002A289E" w:rsidP="00EC3D14">
            <w:pPr>
              <w:pStyle w:val="Default"/>
              <w:rPr>
                <w:rFonts w:ascii="Arial" w:hAnsi="Arial" w:cs="Arial"/>
              </w:rPr>
            </w:pPr>
          </w:p>
        </w:tc>
      </w:tr>
    </w:tbl>
    <w:p w14:paraId="70626676" w14:textId="233AF496" w:rsidR="00EC3D14" w:rsidRPr="00453BCA" w:rsidRDefault="00EC3D14" w:rsidP="00EC3D14">
      <w:pPr>
        <w:pStyle w:val="Default"/>
        <w:rPr>
          <w:rFonts w:ascii="Arial" w:hAnsi="Arial" w:cs="Arial"/>
          <w:sz w:val="16"/>
          <w:szCs w:val="16"/>
        </w:rPr>
      </w:pPr>
    </w:p>
    <w:tbl>
      <w:tblPr>
        <w:tblW w:w="0" w:type="auto"/>
        <w:tblLook w:val="04A0" w:firstRow="1" w:lastRow="0" w:firstColumn="1" w:lastColumn="0" w:noHBand="0" w:noVBand="1"/>
      </w:tblPr>
      <w:tblGrid>
        <w:gridCol w:w="2856"/>
        <w:gridCol w:w="4745"/>
        <w:gridCol w:w="269"/>
        <w:gridCol w:w="808"/>
        <w:gridCol w:w="2410"/>
      </w:tblGrid>
      <w:tr w:rsidR="006012CD" w:rsidRPr="002F360C" w14:paraId="629B170B" w14:textId="77777777" w:rsidTr="0047261A">
        <w:trPr>
          <w:trHeight w:val="108"/>
        </w:trPr>
        <w:tc>
          <w:tcPr>
            <w:tcW w:w="2898" w:type="dxa"/>
          </w:tcPr>
          <w:p w14:paraId="0A01C2FE" w14:textId="71367CB3" w:rsidR="006012CD" w:rsidRPr="00ED0901" w:rsidRDefault="006012CD" w:rsidP="00EC3D14">
            <w:pPr>
              <w:pStyle w:val="Default"/>
              <w:rPr>
                <w:rFonts w:asciiTheme="minorHAnsi" w:hAnsiTheme="minorHAnsi" w:cstheme="minorHAnsi"/>
                <w:sz w:val="26"/>
                <w:szCs w:val="26"/>
              </w:rPr>
            </w:pPr>
            <w:r w:rsidRPr="00ED0901">
              <w:rPr>
                <w:rFonts w:asciiTheme="minorHAnsi" w:hAnsiTheme="minorHAnsi" w:cstheme="minorHAnsi"/>
                <w:sz w:val="26"/>
                <w:szCs w:val="26"/>
              </w:rPr>
              <w:t>School Admin. Signature</w:t>
            </w:r>
          </w:p>
        </w:tc>
        <w:tc>
          <w:tcPr>
            <w:tcW w:w="4860" w:type="dxa"/>
            <w:tcBorders>
              <w:bottom w:val="single" w:sz="12" w:space="0" w:color="auto"/>
            </w:tcBorders>
          </w:tcPr>
          <w:p w14:paraId="00A24326" w14:textId="26725007" w:rsidR="006012CD" w:rsidRPr="002F360C" w:rsidRDefault="006012CD" w:rsidP="00EC3D14">
            <w:pPr>
              <w:pStyle w:val="Default"/>
              <w:rPr>
                <w:rFonts w:ascii="Arial" w:hAnsi="Arial" w:cs="Arial"/>
              </w:rPr>
            </w:pPr>
          </w:p>
        </w:tc>
        <w:tc>
          <w:tcPr>
            <w:tcW w:w="270" w:type="dxa"/>
          </w:tcPr>
          <w:p w14:paraId="6BF6B71C" w14:textId="77777777" w:rsidR="006012CD" w:rsidRPr="002F360C" w:rsidRDefault="006012CD" w:rsidP="00EC3D14">
            <w:pPr>
              <w:pStyle w:val="Default"/>
              <w:rPr>
                <w:rFonts w:ascii="Arial" w:hAnsi="Arial" w:cs="Arial"/>
              </w:rPr>
            </w:pPr>
          </w:p>
        </w:tc>
        <w:tc>
          <w:tcPr>
            <w:tcW w:w="810" w:type="dxa"/>
          </w:tcPr>
          <w:p w14:paraId="72DB90C0" w14:textId="77777777" w:rsidR="006012CD" w:rsidRPr="00ED0901" w:rsidRDefault="006012CD" w:rsidP="006012CD">
            <w:pPr>
              <w:pStyle w:val="Default"/>
              <w:rPr>
                <w:rFonts w:asciiTheme="minorHAnsi" w:hAnsiTheme="minorHAnsi" w:cstheme="minorHAnsi"/>
                <w:sz w:val="26"/>
                <w:szCs w:val="26"/>
              </w:rPr>
            </w:pPr>
            <w:r w:rsidRPr="00ED0901">
              <w:rPr>
                <w:rFonts w:asciiTheme="minorHAnsi" w:hAnsiTheme="minorHAnsi" w:cstheme="minorHAnsi"/>
                <w:sz w:val="26"/>
                <w:szCs w:val="26"/>
              </w:rPr>
              <w:t>Date</w:t>
            </w:r>
          </w:p>
        </w:tc>
        <w:tc>
          <w:tcPr>
            <w:tcW w:w="2466" w:type="dxa"/>
            <w:tcBorders>
              <w:bottom w:val="single" w:sz="12" w:space="0" w:color="auto"/>
            </w:tcBorders>
          </w:tcPr>
          <w:p w14:paraId="6C4D0A90" w14:textId="77777777" w:rsidR="006012CD" w:rsidRPr="002F360C" w:rsidRDefault="006012CD" w:rsidP="006012CD">
            <w:pPr>
              <w:pStyle w:val="Default"/>
              <w:rPr>
                <w:rFonts w:ascii="Arial" w:hAnsi="Arial" w:cs="Arial"/>
              </w:rPr>
            </w:pPr>
          </w:p>
        </w:tc>
      </w:tr>
    </w:tbl>
    <w:p w14:paraId="72CFEE04" w14:textId="77777777" w:rsidR="002A289E" w:rsidRDefault="002A289E" w:rsidP="0047261A">
      <w:pPr>
        <w:pStyle w:val="Default"/>
        <w:rPr>
          <w:rFonts w:ascii="Arial" w:hAnsi="Arial" w:cs="Arial"/>
        </w:rPr>
      </w:pPr>
    </w:p>
    <w:sectPr w:rsidR="002A289E" w:rsidSect="006012CD">
      <w:footerReference w:type="default" r:id="rId8"/>
      <w:footerReference w:type="first" r:id="rId9"/>
      <w:pgSz w:w="12240" w:h="15840" w:code="1"/>
      <w:pgMar w:top="540" w:right="576" w:bottom="180" w:left="576" w:header="720" w:footer="576" w:gutter="0"/>
      <w:pgNumType w:start="5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BA9AE" w14:textId="77777777" w:rsidR="00737C19" w:rsidRDefault="00737C19">
      <w:r>
        <w:separator/>
      </w:r>
    </w:p>
    <w:p w14:paraId="043948B0" w14:textId="77777777" w:rsidR="00737C19" w:rsidRDefault="00737C19"/>
  </w:endnote>
  <w:endnote w:type="continuationSeparator" w:id="0">
    <w:p w14:paraId="18BADDC0" w14:textId="77777777" w:rsidR="00737C19" w:rsidRDefault="00737C19">
      <w:r>
        <w:continuationSeparator/>
      </w:r>
    </w:p>
    <w:p w14:paraId="53D9D482" w14:textId="77777777" w:rsidR="00737C19" w:rsidRDefault="00737C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57BF3" w14:textId="77777777" w:rsidR="00DB0178" w:rsidRDefault="00DB01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EBDE8" w14:textId="77777777" w:rsidR="00DB0178" w:rsidRDefault="00DB01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270C07" w14:textId="77777777" w:rsidR="00737C19" w:rsidRDefault="00737C19">
      <w:r>
        <w:separator/>
      </w:r>
    </w:p>
    <w:p w14:paraId="710530FF" w14:textId="77777777" w:rsidR="00737C19" w:rsidRDefault="00737C19"/>
  </w:footnote>
  <w:footnote w:type="continuationSeparator" w:id="0">
    <w:p w14:paraId="76460F55" w14:textId="77777777" w:rsidR="00737C19" w:rsidRDefault="00737C19">
      <w:r>
        <w:continuationSeparator/>
      </w:r>
    </w:p>
    <w:p w14:paraId="78C72849" w14:textId="77777777" w:rsidR="00737C19" w:rsidRDefault="00737C1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3"/>
    <w:multiLevelType w:val="hybridMultilevel"/>
    <w:tmpl w:val="D32A95BC"/>
    <w:lvl w:ilvl="0" w:tplc="E130801A">
      <w:start w:val="1"/>
      <w:numFmt w:val="upperLetter"/>
      <w:lvlText w:val="%1."/>
      <w:lvlJc w:val="left"/>
      <w:rPr>
        <w:i w:val="0"/>
        <w:iCs/>
      </w:rPr>
    </w:lvl>
    <w:lvl w:ilvl="1" w:tplc="763651E2">
      <w:start w:val="1"/>
      <w:numFmt w:val="decimal"/>
      <w:lvlText w:val="%2)"/>
      <w:lvlJc w:val="left"/>
    </w:lvl>
    <w:lvl w:ilvl="2" w:tplc="A6D4BE6E">
      <w:start w:val="1"/>
      <w:numFmt w:val="bullet"/>
      <w:lvlText w:val=""/>
      <w:lvlJc w:val="left"/>
    </w:lvl>
    <w:lvl w:ilvl="3" w:tplc="27B6D1D6">
      <w:start w:val="1"/>
      <w:numFmt w:val="bullet"/>
      <w:lvlText w:val=""/>
      <w:lvlJc w:val="left"/>
    </w:lvl>
    <w:lvl w:ilvl="4" w:tplc="87B24968">
      <w:start w:val="1"/>
      <w:numFmt w:val="bullet"/>
      <w:lvlText w:val=""/>
      <w:lvlJc w:val="left"/>
    </w:lvl>
    <w:lvl w:ilvl="5" w:tplc="8A1CCF58">
      <w:start w:val="1"/>
      <w:numFmt w:val="bullet"/>
      <w:lvlText w:val=""/>
      <w:lvlJc w:val="left"/>
    </w:lvl>
    <w:lvl w:ilvl="6" w:tplc="FA5E766E">
      <w:start w:val="1"/>
      <w:numFmt w:val="bullet"/>
      <w:lvlText w:val=""/>
      <w:lvlJc w:val="left"/>
    </w:lvl>
    <w:lvl w:ilvl="7" w:tplc="D996042C">
      <w:start w:val="1"/>
      <w:numFmt w:val="bullet"/>
      <w:lvlText w:val=""/>
      <w:lvlJc w:val="left"/>
    </w:lvl>
    <w:lvl w:ilvl="8" w:tplc="88EE742E">
      <w:start w:val="1"/>
      <w:numFmt w:val="bullet"/>
      <w:lvlText w:val=""/>
      <w:lvlJc w:val="left"/>
    </w:lvl>
  </w:abstractNum>
  <w:abstractNum w:abstractNumId="2" w15:restartNumberingAfterBreak="0">
    <w:nsid w:val="01542FD4"/>
    <w:multiLevelType w:val="hybridMultilevel"/>
    <w:tmpl w:val="26FAC52C"/>
    <w:lvl w:ilvl="0" w:tplc="9C16A554">
      <w:start w:val="1"/>
      <w:numFmt w:val="decimal"/>
      <w:lvlText w:val="%1."/>
      <w:lvlJc w:val="left"/>
      <w:pPr>
        <w:tabs>
          <w:tab w:val="num" w:pos="720"/>
        </w:tabs>
        <w:ind w:left="720" w:hanging="360"/>
      </w:pPr>
    </w:lvl>
    <w:lvl w:ilvl="1" w:tplc="1DC2DFBC">
      <w:start w:val="1"/>
      <w:numFmt w:val="bullet"/>
      <w:lvlText w:val=""/>
      <w:lvlJc w:val="left"/>
      <w:pPr>
        <w:tabs>
          <w:tab w:val="num" w:pos="1440"/>
        </w:tabs>
        <w:ind w:left="1440" w:hanging="360"/>
      </w:pPr>
      <w:rPr>
        <w:rFonts w:ascii="Symbol" w:hAnsi="Symbol" w:hint="default"/>
      </w:rPr>
    </w:lvl>
    <w:lvl w:ilvl="2" w:tplc="C1243854">
      <w:start w:val="1"/>
      <w:numFmt w:val="lowerRoman"/>
      <w:lvlText w:val="%3."/>
      <w:lvlJc w:val="right"/>
      <w:pPr>
        <w:tabs>
          <w:tab w:val="num" w:pos="2160"/>
        </w:tabs>
        <w:ind w:left="2160" w:hanging="180"/>
      </w:pPr>
    </w:lvl>
    <w:lvl w:ilvl="3" w:tplc="7A548C96">
      <w:start w:val="5"/>
      <w:numFmt w:val="lowerLetter"/>
      <w:lvlText w:val="%4."/>
      <w:lvlJc w:val="left"/>
      <w:pPr>
        <w:tabs>
          <w:tab w:val="num" w:pos="2880"/>
        </w:tabs>
        <w:ind w:left="2880" w:hanging="360"/>
      </w:pPr>
      <w:rPr>
        <w:rFonts w:hint="default"/>
      </w:rPr>
    </w:lvl>
    <w:lvl w:ilvl="4" w:tplc="E276777E" w:tentative="1">
      <w:start w:val="1"/>
      <w:numFmt w:val="lowerLetter"/>
      <w:lvlText w:val="%5."/>
      <w:lvlJc w:val="left"/>
      <w:pPr>
        <w:tabs>
          <w:tab w:val="num" w:pos="3600"/>
        </w:tabs>
        <w:ind w:left="3600" w:hanging="360"/>
      </w:pPr>
    </w:lvl>
    <w:lvl w:ilvl="5" w:tplc="A82E96FC" w:tentative="1">
      <w:start w:val="1"/>
      <w:numFmt w:val="lowerRoman"/>
      <w:lvlText w:val="%6."/>
      <w:lvlJc w:val="right"/>
      <w:pPr>
        <w:tabs>
          <w:tab w:val="num" w:pos="4320"/>
        </w:tabs>
        <w:ind w:left="4320" w:hanging="180"/>
      </w:pPr>
    </w:lvl>
    <w:lvl w:ilvl="6" w:tplc="CC8A4F14" w:tentative="1">
      <w:start w:val="1"/>
      <w:numFmt w:val="decimal"/>
      <w:lvlText w:val="%7."/>
      <w:lvlJc w:val="left"/>
      <w:pPr>
        <w:tabs>
          <w:tab w:val="num" w:pos="5040"/>
        </w:tabs>
        <w:ind w:left="5040" w:hanging="360"/>
      </w:pPr>
    </w:lvl>
    <w:lvl w:ilvl="7" w:tplc="42701C9C" w:tentative="1">
      <w:start w:val="1"/>
      <w:numFmt w:val="lowerLetter"/>
      <w:lvlText w:val="%8."/>
      <w:lvlJc w:val="left"/>
      <w:pPr>
        <w:tabs>
          <w:tab w:val="num" w:pos="5760"/>
        </w:tabs>
        <w:ind w:left="5760" w:hanging="360"/>
      </w:pPr>
    </w:lvl>
    <w:lvl w:ilvl="8" w:tplc="ED80E440" w:tentative="1">
      <w:start w:val="1"/>
      <w:numFmt w:val="lowerRoman"/>
      <w:lvlText w:val="%9."/>
      <w:lvlJc w:val="right"/>
      <w:pPr>
        <w:tabs>
          <w:tab w:val="num" w:pos="6480"/>
        </w:tabs>
        <w:ind w:left="6480" w:hanging="180"/>
      </w:pPr>
    </w:lvl>
  </w:abstractNum>
  <w:abstractNum w:abstractNumId="3" w15:restartNumberingAfterBreak="0">
    <w:nsid w:val="019F68AC"/>
    <w:multiLevelType w:val="hybridMultilevel"/>
    <w:tmpl w:val="C856305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33669FA"/>
    <w:multiLevelType w:val="hybridMultilevel"/>
    <w:tmpl w:val="C5E46182"/>
    <w:lvl w:ilvl="0" w:tplc="CCBE3DB6">
      <w:start w:val="17"/>
      <w:numFmt w:val="upperLetter"/>
      <w:lvlText w:val="%1."/>
      <w:lvlJc w:val="left"/>
      <w:pPr>
        <w:tabs>
          <w:tab w:val="num" w:pos="360"/>
        </w:tabs>
        <w:ind w:left="360" w:hanging="360"/>
      </w:pPr>
      <w:rPr>
        <w:rFonts w:hint="default"/>
        <w:sz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063144A9"/>
    <w:multiLevelType w:val="hybridMultilevel"/>
    <w:tmpl w:val="804A0C7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Georgia"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Georgia"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Georgia"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0673156D"/>
    <w:multiLevelType w:val="hybridMultilevel"/>
    <w:tmpl w:val="FFC4A14E"/>
    <w:lvl w:ilvl="0" w:tplc="04090001">
      <w:start w:val="1"/>
      <w:numFmt w:val="bullet"/>
      <w:lvlText w:val=""/>
      <w:lvlJc w:val="left"/>
      <w:rPr>
        <w:rFonts w:ascii="Symbol" w:hAnsi="Symbol" w:hint="default"/>
      </w:rPr>
    </w:lvl>
    <w:lvl w:ilvl="1" w:tplc="AFB66A86">
      <w:start w:val="1"/>
      <w:numFmt w:val="bullet"/>
      <w:lvlText w:val=""/>
      <w:lvlJc w:val="left"/>
    </w:lvl>
    <w:lvl w:ilvl="2" w:tplc="FE24448A">
      <w:start w:val="1"/>
      <w:numFmt w:val="bullet"/>
      <w:lvlText w:val=""/>
      <w:lvlJc w:val="left"/>
    </w:lvl>
    <w:lvl w:ilvl="3" w:tplc="CB309A42">
      <w:start w:val="1"/>
      <w:numFmt w:val="bullet"/>
      <w:lvlText w:val=""/>
      <w:lvlJc w:val="left"/>
    </w:lvl>
    <w:lvl w:ilvl="4" w:tplc="4AD8CD80">
      <w:start w:val="1"/>
      <w:numFmt w:val="bullet"/>
      <w:lvlText w:val=""/>
      <w:lvlJc w:val="left"/>
    </w:lvl>
    <w:lvl w:ilvl="5" w:tplc="5182698C">
      <w:start w:val="1"/>
      <w:numFmt w:val="bullet"/>
      <w:lvlText w:val=""/>
      <w:lvlJc w:val="left"/>
    </w:lvl>
    <w:lvl w:ilvl="6" w:tplc="BA027CB8">
      <w:start w:val="1"/>
      <w:numFmt w:val="bullet"/>
      <w:lvlText w:val=""/>
      <w:lvlJc w:val="left"/>
    </w:lvl>
    <w:lvl w:ilvl="7" w:tplc="2F72A4CE">
      <w:start w:val="1"/>
      <w:numFmt w:val="bullet"/>
      <w:lvlText w:val=""/>
      <w:lvlJc w:val="left"/>
    </w:lvl>
    <w:lvl w:ilvl="8" w:tplc="EA488796">
      <w:start w:val="1"/>
      <w:numFmt w:val="bullet"/>
      <w:lvlText w:val=""/>
      <w:lvlJc w:val="left"/>
    </w:lvl>
  </w:abstractNum>
  <w:abstractNum w:abstractNumId="7" w15:restartNumberingAfterBreak="0">
    <w:nsid w:val="07795FA9"/>
    <w:multiLevelType w:val="hybridMultilevel"/>
    <w:tmpl w:val="372E4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772E20"/>
    <w:multiLevelType w:val="hybridMultilevel"/>
    <w:tmpl w:val="900E0C72"/>
    <w:lvl w:ilvl="0" w:tplc="754694E8">
      <w:start w:val="1"/>
      <w:numFmt w:val="decimal"/>
      <w:lvlText w:val="%1."/>
      <w:lvlJc w:val="left"/>
      <w:pPr>
        <w:ind w:left="720" w:hanging="360"/>
      </w:pPr>
      <w:rPr>
        <w:b w:val="0"/>
      </w:rPr>
    </w:lvl>
    <w:lvl w:ilvl="1" w:tplc="E04C4992">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EFC184B"/>
    <w:multiLevelType w:val="hybridMultilevel"/>
    <w:tmpl w:val="41EEB49E"/>
    <w:lvl w:ilvl="0" w:tplc="EA600D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7B6FC0"/>
    <w:multiLevelType w:val="hybridMultilevel"/>
    <w:tmpl w:val="1368BEB8"/>
    <w:lvl w:ilvl="0" w:tplc="48BA7678">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254A4"/>
    <w:multiLevelType w:val="multilevel"/>
    <w:tmpl w:val="F39899B4"/>
    <w:lvl w:ilvl="0">
      <w:start w:val="1"/>
      <w:numFmt w:val="upperLetter"/>
      <w:lvlText w:val="%1."/>
      <w:lvlJc w:val="left"/>
      <w:pPr>
        <w:tabs>
          <w:tab w:val="num" w:pos="360"/>
        </w:tabs>
        <w:ind w:left="360" w:hanging="360"/>
      </w:pPr>
    </w:lvl>
    <w:lvl w:ilvl="1">
      <w:start w:val="1"/>
      <w:numFmt w:val="decimal"/>
      <w:lvlText w:val="%2."/>
      <w:lvlJc w:val="left"/>
      <w:pPr>
        <w:tabs>
          <w:tab w:val="num" w:pos="720"/>
        </w:tabs>
        <w:ind w:left="720" w:hanging="360"/>
      </w:pPr>
      <w:rPr>
        <w:b w:val="0"/>
        <w:color w:val="auto"/>
        <w:sz w:val="24"/>
        <w:szCs w:val="24"/>
      </w:rPr>
    </w:lvl>
    <w:lvl w:ilvl="2">
      <w:start w:val="1"/>
      <w:numFmt w:val="lowerLetter"/>
      <w:lvlText w:val="%3)"/>
      <w:lvlJc w:val="left"/>
      <w:pPr>
        <w:tabs>
          <w:tab w:val="num" w:pos="1080"/>
        </w:tabs>
        <w:ind w:left="1080" w:hanging="360"/>
      </w:p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63A64D7"/>
    <w:multiLevelType w:val="multilevel"/>
    <w:tmpl w:val="14044F7A"/>
    <w:lvl w:ilvl="0">
      <w:start w:val="13"/>
      <w:numFmt w:val="upperLetter"/>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080"/>
        </w:tabs>
        <w:ind w:left="1080" w:hanging="360"/>
      </w:pPr>
    </w:lvl>
    <w:lvl w:ilvl="3">
      <w:start w:val="4"/>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3"/>
      <w:numFmt w:val="lowerLetter"/>
      <w:lvlText w:val="%8."/>
      <w:lvlJc w:val="left"/>
      <w:pPr>
        <w:tabs>
          <w:tab w:val="num" w:pos="2880"/>
        </w:tabs>
        <w:ind w:left="2880" w:hanging="360"/>
      </w:pPr>
      <w:rPr>
        <w:rFonts w:asciiTheme="minorHAnsi" w:hAnsiTheme="minorHAnsi" w:cstheme="minorHAnsi" w:hint="default"/>
        <w:sz w:val="24"/>
        <w:szCs w:val="24"/>
      </w:rPr>
    </w:lvl>
    <w:lvl w:ilvl="8">
      <w:start w:val="1"/>
      <w:numFmt w:val="lowerRoman"/>
      <w:lvlText w:val="%9."/>
      <w:lvlJc w:val="left"/>
      <w:pPr>
        <w:tabs>
          <w:tab w:val="num" w:pos="3240"/>
        </w:tabs>
        <w:ind w:left="3240" w:hanging="360"/>
      </w:pPr>
    </w:lvl>
  </w:abstractNum>
  <w:abstractNum w:abstractNumId="13" w15:restartNumberingAfterBreak="0">
    <w:nsid w:val="195A3EE1"/>
    <w:multiLevelType w:val="hybridMultilevel"/>
    <w:tmpl w:val="10226E46"/>
    <w:lvl w:ilvl="0" w:tplc="754694E8">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CF23877"/>
    <w:multiLevelType w:val="hybridMultilevel"/>
    <w:tmpl w:val="EC82E264"/>
    <w:lvl w:ilvl="0" w:tplc="04090019">
      <w:start w:val="1"/>
      <w:numFmt w:val="lowerLetter"/>
      <w:lvlText w:val="%1."/>
      <w:lvlJc w:val="left"/>
      <w:pPr>
        <w:tabs>
          <w:tab w:val="num" w:pos="1782"/>
        </w:tabs>
        <w:ind w:left="1782" w:hanging="360"/>
      </w:pPr>
      <w:rPr>
        <w:rFonts w:hint="default"/>
      </w:rPr>
    </w:lvl>
    <w:lvl w:ilvl="1" w:tplc="04090019" w:tentative="1">
      <w:start w:val="1"/>
      <w:numFmt w:val="lowerLetter"/>
      <w:lvlText w:val="%2."/>
      <w:lvlJc w:val="left"/>
      <w:pPr>
        <w:ind w:left="2142" w:hanging="360"/>
      </w:pPr>
    </w:lvl>
    <w:lvl w:ilvl="2" w:tplc="0409001B" w:tentative="1">
      <w:start w:val="1"/>
      <w:numFmt w:val="lowerRoman"/>
      <w:lvlText w:val="%3."/>
      <w:lvlJc w:val="right"/>
      <w:pPr>
        <w:ind w:left="2862" w:hanging="180"/>
      </w:pPr>
    </w:lvl>
    <w:lvl w:ilvl="3" w:tplc="0409000F" w:tentative="1">
      <w:start w:val="1"/>
      <w:numFmt w:val="decimal"/>
      <w:lvlText w:val="%4."/>
      <w:lvlJc w:val="left"/>
      <w:pPr>
        <w:ind w:left="3582" w:hanging="360"/>
      </w:pPr>
    </w:lvl>
    <w:lvl w:ilvl="4" w:tplc="04090019" w:tentative="1">
      <w:start w:val="1"/>
      <w:numFmt w:val="lowerLetter"/>
      <w:lvlText w:val="%5."/>
      <w:lvlJc w:val="left"/>
      <w:pPr>
        <w:ind w:left="4302" w:hanging="360"/>
      </w:pPr>
    </w:lvl>
    <w:lvl w:ilvl="5" w:tplc="0409001B" w:tentative="1">
      <w:start w:val="1"/>
      <w:numFmt w:val="lowerRoman"/>
      <w:lvlText w:val="%6."/>
      <w:lvlJc w:val="right"/>
      <w:pPr>
        <w:ind w:left="5022" w:hanging="180"/>
      </w:pPr>
    </w:lvl>
    <w:lvl w:ilvl="6" w:tplc="0409000F" w:tentative="1">
      <w:start w:val="1"/>
      <w:numFmt w:val="decimal"/>
      <w:lvlText w:val="%7."/>
      <w:lvlJc w:val="left"/>
      <w:pPr>
        <w:ind w:left="5742" w:hanging="360"/>
      </w:pPr>
    </w:lvl>
    <w:lvl w:ilvl="7" w:tplc="04090019" w:tentative="1">
      <w:start w:val="1"/>
      <w:numFmt w:val="lowerLetter"/>
      <w:lvlText w:val="%8."/>
      <w:lvlJc w:val="left"/>
      <w:pPr>
        <w:ind w:left="6462" w:hanging="360"/>
      </w:pPr>
    </w:lvl>
    <w:lvl w:ilvl="8" w:tplc="0409001B" w:tentative="1">
      <w:start w:val="1"/>
      <w:numFmt w:val="lowerRoman"/>
      <w:lvlText w:val="%9."/>
      <w:lvlJc w:val="right"/>
      <w:pPr>
        <w:ind w:left="7182" w:hanging="180"/>
      </w:pPr>
    </w:lvl>
  </w:abstractNum>
  <w:abstractNum w:abstractNumId="15" w15:restartNumberingAfterBreak="0">
    <w:nsid w:val="1D97531E"/>
    <w:multiLevelType w:val="hybridMultilevel"/>
    <w:tmpl w:val="384869EA"/>
    <w:lvl w:ilvl="0" w:tplc="A358DFE0">
      <w:start w:val="1"/>
      <w:numFmt w:val="decimal"/>
      <w:lvlText w:val="%1."/>
      <w:lvlJc w:val="left"/>
      <w:pPr>
        <w:tabs>
          <w:tab w:val="num" w:pos="720"/>
        </w:tabs>
        <w:ind w:left="720" w:hanging="360"/>
      </w:pPr>
      <w:rPr>
        <w:rFonts w:asciiTheme="minorHAnsi" w:hAnsiTheme="minorHAnsi" w:cstheme="minorHAnsi" w:hint="default"/>
        <w:sz w:val="24"/>
        <w:szCs w:val="24"/>
      </w:rPr>
    </w:lvl>
    <w:lvl w:ilvl="1" w:tplc="04090001">
      <w:start w:val="1"/>
      <w:numFmt w:val="bullet"/>
      <w:lvlText w:val=""/>
      <w:lvlJc w:val="left"/>
      <w:pPr>
        <w:tabs>
          <w:tab w:val="num" w:pos="1440"/>
        </w:tabs>
        <w:ind w:left="1440" w:hanging="360"/>
      </w:pPr>
      <w:rPr>
        <w:rFonts w:ascii="Symbol" w:hAnsi="Symbol" w:hint="default"/>
        <w:sz w:val="18"/>
        <w:szCs w:val="1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DAE5784"/>
    <w:multiLevelType w:val="hybridMultilevel"/>
    <w:tmpl w:val="C50E4810"/>
    <w:lvl w:ilvl="0" w:tplc="DFB81144">
      <w:start w:val="1"/>
      <w:numFmt w:val="decimal"/>
      <w:lvlText w:val="%1."/>
      <w:lvlJc w:val="left"/>
      <w:pPr>
        <w:ind w:left="720" w:hanging="360"/>
      </w:pPr>
      <w:rPr>
        <w:b w:val="0"/>
        <w:color w:val="0000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B73E4A"/>
    <w:multiLevelType w:val="hybridMultilevel"/>
    <w:tmpl w:val="DAEE718C"/>
    <w:lvl w:ilvl="0" w:tplc="1FDA78AC">
      <w:start w:val="1"/>
      <w:numFmt w:val="bullet"/>
      <w:lvlText w:val=""/>
      <w:lvlJc w:val="left"/>
      <w:pPr>
        <w:tabs>
          <w:tab w:val="num" w:pos="1080"/>
        </w:tabs>
        <w:ind w:left="1080" w:hanging="360"/>
      </w:pPr>
      <w:rPr>
        <w:rFonts w:ascii="Symbol" w:hAnsi="Symbol" w:hint="default"/>
      </w:rPr>
    </w:lvl>
    <w:lvl w:ilvl="1" w:tplc="F7ECC232">
      <w:start w:val="1"/>
      <w:numFmt w:val="lowerLetter"/>
      <w:lvlText w:val="%2."/>
      <w:lvlJc w:val="left"/>
      <w:pPr>
        <w:tabs>
          <w:tab w:val="num" w:pos="1800"/>
        </w:tabs>
        <w:ind w:left="1800" w:hanging="360"/>
      </w:pPr>
      <w:rPr>
        <w:rFonts w:hint="default"/>
        <w:color w:val="auto"/>
      </w:rPr>
    </w:lvl>
    <w:lvl w:ilvl="2" w:tplc="7A02FA3C" w:tentative="1">
      <w:start w:val="1"/>
      <w:numFmt w:val="lowerRoman"/>
      <w:lvlText w:val="%3."/>
      <w:lvlJc w:val="right"/>
      <w:pPr>
        <w:tabs>
          <w:tab w:val="num" w:pos="2520"/>
        </w:tabs>
        <w:ind w:left="2520" w:hanging="180"/>
      </w:pPr>
    </w:lvl>
    <w:lvl w:ilvl="3" w:tplc="8BE65F20" w:tentative="1">
      <w:start w:val="1"/>
      <w:numFmt w:val="decimal"/>
      <w:lvlText w:val="%4."/>
      <w:lvlJc w:val="left"/>
      <w:pPr>
        <w:tabs>
          <w:tab w:val="num" w:pos="3240"/>
        </w:tabs>
        <w:ind w:left="3240" w:hanging="360"/>
      </w:pPr>
    </w:lvl>
    <w:lvl w:ilvl="4" w:tplc="A7B6A57E" w:tentative="1">
      <w:start w:val="1"/>
      <w:numFmt w:val="lowerLetter"/>
      <w:lvlText w:val="%5."/>
      <w:lvlJc w:val="left"/>
      <w:pPr>
        <w:tabs>
          <w:tab w:val="num" w:pos="3960"/>
        </w:tabs>
        <w:ind w:left="3960" w:hanging="360"/>
      </w:pPr>
    </w:lvl>
    <w:lvl w:ilvl="5" w:tplc="605889CC" w:tentative="1">
      <w:start w:val="1"/>
      <w:numFmt w:val="lowerRoman"/>
      <w:lvlText w:val="%6."/>
      <w:lvlJc w:val="right"/>
      <w:pPr>
        <w:tabs>
          <w:tab w:val="num" w:pos="4680"/>
        </w:tabs>
        <w:ind w:left="4680" w:hanging="180"/>
      </w:pPr>
    </w:lvl>
    <w:lvl w:ilvl="6" w:tplc="D7AC8D4A" w:tentative="1">
      <w:start w:val="1"/>
      <w:numFmt w:val="decimal"/>
      <w:lvlText w:val="%7."/>
      <w:lvlJc w:val="left"/>
      <w:pPr>
        <w:tabs>
          <w:tab w:val="num" w:pos="5400"/>
        </w:tabs>
        <w:ind w:left="5400" w:hanging="360"/>
      </w:pPr>
    </w:lvl>
    <w:lvl w:ilvl="7" w:tplc="EFBEECA4" w:tentative="1">
      <w:start w:val="1"/>
      <w:numFmt w:val="lowerLetter"/>
      <w:lvlText w:val="%8."/>
      <w:lvlJc w:val="left"/>
      <w:pPr>
        <w:tabs>
          <w:tab w:val="num" w:pos="6120"/>
        </w:tabs>
        <w:ind w:left="6120" w:hanging="360"/>
      </w:pPr>
    </w:lvl>
    <w:lvl w:ilvl="8" w:tplc="18D4C314" w:tentative="1">
      <w:start w:val="1"/>
      <w:numFmt w:val="lowerRoman"/>
      <w:lvlText w:val="%9."/>
      <w:lvlJc w:val="right"/>
      <w:pPr>
        <w:tabs>
          <w:tab w:val="num" w:pos="6840"/>
        </w:tabs>
        <w:ind w:left="6840" w:hanging="180"/>
      </w:pPr>
    </w:lvl>
  </w:abstractNum>
  <w:abstractNum w:abstractNumId="18" w15:restartNumberingAfterBreak="0">
    <w:nsid w:val="2111389D"/>
    <w:multiLevelType w:val="multilevel"/>
    <w:tmpl w:val="46488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64B526D"/>
    <w:multiLevelType w:val="hybridMultilevel"/>
    <w:tmpl w:val="C870ED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762CCE"/>
    <w:multiLevelType w:val="hybridMultilevel"/>
    <w:tmpl w:val="894CACEC"/>
    <w:lvl w:ilvl="0" w:tplc="6830775C">
      <w:start w:val="1"/>
      <w:numFmt w:val="decimal"/>
      <w:lvlText w:val="%1."/>
      <w:lvlJc w:val="left"/>
      <w:pPr>
        <w:ind w:left="360" w:hanging="360"/>
      </w:pPr>
      <w:rPr>
        <w:b w:val="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279417E6"/>
    <w:multiLevelType w:val="hybridMultilevel"/>
    <w:tmpl w:val="449ECE18"/>
    <w:lvl w:ilvl="0" w:tplc="2398EE4A">
      <w:start w:val="1"/>
      <w:numFmt w:val="lowerLetter"/>
      <w:lvlText w:val="%1."/>
      <w:lvlJc w:val="left"/>
      <w:pPr>
        <w:ind w:left="400" w:hanging="360"/>
      </w:pPr>
      <w:rPr>
        <w:rFonts w:hint="default"/>
        <w:b w:val="0"/>
      </w:rPr>
    </w:lvl>
    <w:lvl w:ilvl="1" w:tplc="04090019" w:tentative="1">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22" w15:restartNumberingAfterBreak="0">
    <w:nsid w:val="28614C2C"/>
    <w:multiLevelType w:val="hybridMultilevel"/>
    <w:tmpl w:val="334649FE"/>
    <w:lvl w:ilvl="0" w:tplc="295E4E4C">
      <w:start w:val="1"/>
      <w:numFmt w:val="bullet"/>
      <w:lvlText w:val=""/>
      <w:lvlJc w:val="left"/>
      <w:pPr>
        <w:tabs>
          <w:tab w:val="num" w:pos="1080"/>
        </w:tabs>
        <w:ind w:left="1080" w:hanging="360"/>
      </w:pPr>
      <w:rPr>
        <w:rFonts w:ascii="Symbol" w:hAnsi="Symbol" w:hint="default"/>
        <w:sz w:val="18"/>
        <w:szCs w:val="18"/>
      </w:rPr>
    </w:lvl>
    <w:lvl w:ilvl="1" w:tplc="04090003" w:tentative="1">
      <w:start w:val="1"/>
      <w:numFmt w:val="bullet"/>
      <w:lvlText w:val="o"/>
      <w:lvlJc w:val="left"/>
      <w:pPr>
        <w:tabs>
          <w:tab w:val="num" w:pos="1800"/>
        </w:tabs>
        <w:ind w:left="1800" w:hanging="360"/>
      </w:pPr>
      <w:rPr>
        <w:rFonts w:ascii="Courier New" w:hAnsi="Courier New" w:cs="Georgia"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Georgia"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Georgia"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286D0B19"/>
    <w:multiLevelType w:val="hybridMultilevel"/>
    <w:tmpl w:val="F4F01D04"/>
    <w:lvl w:ilvl="0" w:tplc="F0CC55F6">
      <w:start w:val="1"/>
      <w:numFmt w:val="lowerLetter"/>
      <w:lvlText w:val="%1."/>
      <w:lvlJc w:val="left"/>
      <w:pPr>
        <w:tabs>
          <w:tab w:val="num" w:pos="720"/>
        </w:tabs>
        <w:ind w:left="720" w:hanging="360"/>
      </w:pPr>
      <w:rPr>
        <w:rFonts w:hint="default"/>
        <w:b w:val="0"/>
        <w:i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 w15:restartNumberingAfterBreak="0">
    <w:nsid w:val="28D244F6"/>
    <w:multiLevelType w:val="hybridMultilevel"/>
    <w:tmpl w:val="88AA8472"/>
    <w:lvl w:ilvl="0" w:tplc="8CD09EB6">
      <w:start w:val="2"/>
      <w:numFmt w:val="low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97A59AC"/>
    <w:multiLevelType w:val="multilevel"/>
    <w:tmpl w:val="8B76B4D8"/>
    <w:lvl w:ilvl="0">
      <w:start w:val="1"/>
      <w:numFmt w:val="upperLetter"/>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080"/>
        </w:tabs>
        <w:ind w:left="1080" w:hanging="360"/>
      </w:pPr>
    </w:lvl>
    <w:lvl w:ilvl="3">
      <w:start w:val="4"/>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3"/>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29874EC9"/>
    <w:multiLevelType w:val="hybridMultilevel"/>
    <w:tmpl w:val="851CE73A"/>
    <w:lvl w:ilvl="0" w:tplc="0409000F">
      <w:start w:val="9"/>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29E14997"/>
    <w:multiLevelType w:val="hybridMultilevel"/>
    <w:tmpl w:val="E4EEFEB4"/>
    <w:lvl w:ilvl="0" w:tplc="B386D144">
      <w:start w:val="1"/>
      <w:numFmt w:val="bullet"/>
      <w:lvlText w:val=""/>
      <w:lvlJc w:val="left"/>
      <w:pPr>
        <w:tabs>
          <w:tab w:val="num" w:pos="720"/>
        </w:tabs>
        <w:ind w:left="720" w:hanging="360"/>
      </w:pPr>
      <w:rPr>
        <w:rFonts w:ascii="Symbol" w:hAnsi="Symbol" w:hint="default"/>
        <w:color w:val="auto"/>
      </w:rPr>
    </w:lvl>
    <w:lvl w:ilvl="1" w:tplc="FFFFFFFF">
      <w:start w:val="1"/>
      <w:numFmt w:val="decimal"/>
      <w:lvlText w:val="%2."/>
      <w:lvlJc w:val="left"/>
      <w:pPr>
        <w:tabs>
          <w:tab w:val="num" w:pos="1800"/>
        </w:tabs>
        <w:ind w:left="1800" w:hanging="360"/>
      </w:pPr>
      <w:rPr>
        <w:rFonts w:hint="default"/>
      </w:rPr>
    </w:lvl>
    <w:lvl w:ilvl="2" w:tplc="FFFFFFFF">
      <w:start w:val="2"/>
      <w:numFmt w:val="lowerLetter"/>
      <w:lvlText w:val="%3."/>
      <w:lvlJc w:val="left"/>
      <w:pPr>
        <w:tabs>
          <w:tab w:val="num" w:pos="2520"/>
        </w:tabs>
        <w:ind w:left="2520" w:hanging="360"/>
      </w:pPr>
      <w:rPr>
        <w:rFonts w:hint="default"/>
      </w:rPr>
    </w:lvl>
    <w:lvl w:ilvl="3" w:tplc="0409000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Georgia"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Georgia"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2B7D1C5E"/>
    <w:multiLevelType w:val="hybridMultilevel"/>
    <w:tmpl w:val="D0BC7494"/>
    <w:lvl w:ilvl="0" w:tplc="B386D144">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B896BAF"/>
    <w:multiLevelType w:val="hybridMultilevel"/>
    <w:tmpl w:val="0AB66930"/>
    <w:lvl w:ilvl="0" w:tplc="A5C85E9C">
      <w:start w:val="1"/>
      <w:numFmt w:val="upperLetter"/>
      <w:lvlText w:val="%1."/>
      <w:lvlJc w:val="left"/>
      <w:pPr>
        <w:tabs>
          <w:tab w:val="num" w:pos="360"/>
        </w:tabs>
        <w:ind w:left="360" w:hanging="360"/>
      </w:pPr>
      <w:rPr>
        <w:rFonts w:hint="default"/>
        <w:sz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2F94792E"/>
    <w:multiLevelType w:val="hybridMultilevel"/>
    <w:tmpl w:val="6A7ED0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2F35E2A"/>
    <w:multiLevelType w:val="hybridMultilevel"/>
    <w:tmpl w:val="F81A86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33870B1C"/>
    <w:multiLevelType w:val="hybridMultilevel"/>
    <w:tmpl w:val="51FCB5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96B7BDC"/>
    <w:multiLevelType w:val="hybridMultilevel"/>
    <w:tmpl w:val="E17871A2"/>
    <w:lvl w:ilvl="0" w:tplc="EA600D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ABD281F"/>
    <w:multiLevelType w:val="hybridMultilevel"/>
    <w:tmpl w:val="6F1861CC"/>
    <w:lvl w:ilvl="0" w:tplc="04090001">
      <w:start w:val="1"/>
      <w:numFmt w:val="bullet"/>
      <w:lvlText w:val=""/>
      <w:lvlJc w:val="left"/>
      <w:pPr>
        <w:tabs>
          <w:tab w:val="num" w:pos="1080"/>
        </w:tabs>
        <w:ind w:left="1080" w:hanging="360"/>
      </w:pPr>
      <w:rPr>
        <w:rFonts w:ascii="Symbol" w:hAnsi="Symbol" w:hint="default"/>
      </w:rPr>
    </w:lvl>
    <w:lvl w:ilvl="1" w:tplc="60C6E892">
      <w:start w:val="1"/>
      <w:numFmt w:val="decimal"/>
      <w:lvlText w:val="%2."/>
      <w:lvlJc w:val="left"/>
      <w:pPr>
        <w:tabs>
          <w:tab w:val="num" w:pos="1800"/>
        </w:tabs>
        <w:ind w:left="1800" w:hanging="360"/>
      </w:pPr>
      <w:rPr>
        <w:rFonts w:hint="default"/>
        <w:b w:val="0"/>
        <w:bCs/>
      </w:rPr>
    </w:lvl>
    <w:lvl w:ilvl="2" w:tplc="D6E6AEC4">
      <w:start w:val="2"/>
      <w:numFmt w:val="lowerLetter"/>
      <w:lvlText w:val="%3."/>
      <w:lvlJc w:val="left"/>
      <w:pPr>
        <w:tabs>
          <w:tab w:val="num" w:pos="2520"/>
        </w:tabs>
        <w:ind w:left="2520" w:hanging="360"/>
      </w:pPr>
      <w:rPr>
        <w:rFonts w:hint="default"/>
      </w:rPr>
    </w:lvl>
    <w:lvl w:ilvl="3" w:tplc="2C947CA4" w:tentative="1">
      <w:start w:val="1"/>
      <w:numFmt w:val="bullet"/>
      <w:lvlText w:val=""/>
      <w:lvlJc w:val="left"/>
      <w:pPr>
        <w:tabs>
          <w:tab w:val="num" w:pos="3240"/>
        </w:tabs>
        <w:ind w:left="3240" w:hanging="360"/>
      </w:pPr>
      <w:rPr>
        <w:rFonts w:ascii="Symbol" w:hAnsi="Symbol" w:hint="default"/>
      </w:rPr>
    </w:lvl>
    <w:lvl w:ilvl="4" w:tplc="3D149D5A" w:tentative="1">
      <w:start w:val="1"/>
      <w:numFmt w:val="bullet"/>
      <w:lvlText w:val="o"/>
      <w:lvlJc w:val="left"/>
      <w:pPr>
        <w:tabs>
          <w:tab w:val="num" w:pos="3960"/>
        </w:tabs>
        <w:ind w:left="3960" w:hanging="360"/>
      </w:pPr>
      <w:rPr>
        <w:rFonts w:ascii="Courier New" w:hAnsi="Courier New" w:cs="Georgia" w:hint="default"/>
      </w:rPr>
    </w:lvl>
    <w:lvl w:ilvl="5" w:tplc="13DC510E" w:tentative="1">
      <w:start w:val="1"/>
      <w:numFmt w:val="bullet"/>
      <w:lvlText w:val=""/>
      <w:lvlJc w:val="left"/>
      <w:pPr>
        <w:tabs>
          <w:tab w:val="num" w:pos="4680"/>
        </w:tabs>
        <w:ind w:left="4680" w:hanging="360"/>
      </w:pPr>
      <w:rPr>
        <w:rFonts w:ascii="Wingdings" w:hAnsi="Wingdings" w:hint="default"/>
      </w:rPr>
    </w:lvl>
    <w:lvl w:ilvl="6" w:tplc="100C2344" w:tentative="1">
      <w:start w:val="1"/>
      <w:numFmt w:val="bullet"/>
      <w:lvlText w:val=""/>
      <w:lvlJc w:val="left"/>
      <w:pPr>
        <w:tabs>
          <w:tab w:val="num" w:pos="5400"/>
        </w:tabs>
        <w:ind w:left="5400" w:hanging="360"/>
      </w:pPr>
      <w:rPr>
        <w:rFonts w:ascii="Symbol" w:hAnsi="Symbol" w:hint="default"/>
      </w:rPr>
    </w:lvl>
    <w:lvl w:ilvl="7" w:tplc="678E176C" w:tentative="1">
      <w:start w:val="1"/>
      <w:numFmt w:val="bullet"/>
      <w:lvlText w:val="o"/>
      <w:lvlJc w:val="left"/>
      <w:pPr>
        <w:tabs>
          <w:tab w:val="num" w:pos="6120"/>
        </w:tabs>
        <w:ind w:left="6120" w:hanging="360"/>
      </w:pPr>
      <w:rPr>
        <w:rFonts w:ascii="Courier New" w:hAnsi="Courier New" w:cs="Georgia" w:hint="default"/>
      </w:rPr>
    </w:lvl>
    <w:lvl w:ilvl="8" w:tplc="0696053A" w:tentative="1">
      <w:start w:val="1"/>
      <w:numFmt w:val="bullet"/>
      <w:lvlText w:val=""/>
      <w:lvlJc w:val="left"/>
      <w:pPr>
        <w:tabs>
          <w:tab w:val="num" w:pos="6840"/>
        </w:tabs>
        <w:ind w:left="6840" w:hanging="360"/>
      </w:pPr>
      <w:rPr>
        <w:rFonts w:ascii="Wingdings" w:hAnsi="Wingdings" w:hint="default"/>
      </w:rPr>
    </w:lvl>
  </w:abstractNum>
  <w:abstractNum w:abstractNumId="35" w15:restartNumberingAfterBreak="0">
    <w:nsid w:val="3AC971AA"/>
    <w:multiLevelType w:val="hybridMultilevel"/>
    <w:tmpl w:val="4684CA20"/>
    <w:lvl w:ilvl="0" w:tplc="A886A798">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0245ED6"/>
    <w:multiLevelType w:val="hybridMultilevel"/>
    <w:tmpl w:val="ED0A480A"/>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7" w15:restartNumberingAfterBreak="0">
    <w:nsid w:val="404B3E9B"/>
    <w:multiLevelType w:val="hybridMultilevel"/>
    <w:tmpl w:val="A89260B4"/>
    <w:lvl w:ilvl="0" w:tplc="5B5083B6">
      <w:start w:val="1"/>
      <w:numFmt w:val="decimal"/>
      <w:lvlText w:val="%1)"/>
      <w:lvlJc w:val="left"/>
      <w:pPr>
        <w:ind w:left="1242" w:hanging="360"/>
      </w:pPr>
      <w:rPr>
        <w:color w:val="auto"/>
      </w:rPr>
    </w:lvl>
    <w:lvl w:ilvl="1" w:tplc="04090019" w:tentative="1">
      <w:start w:val="1"/>
      <w:numFmt w:val="lowerLetter"/>
      <w:lvlText w:val="%2."/>
      <w:lvlJc w:val="left"/>
      <w:pPr>
        <w:ind w:left="1962" w:hanging="360"/>
      </w:pPr>
    </w:lvl>
    <w:lvl w:ilvl="2" w:tplc="0409001B" w:tentative="1">
      <w:start w:val="1"/>
      <w:numFmt w:val="lowerRoman"/>
      <w:lvlText w:val="%3."/>
      <w:lvlJc w:val="right"/>
      <w:pPr>
        <w:ind w:left="2682" w:hanging="180"/>
      </w:pPr>
    </w:lvl>
    <w:lvl w:ilvl="3" w:tplc="0409000F" w:tentative="1">
      <w:start w:val="1"/>
      <w:numFmt w:val="decimal"/>
      <w:lvlText w:val="%4."/>
      <w:lvlJc w:val="left"/>
      <w:pPr>
        <w:ind w:left="3402" w:hanging="360"/>
      </w:pPr>
    </w:lvl>
    <w:lvl w:ilvl="4" w:tplc="04090019" w:tentative="1">
      <w:start w:val="1"/>
      <w:numFmt w:val="lowerLetter"/>
      <w:lvlText w:val="%5."/>
      <w:lvlJc w:val="left"/>
      <w:pPr>
        <w:ind w:left="4122" w:hanging="360"/>
      </w:pPr>
    </w:lvl>
    <w:lvl w:ilvl="5" w:tplc="0409001B" w:tentative="1">
      <w:start w:val="1"/>
      <w:numFmt w:val="lowerRoman"/>
      <w:lvlText w:val="%6."/>
      <w:lvlJc w:val="right"/>
      <w:pPr>
        <w:ind w:left="4842" w:hanging="180"/>
      </w:pPr>
    </w:lvl>
    <w:lvl w:ilvl="6" w:tplc="0409000F" w:tentative="1">
      <w:start w:val="1"/>
      <w:numFmt w:val="decimal"/>
      <w:lvlText w:val="%7."/>
      <w:lvlJc w:val="left"/>
      <w:pPr>
        <w:ind w:left="5562" w:hanging="360"/>
      </w:pPr>
    </w:lvl>
    <w:lvl w:ilvl="7" w:tplc="04090019" w:tentative="1">
      <w:start w:val="1"/>
      <w:numFmt w:val="lowerLetter"/>
      <w:lvlText w:val="%8."/>
      <w:lvlJc w:val="left"/>
      <w:pPr>
        <w:ind w:left="6282" w:hanging="360"/>
      </w:pPr>
    </w:lvl>
    <w:lvl w:ilvl="8" w:tplc="0409001B" w:tentative="1">
      <w:start w:val="1"/>
      <w:numFmt w:val="lowerRoman"/>
      <w:lvlText w:val="%9."/>
      <w:lvlJc w:val="right"/>
      <w:pPr>
        <w:ind w:left="7002" w:hanging="180"/>
      </w:pPr>
    </w:lvl>
  </w:abstractNum>
  <w:abstractNum w:abstractNumId="38" w15:restartNumberingAfterBreak="0">
    <w:nsid w:val="411F0ACA"/>
    <w:multiLevelType w:val="hybridMultilevel"/>
    <w:tmpl w:val="9AE486F2"/>
    <w:lvl w:ilvl="0" w:tplc="04090015">
      <w:start w:val="1"/>
      <w:numFmt w:val="upperLetter"/>
      <w:lvlText w:val="%1."/>
      <w:lvlJc w:val="left"/>
      <w:pPr>
        <w:ind w:left="720" w:hanging="360"/>
      </w:pPr>
      <w:rPr>
        <w:rFonts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2306097"/>
    <w:multiLevelType w:val="hybridMultilevel"/>
    <w:tmpl w:val="C8FA99C8"/>
    <w:lvl w:ilvl="0" w:tplc="0409000F">
      <w:start w:val="1"/>
      <w:numFmt w:val="decimal"/>
      <w:lvlText w:val="%1."/>
      <w:lvlJc w:val="left"/>
      <w:pPr>
        <w:ind w:left="720" w:hanging="360"/>
      </w:pPr>
      <w:rPr>
        <w:rFonts w:hint="default"/>
      </w:rPr>
    </w:lvl>
    <w:lvl w:ilvl="1" w:tplc="3C145666">
      <w:start w:val="1"/>
      <w:numFmt w:val="lowerLetter"/>
      <w:lvlText w:val="%2."/>
      <w:lvlJc w:val="left"/>
      <w:pPr>
        <w:ind w:left="1440" w:hanging="360"/>
      </w:pPr>
      <w:rPr>
        <w:i w:val="0"/>
        <w:i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25A4575"/>
    <w:multiLevelType w:val="multilevel"/>
    <w:tmpl w:val="ED988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2CD04BC"/>
    <w:multiLevelType w:val="multilevel"/>
    <w:tmpl w:val="E5081226"/>
    <w:lvl w:ilvl="0">
      <w:start w:val="13"/>
      <w:numFmt w:val="upperLetter"/>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080"/>
        </w:tabs>
        <w:ind w:left="1080" w:hanging="360"/>
      </w:p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2"/>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433C0774"/>
    <w:multiLevelType w:val="hybridMultilevel"/>
    <w:tmpl w:val="0F1016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43AF40A9"/>
    <w:multiLevelType w:val="hybridMultilevel"/>
    <w:tmpl w:val="6B40DA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78A4515"/>
    <w:multiLevelType w:val="hybridMultilevel"/>
    <w:tmpl w:val="FF122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9AA3281"/>
    <w:multiLevelType w:val="hybridMultilevel"/>
    <w:tmpl w:val="418893BC"/>
    <w:lvl w:ilvl="0" w:tplc="48BA7678">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4A107DF2"/>
    <w:multiLevelType w:val="hybridMultilevel"/>
    <w:tmpl w:val="6480EA60"/>
    <w:lvl w:ilvl="0" w:tplc="04090019">
      <w:start w:val="1"/>
      <w:numFmt w:val="lowerLetter"/>
      <w:lvlText w:val="%1."/>
      <w:lvlJc w:val="left"/>
      <w:pPr>
        <w:tabs>
          <w:tab w:val="num" w:pos="720"/>
        </w:tabs>
        <w:ind w:left="72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4B2B7E5D"/>
    <w:multiLevelType w:val="hybridMultilevel"/>
    <w:tmpl w:val="1A54677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8" w15:restartNumberingAfterBreak="0">
    <w:nsid w:val="4F066A89"/>
    <w:multiLevelType w:val="hybridMultilevel"/>
    <w:tmpl w:val="A18022C6"/>
    <w:lvl w:ilvl="0" w:tplc="4D8EAD96">
      <w:start w:val="4"/>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4F291EBE"/>
    <w:multiLevelType w:val="singleLevel"/>
    <w:tmpl w:val="F3D82D10"/>
    <w:lvl w:ilvl="0">
      <w:start w:val="2"/>
      <w:numFmt w:val="decimal"/>
      <w:lvlText w:val="%1."/>
      <w:lvlJc w:val="left"/>
      <w:pPr>
        <w:tabs>
          <w:tab w:val="num" w:pos="360"/>
        </w:tabs>
        <w:ind w:left="360" w:hanging="360"/>
      </w:pPr>
      <w:rPr>
        <w:rFonts w:hint="default"/>
        <w:b/>
        <w:bCs/>
      </w:rPr>
    </w:lvl>
  </w:abstractNum>
  <w:abstractNum w:abstractNumId="50" w15:restartNumberingAfterBreak="0">
    <w:nsid w:val="523B7350"/>
    <w:multiLevelType w:val="hybridMultilevel"/>
    <w:tmpl w:val="BAE6C178"/>
    <w:lvl w:ilvl="0" w:tplc="08945F7E">
      <w:start w:val="1"/>
      <w:numFmt w:val="decimal"/>
      <w:lvlText w:val="%1)"/>
      <w:lvlJc w:val="left"/>
      <w:pPr>
        <w:ind w:left="1245" w:hanging="360"/>
      </w:pPr>
      <w:rPr>
        <w:rFonts w:hint="default"/>
      </w:rPr>
    </w:lvl>
    <w:lvl w:ilvl="1" w:tplc="04090019" w:tentative="1">
      <w:start w:val="1"/>
      <w:numFmt w:val="lowerLetter"/>
      <w:lvlText w:val="%2."/>
      <w:lvlJc w:val="left"/>
      <w:pPr>
        <w:ind w:left="1965" w:hanging="360"/>
      </w:pPr>
    </w:lvl>
    <w:lvl w:ilvl="2" w:tplc="0409001B" w:tentative="1">
      <w:start w:val="1"/>
      <w:numFmt w:val="lowerRoman"/>
      <w:lvlText w:val="%3."/>
      <w:lvlJc w:val="right"/>
      <w:pPr>
        <w:ind w:left="2685" w:hanging="180"/>
      </w:pPr>
    </w:lvl>
    <w:lvl w:ilvl="3" w:tplc="0409000F" w:tentative="1">
      <w:start w:val="1"/>
      <w:numFmt w:val="decimal"/>
      <w:lvlText w:val="%4."/>
      <w:lvlJc w:val="left"/>
      <w:pPr>
        <w:ind w:left="3405" w:hanging="360"/>
      </w:pPr>
    </w:lvl>
    <w:lvl w:ilvl="4" w:tplc="04090019" w:tentative="1">
      <w:start w:val="1"/>
      <w:numFmt w:val="lowerLetter"/>
      <w:lvlText w:val="%5."/>
      <w:lvlJc w:val="left"/>
      <w:pPr>
        <w:ind w:left="4125" w:hanging="360"/>
      </w:pPr>
    </w:lvl>
    <w:lvl w:ilvl="5" w:tplc="0409001B" w:tentative="1">
      <w:start w:val="1"/>
      <w:numFmt w:val="lowerRoman"/>
      <w:lvlText w:val="%6."/>
      <w:lvlJc w:val="right"/>
      <w:pPr>
        <w:ind w:left="4845" w:hanging="180"/>
      </w:pPr>
    </w:lvl>
    <w:lvl w:ilvl="6" w:tplc="0409000F" w:tentative="1">
      <w:start w:val="1"/>
      <w:numFmt w:val="decimal"/>
      <w:lvlText w:val="%7."/>
      <w:lvlJc w:val="left"/>
      <w:pPr>
        <w:ind w:left="5565" w:hanging="360"/>
      </w:pPr>
    </w:lvl>
    <w:lvl w:ilvl="7" w:tplc="04090019" w:tentative="1">
      <w:start w:val="1"/>
      <w:numFmt w:val="lowerLetter"/>
      <w:lvlText w:val="%8."/>
      <w:lvlJc w:val="left"/>
      <w:pPr>
        <w:ind w:left="6285" w:hanging="360"/>
      </w:pPr>
    </w:lvl>
    <w:lvl w:ilvl="8" w:tplc="0409001B" w:tentative="1">
      <w:start w:val="1"/>
      <w:numFmt w:val="lowerRoman"/>
      <w:lvlText w:val="%9."/>
      <w:lvlJc w:val="right"/>
      <w:pPr>
        <w:ind w:left="7005" w:hanging="180"/>
      </w:pPr>
    </w:lvl>
  </w:abstractNum>
  <w:abstractNum w:abstractNumId="51" w15:restartNumberingAfterBreak="0">
    <w:nsid w:val="558759E1"/>
    <w:multiLevelType w:val="hybridMultilevel"/>
    <w:tmpl w:val="922AFE8C"/>
    <w:lvl w:ilvl="0" w:tplc="04090019">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2" w15:restartNumberingAfterBreak="0">
    <w:nsid w:val="57175B94"/>
    <w:multiLevelType w:val="hybridMultilevel"/>
    <w:tmpl w:val="829629C4"/>
    <w:lvl w:ilvl="0" w:tplc="7ED8B38C">
      <w:start w:val="2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574E26C0"/>
    <w:multiLevelType w:val="hybridMultilevel"/>
    <w:tmpl w:val="A8E28B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7761529"/>
    <w:multiLevelType w:val="hybridMultilevel"/>
    <w:tmpl w:val="BD00392C"/>
    <w:lvl w:ilvl="0" w:tplc="994C5DC0">
      <w:start w:val="1"/>
      <w:numFmt w:val="lowerLetter"/>
      <w:lvlText w:val="%1."/>
      <w:lvlJc w:val="left"/>
      <w:pPr>
        <w:tabs>
          <w:tab w:val="num" w:pos="750"/>
        </w:tabs>
        <w:ind w:left="750" w:hanging="360"/>
      </w:pPr>
      <w:rPr>
        <w:rFonts w:hint="default"/>
        <w:b w:val="0"/>
        <w:i w:val="0"/>
        <w:color w:val="auto"/>
      </w:rPr>
    </w:lvl>
    <w:lvl w:ilvl="1" w:tplc="04090003" w:tentative="1">
      <w:start w:val="1"/>
      <w:numFmt w:val="bullet"/>
      <w:lvlText w:val="o"/>
      <w:lvlJc w:val="left"/>
      <w:pPr>
        <w:tabs>
          <w:tab w:val="num" w:pos="1440"/>
        </w:tabs>
        <w:ind w:left="1440" w:hanging="360"/>
      </w:pPr>
      <w:rPr>
        <w:rFonts w:ascii="Courier New" w:hAnsi="Courier New" w:cs="Georgia"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Georgia"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Georgia"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5A8F6967"/>
    <w:multiLevelType w:val="multilevel"/>
    <w:tmpl w:val="AD4E2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BF92E15"/>
    <w:multiLevelType w:val="hybridMultilevel"/>
    <w:tmpl w:val="A53A54C2"/>
    <w:lvl w:ilvl="0" w:tplc="F0CC55F6">
      <w:start w:val="1"/>
      <w:numFmt w:val="lowerLetter"/>
      <w:lvlText w:val="%1."/>
      <w:lvlJc w:val="left"/>
      <w:pPr>
        <w:tabs>
          <w:tab w:val="num" w:pos="720"/>
        </w:tabs>
        <w:ind w:left="720" w:hanging="360"/>
      </w:pPr>
      <w:rPr>
        <w:rFonts w:hint="default"/>
        <w:b w:val="0"/>
        <w:i w:val="0"/>
        <w:strike w:val="0"/>
      </w:rPr>
    </w:lvl>
    <w:lvl w:ilvl="1" w:tplc="04090003" w:tentative="1">
      <w:start w:val="1"/>
      <w:numFmt w:val="bullet"/>
      <w:lvlText w:val="o"/>
      <w:lvlJc w:val="left"/>
      <w:pPr>
        <w:tabs>
          <w:tab w:val="num" w:pos="1440"/>
        </w:tabs>
        <w:ind w:left="1440" w:hanging="360"/>
      </w:pPr>
      <w:rPr>
        <w:rFonts w:ascii="Courier New" w:hAnsi="Courier New" w:cs="Georgia"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Georgia"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Georgia"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5E9B23D3"/>
    <w:multiLevelType w:val="multilevel"/>
    <w:tmpl w:val="609A6156"/>
    <w:lvl w:ilvl="0">
      <w:start w:val="1"/>
      <w:numFmt w:val="upperLetter"/>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080"/>
        </w:tabs>
        <w:ind w:left="1080" w:hanging="360"/>
      </w:pPr>
    </w:lvl>
    <w:lvl w:ilvl="3">
      <w:start w:val="1"/>
      <w:numFmt w:val="bullet"/>
      <w:lvlText w:val=""/>
      <w:lvlJc w:val="left"/>
      <w:pPr>
        <w:tabs>
          <w:tab w:val="num" w:pos="1440"/>
        </w:tabs>
        <w:ind w:left="1440" w:hanging="360"/>
      </w:pPr>
      <w:rPr>
        <w:rFonts w:ascii="Symbol" w:hAnsi="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8" w15:restartNumberingAfterBreak="0">
    <w:nsid w:val="5F2C5768"/>
    <w:multiLevelType w:val="hybridMultilevel"/>
    <w:tmpl w:val="E7263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6655064A"/>
    <w:multiLevelType w:val="hybridMultilevel"/>
    <w:tmpl w:val="EF72A53A"/>
    <w:lvl w:ilvl="0" w:tplc="37729D68">
      <w:start w:val="1"/>
      <w:numFmt w:val="bullet"/>
      <w:lvlText w:val=""/>
      <w:lvlJc w:val="left"/>
      <w:pPr>
        <w:tabs>
          <w:tab w:val="num" w:pos="720"/>
        </w:tabs>
        <w:ind w:left="720" w:hanging="360"/>
      </w:pPr>
      <w:rPr>
        <w:rFonts w:ascii="Symbol" w:hAnsi="Symbol" w:hint="default"/>
        <w:color w:val="auto"/>
      </w:rPr>
    </w:lvl>
    <w:lvl w:ilvl="1" w:tplc="04090001">
      <w:start w:val="1"/>
      <w:numFmt w:val="bullet"/>
      <w:lvlText w:val=""/>
      <w:lvlJc w:val="left"/>
      <w:pPr>
        <w:tabs>
          <w:tab w:val="num" w:pos="1440"/>
        </w:tabs>
        <w:ind w:left="1440" w:hanging="360"/>
      </w:pPr>
      <w:rPr>
        <w:rFonts w:ascii="Symbol" w:hAnsi="Symbol" w:hint="default"/>
        <w:color w:val="0000FF"/>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Georgia"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Georgia"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6E545748"/>
    <w:multiLevelType w:val="hybridMultilevel"/>
    <w:tmpl w:val="65EC8B94"/>
    <w:lvl w:ilvl="0" w:tplc="EA600D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EC24BE9"/>
    <w:multiLevelType w:val="hybridMultilevel"/>
    <w:tmpl w:val="E9587D5A"/>
    <w:lvl w:ilvl="0" w:tplc="F0CC55F6">
      <w:start w:val="1"/>
      <w:numFmt w:val="lowerLetter"/>
      <w:lvlText w:val="%1."/>
      <w:lvlJc w:val="left"/>
      <w:pPr>
        <w:tabs>
          <w:tab w:val="num" w:pos="720"/>
        </w:tabs>
        <w:ind w:left="720" w:hanging="360"/>
      </w:pPr>
      <w:rPr>
        <w:rFonts w:hint="default"/>
        <w:b w:val="0"/>
        <w:i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2" w15:restartNumberingAfterBreak="0">
    <w:nsid w:val="729A5E3C"/>
    <w:multiLevelType w:val="singleLevel"/>
    <w:tmpl w:val="D44AC5DA"/>
    <w:lvl w:ilvl="0">
      <w:start w:val="1"/>
      <w:numFmt w:val="decimal"/>
      <w:lvlText w:val="%1."/>
      <w:lvlJc w:val="left"/>
      <w:pPr>
        <w:tabs>
          <w:tab w:val="num" w:pos="1050"/>
        </w:tabs>
        <w:ind w:left="1050" w:hanging="375"/>
      </w:pPr>
      <w:rPr>
        <w:rFonts w:hint="default"/>
      </w:rPr>
    </w:lvl>
  </w:abstractNum>
  <w:abstractNum w:abstractNumId="63" w15:restartNumberingAfterBreak="0">
    <w:nsid w:val="73456851"/>
    <w:multiLevelType w:val="hybridMultilevel"/>
    <w:tmpl w:val="7D48B6F4"/>
    <w:lvl w:ilvl="0" w:tplc="04090019">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7EC6C94"/>
    <w:multiLevelType w:val="hybridMultilevel"/>
    <w:tmpl w:val="6308AB4C"/>
    <w:lvl w:ilvl="0" w:tplc="B386D144">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811797D"/>
    <w:multiLevelType w:val="hybridMultilevel"/>
    <w:tmpl w:val="2446EB10"/>
    <w:lvl w:ilvl="0" w:tplc="0409000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8F9291F"/>
    <w:multiLevelType w:val="hybridMultilevel"/>
    <w:tmpl w:val="7EEA3D46"/>
    <w:lvl w:ilvl="0" w:tplc="04090001">
      <w:start w:val="1"/>
      <w:numFmt w:val="bullet"/>
      <w:lvlText w:val=""/>
      <w:lvlJc w:val="left"/>
      <w:pPr>
        <w:ind w:left="840" w:hanging="360"/>
      </w:pPr>
      <w:rPr>
        <w:rFonts w:ascii="Symbol" w:hAnsi="Symbol" w:hint="default"/>
      </w:rPr>
    </w:lvl>
    <w:lvl w:ilvl="1" w:tplc="04090003">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67" w15:restartNumberingAfterBreak="0">
    <w:nsid w:val="796451BF"/>
    <w:multiLevelType w:val="hybridMultilevel"/>
    <w:tmpl w:val="C0F065EA"/>
    <w:lvl w:ilvl="0" w:tplc="48BA7678">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9E935A8"/>
    <w:multiLevelType w:val="multilevel"/>
    <w:tmpl w:val="C7221402"/>
    <w:lvl w:ilvl="0">
      <w:start w:val="13"/>
      <w:numFmt w:val="upperLetter"/>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080"/>
        </w:tabs>
        <w:ind w:left="1080" w:hanging="360"/>
      </w:p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9" w15:restartNumberingAfterBreak="0">
    <w:nsid w:val="7B86227E"/>
    <w:multiLevelType w:val="hybridMultilevel"/>
    <w:tmpl w:val="F75AD676"/>
    <w:lvl w:ilvl="0" w:tplc="0409000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C342CA8"/>
    <w:multiLevelType w:val="hybridMultilevel"/>
    <w:tmpl w:val="B8645D30"/>
    <w:lvl w:ilvl="0" w:tplc="2844180C">
      <w:start w:val="1"/>
      <w:numFmt w:val="decimal"/>
      <w:lvlText w:val="%1."/>
      <w:lvlJc w:val="left"/>
      <w:pPr>
        <w:ind w:left="720" w:hanging="360"/>
      </w:pPr>
      <w:rPr>
        <w:rFonts w:hint="default"/>
        <w:b w:val="0"/>
      </w:rPr>
    </w:lvl>
    <w:lvl w:ilvl="1" w:tplc="5C269062">
      <w:start w:val="1"/>
      <w:numFmt w:val="lowerLetter"/>
      <w:lvlText w:val="%2."/>
      <w:lvlJc w:val="left"/>
      <w:pPr>
        <w:ind w:left="1440" w:hanging="360"/>
      </w:pPr>
      <w:rPr>
        <w:b w:val="0"/>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CA63F71"/>
    <w:multiLevelType w:val="hybridMultilevel"/>
    <w:tmpl w:val="4CB400F0"/>
    <w:lvl w:ilvl="0" w:tplc="B386D144">
      <w:start w:val="1"/>
      <w:numFmt w:val="bullet"/>
      <w:lvlText w:val=""/>
      <w:lvlJc w:val="left"/>
      <w:pPr>
        <w:tabs>
          <w:tab w:val="num" w:pos="972"/>
        </w:tabs>
        <w:ind w:left="972" w:hanging="360"/>
      </w:pPr>
      <w:rPr>
        <w:rFonts w:ascii="Symbol" w:hAnsi="Symbol" w:hint="default"/>
        <w:color w:val="auto"/>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72" w15:restartNumberingAfterBreak="0">
    <w:nsid w:val="7D2677D9"/>
    <w:multiLevelType w:val="hybridMultilevel"/>
    <w:tmpl w:val="2BC220A6"/>
    <w:lvl w:ilvl="0" w:tplc="B386D144">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D4106BB"/>
    <w:multiLevelType w:val="multilevel"/>
    <w:tmpl w:val="481A71AA"/>
    <w:lvl w:ilvl="0">
      <w:start w:val="13"/>
      <w:numFmt w:val="upperLetter"/>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080"/>
        </w:tabs>
        <w:ind w:left="1080" w:hanging="360"/>
      </w:pPr>
    </w:lvl>
    <w:lvl w:ilvl="3">
      <w:start w:val="6"/>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2"/>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726416992">
    <w:abstractNumId w:val="49"/>
  </w:num>
  <w:num w:numId="2" w16cid:durableId="1970628682">
    <w:abstractNumId w:val="62"/>
  </w:num>
  <w:num w:numId="3" w16cid:durableId="281159771">
    <w:abstractNumId w:val="57"/>
  </w:num>
  <w:num w:numId="4" w16cid:durableId="318654293">
    <w:abstractNumId w:val="11"/>
  </w:num>
  <w:num w:numId="5" w16cid:durableId="914895398">
    <w:abstractNumId w:val="68"/>
  </w:num>
  <w:num w:numId="6" w16cid:durableId="701595236">
    <w:abstractNumId w:val="73"/>
  </w:num>
  <w:num w:numId="7" w16cid:durableId="81876200">
    <w:abstractNumId w:val="41"/>
  </w:num>
  <w:num w:numId="8" w16cid:durableId="494956771">
    <w:abstractNumId w:val="12"/>
  </w:num>
  <w:num w:numId="9" w16cid:durableId="1917205233">
    <w:abstractNumId w:val="25"/>
  </w:num>
  <w:num w:numId="10" w16cid:durableId="1375037394">
    <w:abstractNumId w:val="2"/>
  </w:num>
  <w:num w:numId="11" w16cid:durableId="281109426">
    <w:abstractNumId w:val="17"/>
  </w:num>
  <w:num w:numId="12" w16cid:durableId="1707102617">
    <w:abstractNumId w:val="48"/>
  </w:num>
  <w:num w:numId="13" w16cid:durableId="610404974">
    <w:abstractNumId w:val="5"/>
  </w:num>
  <w:num w:numId="14" w16cid:durableId="1428968010">
    <w:abstractNumId w:val="59"/>
  </w:num>
  <w:num w:numId="15" w16cid:durableId="941033479">
    <w:abstractNumId w:val="27"/>
  </w:num>
  <w:num w:numId="16" w16cid:durableId="1394350254">
    <w:abstractNumId w:val="15"/>
  </w:num>
  <w:num w:numId="17" w16cid:durableId="403794622">
    <w:abstractNumId w:val="22"/>
  </w:num>
  <w:num w:numId="18" w16cid:durableId="1241332629">
    <w:abstractNumId w:val="54"/>
  </w:num>
  <w:num w:numId="19" w16cid:durableId="562184754">
    <w:abstractNumId w:val="61"/>
  </w:num>
  <w:num w:numId="20" w16cid:durableId="815923978">
    <w:abstractNumId w:val="56"/>
  </w:num>
  <w:num w:numId="21" w16cid:durableId="1083450582">
    <w:abstractNumId w:val="34"/>
  </w:num>
  <w:num w:numId="22" w16cid:durableId="1727334086">
    <w:abstractNumId w:val="23"/>
  </w:num>
  <w:num w:numId="23" w16cid:durableId="1395278353">
    <w:abstractNumId w:val="4"/>
  </w:num>
  <w:num w:numId="24" w16cid:durableId="254482669">
    <w:abstractNumId w:val="29"/>
  </w:num>
  <w:num w:numId="25" w16cid:durableId="677655249">
    <w:abstractNumId w:val="46"/>
  </w:num>
  <w:num w:numId="26" w16cid:durableId="524563274">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7" w16cid:durableId="815031877">
    <w:abstractNumId w:val="37"/>
  </w:num>
  <w:num w:numId="28" w16cid:durableId="585723569">
    <w:abstractNumId w:val="30"/>
  </w:num>
  <w:num w:numId="29" w16cid:durableId="45689449">
    <w:abstractNumId w:val="36"/>
  </w:num>
  <w:num w:numId="30" w16cid:durableId="445929991">
    <w:abstractNumId w:val="53"/>
  </w:num>
  <w:num w:numId="31" w16cid:durableId="1374768282">
    <w:abstractNumId w:val="26"/>
  </w:num>
  <w:num w:numId="32" w16cid:durableId="554127930">
    <w:abstractNumId w:val="43"/>
  </w:num>
  <w:num w:numId="33" w16cid:durableId="808980615">
    <w:abstractNumId w:val="70"/>
  </w:num>
  <w:num w:numId="34" w16cid:durableId="723454589">
    <w:abstractNumId w:val="35"/>
  </w:num>
  <w:num w:numId="35" w16cid:durableId="1129740913">
    <w:abstractNumId w:val="69"/>
  </w:num>
  <w:num w:numId="36" w16cid:durableId="1666593881">
    <w:abstractNumId w:val="10"/>
  </w:num>
  <w:num w:numId="37" w16cid:durableId="2029983189">
    <w:abstractNumId w:val="65"/>
  </w:num>
  <w:num w:numId="38" w16cid:durableId="1350327694">
    <w:abstractNumId w:val="24"/>
  </w:num>
  <w:num w:numId="39" w16cid:durableId="319583228">
    <w:abstractNumId w:val="67"/>
  </w:num>
  <w:num w:numId="40" w16cid:durableId="1303804692">
    <w:abstractNumId w:val="45"/>
  </w:num>
  <w:num w:numId="41" w16cid:durableId="720636773">
    <w:abstractNumId w:val="3"/>
  </w:num>
  <w:num w:numId="42" w16cid:durableId="1016158602">
    <w:abstractNumId w:val="32"/>
  </w:num>
  <w:num w:numId="43" w16cid:durableId="81724544">
    <w:abstractNumId w:val="8"/>
  </w:num>
  <w:num w:numId="44" w16cid:durableId="1423799874">
    <w:abstractNumId w:val="16"/>
  </w:num>
  <w:num w:numId="45" w16cid:durableId="285700778">
    <w:abstractNumId w:val="13"/>
  </w:num>
  <w:num w:numId="46" w16cid:durableId="483082519">
    <w:abstractNumId w:val="20"/>
  </w:num>
  <w:num w:numId="47" w16cid:durableId="77754087">
    <w:abstractNumId w:val="42"/>
  </w:num>
  <w:num w:numId="48" w16cid:durableId="1296990121">
    <w:abstractNumId w:val="51"/>
  </w:num>
  <w:num w:numId="49" w16cid:durableId="1619724019">
    <w:abstractNumId w:val="14"/>
  </w:num>
  <w:num w:numId="50" w16cid:durableId="1393457396">
    <w:abstractNumId w:val="63"/>
  </w:num>
  <w:num w:numId="51" w16cid:durableId="1432164896">
    <w:abstractNumId w:val="21"/>
  </w:num>
  <w:num w:numId="52" w16cid:durableId="792871786">
    <w:abstractNumId w:val="40"/>
  </w:num>
  <w:num w:numId="53" w16cid:durableId="579215626">
    <w:abstractNumId w:val="55"/>
  </w:num>
  <w:num w:numId="54" w16cid:durableId="1947735605">
    <w:abstractNumId w:val="18"/>
  </w:num>
  <w:num w:numId="55" w16cid:durableId="2118985944">
    <w:abstractNumId w:val="28"/>
  </w:num>
  <w:num w:numId="56" w16cid:durableId="572474446">
    <w:abstractNumId w:val="64"/>
  </w:num>
  <w:num w:numId="57" w16cid:durableId="1326477351">
    <w:abstractNumId w:val="72"/>
  </w:num>
  <w:num w:numId="58" w16cid:durableId="827552578">
    <w:abstractNumId w:val="71"/>
  </w:num>
  <w:num w:numId="59" w16cid:durableId="767195771">
    <w:abstractNumId w:val="50"/>
  </w:num>
  <w:num w:numId="60" w16cid:durableId="1513258168">
    <w:abstractNumId w:val="60"/>
  </w:num>
  <w:num w:numId="61" w16cid:durableId="51466990">
    <w:abstractNumId w:val="9"/>
  </w:num>
  <w:num w:numId="62" w16cid:durableId="907497016">
    <w:abstractNumId w:val="33"/>
  </w:num>
  <w:num w:numId="63" w16cid:durableId="726149193">
    <w:abstractNumId w:val="58"/>
  </w:num>
  <w:num w:numId="64" w16cid:durableId="1748729702">
    <w:abstractNumId w:val="19"/>
  </w:num>
  <w:num w:numId="65" w16cid:durableId="1004623769">
    <w:abstractNumId w:val="31"/>
  </w:num>
  <w:num w:numId="66" w16cid:durableId="1941064151">
    <w:abstractNumId w:val="44"/>
  </w:num>
  <w:num w:numId="67" w16cid:durableId="2130855584">
    <w:abstractNumId w:val="47"/>
  </w:num>
  <w:num w:numId="68" w16cid:durableId="937055202">
    <w:abstractNumId w:val="1"/>
  </w:num>
  <w:num w:numId="69" w16cid:durableId="495075409">
    <w:abstractNumId w:val="6"/>
  </w:num>
  <w:num w:numId="70" w16cid:durableId="443160631">
    <w:abstractNumId w:val="52"/>
  </w:num>
  <w:num w:numId="71" w16cid:durableId="1426615002">
    <w:abstractNumId w:val="7"/>
  </w:num>
  <w:num w:numId="72" w16cid:durableId="399056536">
    <w:abstractNumId w:val="66"/>
  </w:num>
  <w:num w:numId="73" w16cid:durableId="1973174713">
    <w:abstractNumId w:val="39"/>
  </w:num>
  <w:num w:numId="74" w16cid:durableId="490633091">
    <w:abstractNumId w:val="38"/>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doNotShadeFormData/>
  <w:noPunctuationKerning/>
  <w:characterSpacingControl w:val="doNotCompress"/>
  <w:hdrShapeDefaults>
    <o:shapedefaults v:ext="edit" spidmax="12289" fillcolor="white">
      <v:fill color="white"/>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1sDAxsDQyNLM0MjJU0lEKTi0uzszPAykwrAUA3kKW8ywAAAA="/>
  </w:docVars>
  <w:rsids>
    <w:rsidRoot w:val="001E7520"/>
    <w:rsid w:val="00003248"/>
    <w:rsid w:val="00007044"/>
    <w:rsid w:val="00011E82"/>
    <w:rsid w:val="00014DE4"/>
    <w:rsid w:val="000158D8"/>
    <w:rsid w:val="00015C5D"/>
    <w:rsid w:val="0001739D"/>
    <w:rsid w:val="00020221"/>
    <w:rsid w:val="0002069D"/>
    <w:rsid w:val="00021CE4"/>
    <w:rsid w:val="00022B6B"/>
    <w:rsid w:val="00022FB1"/>
    <w:rsid w:val="00023A81"/>
    <w:rsid w:val="000242D0"/>
    <w:rsid w:val="00025E4E"/>
    <w:rsid w:val="00025F39"/>
    <w:rsid w:val="000261B3"/>
    <w:rsid w:val="00026DF8"/>
    <w:rsid w:val="00032138"/>
    <w:rsid w:val="00034188"/>
    <w:rsid w:val="0003471F"/>
    <w:rsid w:val="00034BC4"/>
    <w:rsid w:val="000354E4"/>
    <w:rsid w:val="0004215B"/>
    <w:rsid w:val="00046CA6"/>
    <w:rsid w:val="00047FB1"/>
    <w:rsid w:val="00050434"/>
    <w:rsid w:val="000513B5"/>
    <w:rsid w:val="00051DB7"/>
    <w:rsid w:val="0005251C"/>
    <w:rsid w:val="000528BD"/>
    <w:rsid w:val="00053574"/>
    <w:rsid w:val="00054B2C"/>
    <w:rsid w:val="00054F49"/>
    <w:rsid w:val="00055CAC"/>
    <w:rsid w:val="000603E1"/>
    <w:rsid w:val="00062BB7"/>
    <w:rsid w:val="00065AE7"/>
    <w:rsid w:val="00065CA9"/>
    <w:rsid w:val="000679A5"/>
    <w:rsid w:val="000701C9"/>
    <w:rsid w:val="000703C0"/>
    <w:rsid w:val="00076215"/>
    <w:rsid w:val="00083ACE"/>
    <w:rsid w:val="00085A40"/>
    <w:rsid w:val="000868BA"/>
    <w:rsid w:val="000913E4"/>
    <w:rsid w:val="000920A9"/>
    <w:rsid w:val="00097D36"/>
    <w:rsid w:val="000A2BD8"/>
    <w:rsid w:val="000A37A0"/>
    <w:rsid w:val="000A6AF5"/>
    <w:rsid w:val="000B0292"/>
    <w:rsid w:val="000B08F5"/>
    <w:rsid w:val="000B71CD"/>
    <w:rsid w:val="000C1C19"/>
    <w:rsid w:val="000C21D5"/>
    <w:rsid w:val="000C4F2A"/>
    <w:rsid w:val="000C65ED"/>
    <w:rsid w:val="000C68B9"/>
    <w:rsid w:val="000C7A05"/>
    <w:rsid w:val="000D08D8"/>
    <w:rsid w:val="000D0B21"/>
    <w:rsid w:val="000D2619"/>
    <w:rsid w:val="000D6BEF"/>
    <w:rsid w:val="000E0E30"/>
    <w:rsid w:val="000E328C"/>
    <w:rsid w:val="000E4608"/>
    <w:rsid w:val="000F0EED"/>
    <w:rsid w:val="000F1B46"/>
    <w:rsid w:val="000F4091"/>
    <w:rsid w:val="00100D69"/>
    <w:rsid w:val="001014DE"/>
    <w:rsid w:val="00114285"/>
    <w:rsid w:val="00117E6A"/>
    <w:rsid w:val="00120B4A"/>
    <w:rsid w:val="00121D23"/>
    <w:rsid w:val="00123119"/>
    <w:rsid w:val="00124130"/>
    <w:rsid w:val="001245B3"/>
    <w:rsid w:val="001252E0"/>
    <w:rsid w:val="0012578E"/>
    <w:rsid w:val="00127247"/>
    <w:rsid w:val="001303E1"/>
    <w:rsid w:val="001306A4"/>
    <w:rsid w:val="00137BD5"/>
    <w:rsid w:val="00144BDE"/>
    <w:rsid w:val="00144FF4"/>
    <w:rsid w:val="00145C23"/>
    <w:rsid w:val="00150BDD"/>
    <w:rsid w:val="001548E5"/>
    <w:rsid w:val="00157374"/>
    <w:rsid w:val="00160168"/>
    <w:rsid w:val="0016050E"/>
    <w:rsid w:val="00162B5A"/>
    <w:rsid w:val="0016367C"/>
    <w:rsid w:val="00164851"/>
    <w:rsid w:val="00170A71"/>
    <w:rsid w:val="001724AC"/>
    <w:rsid w:val="00173581"/>
    <w:rsid w:val="0017468E"/>
    <w:rsid w:val="0017483F"/>
    <w:rsid w:val="0018253E"/>
    <w:rsid w:val="00182AA4"/>
    <w:rsid w:val="00186D3F"/>
    <w:rsid w:val="0019254B"/>
    <w:rsid w:val="0019295A"/>
    <w:rsid w:val="00192FC6"/>
    <w:rsid w:val="00193FC4"/>
    <w:rsid w:val="001A3986"/>
    <w:rsid w:val="001A5B97"/>
    <w:rsid w:val="001A65B1"/>
    <w:rsid w:val="001C3987"/>
    <w:rsid w:val="001C4328"/>
    <w:rsid w:val="001C4B42"/>
    <w:rsid w:val="001C7F82"/>
    <w:rsid w:val="001D351F"/>
    <w:rsid w:val="001D35C9"/>
    <w:rsid w:val="001D4CFB"/>
    <w:rsid w:val="001D6A8A"/>
    <w:rsid w:val="001E11F3"/>
    <w:rsid w:val="001E46E9"/>
    <w:rsid w:val="001E67FD"/>
    <w:rsid w:val="001E7520"/>
    <w:rsid w:val="001F1BDE"/>
    <w:rsid w:val="001F5F02"/>
    <w:rsid w:val="001F6BA5"/>
    <w:rsid w:val="00202E07"/>
    <w:rsid w:val="00203357"/>
    <w:rsid w:val="00207138"/>
    <w:rsid w:val="00207CD4"/>
    <w:rsid w:val="00213174"/>
    <w:rsid w:val="0021363A"/>
    <w:rsid w:val="0021536B"/>
    <w:rsid w:val="00215671"/>
    <w:rsid w:val="002174D1"/>
    <w:rsid w:val="0021754D"/>
    <w:rsid w:val="00220F17"/>
    <w:rsid w:val="0022232D"/>
    <w:rsid w:val="002234F7"/>
    <w:rsid w:val="00223F46"/>
    <w:rsid w:val="00224F43"/>
    <w:rsid w:val="00225562"/>
    <w:rsid w:val="00226994"/>
    <w:rsid w:val="00235184"/>
    <w:rsid w:val="0023639B"/>
    <w:rsid w:val="0024265C"/>
    <w:rsid w:val="002429CD"/>
    <w:rsid w:val="00245CB2"/>
    <w:rsid w:val="00251821"/>
    <w:rsid w:val="00254A36"/>
    <w:rsid w:val="00256D93"/>
    <w:rsid w:val="00257A8F"/>
    <w:rsid w:val="00257EBC"/>
    <w:rsid w:val="00261F69"/>
    <w:rsid w:val="002620D2"/>
    <w:rsid w:val="00265A9E"/>
    <w:rsid w:val="00271D49"/>
    <w:rsid w:val="00271D4F"/>
    <w:rsid w:val="00273595"/>
    <w:rsid w:val="00273712"/>
    <w:rsid w:val="00277E10"/>
    <w:rsid w:val="00282260"/>
    <w:rsid w:val="00283FC9"/>
    <w:rsid w:val="002843F7"/>
    <w:rsid w:val="0028607C"/>
    <w:rsid w:val="00291379"/>
    <w:rsid w:val="0029173F"/>
    <w:rsid w:val="0029208D"/>
    <w:rsid w:val="002A27EC"/>
    <w:rsid w:val="002A289E"/>
    <w:rsid w:val="002A2D9D"/>
    <w:rsid w:val="002A5D49"/>
    <w:rsid w:val="002A6ACD"/>
    <w:rsid w:val="002A7F95"/>
    <w:rsid w:val="002B0F27"/>
    <w:rsid w:val="002B1536"/>
    <w:rsid w:val="002B4B39"/>
    <w:rsid w:val="002C0E5C"/>
    <w:rsid w:val="002C1778"/>
    <w:rsid w:val="002C1B46"/>
    <w:rsid w:val="002C6A34"/>
    <w:rsid w:val="002D7154"/>
    <w:rsid w:val="002E169F"/>
    <w:rsid w:val="002E3718"/>
    <w:rsid w:val="002E3820"/>
    <w:rsid w:val="002E472F"/>
    <w:rsid w:val="002E5E4A"/>
    <w:rsid w:val="002E7236"/>
    <w:rsid w:val="002F360C"/>
    <w:rsid w:val="002F43D4"/>
    <w:rsid w:val="002F68EC"/>
    <w:rsid w:val="0030016A"/>
    <w:rsid w:val="0030033F"/>
    <w:rsid w:val="00302206"/>
    <w:rsid w:val="0030319C"/>
    <w:rsid w:val="003111E7"/>
    <w:rsid w:val="003125A9"/>
    <w:rsid w:val="003140EC"/>
    <w:rsid w:val="003143FC"/>
    <w:rsid w:val="00320649"/>
    <w:rsid w:val="00321E26"/>
    <w:rsid w:val="00322532"/>
    <w:rsid w:val="00322B1C"/>
    <w:rsid w:val="00322DDF"/>
    <w:rsid w:val="00325D2B"/>
    <w:rsid w:val="00325D83"/>
    <w:rsid w:val="0033052A"/>
    <w:rsid w:val="00330DA5"/>
    <w:rsid w:val="00335CD4"/>
    <w:rsid w:val="003404E4"/>
    <w:rsid w:val="0034623F"/>
    <w:rsid w:val="00356679"/>
    <w:rsid w:val="00356F8D"/>
    <w:rsid w:val="00360B6D"/>
    <w:rsid w:val="00361354"/>
    <w:rsid w:val="00365AFB"/>
    <w:rsid w:val="003668EF"/>
    <w:rsid w:val="00366E7D"/>
    <w:rsid w:val="003677A8"/>
    <w:rsid w:val="00372E60"/>
    <w:rsid w:val="0037352C"/>
    <w:rsid w:val="0037566F"/>
    <w:rsid w:val="003756BD"/>
    <w:rsid w:val="003801DB"/>
    <w:rsid w:val="00381D03"/>
    <w:rsid w:val="00383FE5"/>
    <w:rsid w:val="00385071"/>
    <w:rsid w:val="00386333"/>
    <w:rsid w:val="003944C6"/>
    <w:rsid w:val="0039620C"/>
    <w:rsid w:val="00396562"/>
    <w:rsid w:val="003A165E"/>
    <w:rsid w:val="003A5653"/>
    <w:rsid w:val="003A6608"/>
    <w:rsid w:val="003A7C34"/>
    <w:rsid w:val="003B0047"/>
    <w:rsid w:val="003B05B9"/>
    <w:rsid w:val="003B0DA3"/>
    <w:rsid w:val="003B18F7"/>
    <w:rsid w:val="003B44AC"/>
    <w:rsid w:val="003B5B60"/>
    <w:rsid w:val="003B6F51"/>
    <w:rsid w:val="003C0CB6"/>
    <w:rsid w:val="003C289A"/>
    <w:rsid w:val="003C2EED"/>
    <w:rsid w:val="003C38D8"/>
    <w:rsid w:val="003C3BEC"/>
    <w:rsid w:val="003C4632"/>
    <w:rsid w:val="003C57EC"/>
    <w:rsid w:val="003D05FD"/>
    <w:rsid w:val="003D398A"/>
    <w:rsid w:val="003D3D18"/>
    <w:rsid w:val="003E30AB"/>
    <w:rsid w:val="003E7000"/>
    <w:rsid w:val="003E7B05"/>
    <w:rsid w:val="003F1FE1"/>
    <w:rsid w:val="003F36F5"/>
    <w:rsid w:val="003F4135"/>
    <w:rsid w:val="003F5480"/>
    <w:rsid w:val="003F5952"/>
    <w:rsid w:val="003F598D"/>
    <w:rsid w:val="003F665C"/>
    <w:rsid w:val="003F7C65"/>
    <w:rsid w:val="004031DA"/>
    <w:rsid w:val="0040456B"/>
    <w:rsid w:val="004059F4"/>
    <w:rsid w:val="0040669B"/>
    <w:rsid w:val="00410965"/>
    <w:rsid w:val="00413328"/>
    <w:rsid w:val="0041525A"/>
    <w:rsid w:val="0041697C"/>
    <w:rsid w:val="00421174"/>
    <w:rsid w:val="00422255"/>
    <w:rsid w:val="0042239C"/>
    <w:rsid w:val="00422F94"/>
    <w:rsid w:val="004248FD"/>
    <w:rsid w:val="00425431"/>
    <w:rsid w:val="00426407"/>
    <w:rsid w:val="0042674E"/>
    <w:rsid w:val="004273F4"/>
    <w:rsid w:val="004354A5"/>
    <w:rsid w:val="00441237"/>
    <w:rsid w:val="0044221F"/>
    <w:rsid w:val="00442374"/>
    <w:rsid w:val="00442ECA"/>
    <w:rsid w:val="004431E3"/>
    <w:rsid w:val="004450C8"/>
    <w:rsid w:val="0044525D"/>
    <w:rsid w:val="00446E4C"/>
    <w:rsid w:val="00451C61"/>
    <w:rsid w:val="00452046"/>
    <w:rsid w:val="00453BCA"/>
    <w:rsid w:val="00455101"/>
    <w:rsid w:val="00457CE7"/>
    <w:rsid w:val="004603AC"/>
    <w:rsid w:val="00460508"/>
    <w:rsid w:val="004647E9"/>
    <w:rsid w:val="0046648A"/>
    <w:rsid w:val="004724FC"/>
    <w:rsid w:val="0047261A"/>
    <w:rsid w:val="004770A6"/>
    <w:rsid w:val="00477753"/>
    <w:rsid w:val="004803EB"/>
    <w:rsid w:val="00480B42"/>
    <w:rsid w:val="00482588"/>
    <w:rsid w:val="004852B0"/>
    <w:rsid w:val="00487032"/>
    <w:rsid w:val="0049030C"/>
    <w:rsid w:val="004910B3"/>
    <w:rsid w:val="00491CD7"/>
    <w:rsid w:val="00492DC5"/>
    <w:rsid w:val="00493F89"/>
    <w:rsid w:val="00494FD2"/>
    <w:rsid w:val="00496153"/>
    <w:rsid w:val="00496488"/>
    <w:rsid w:val="00497CBC"/>
    <w:rsid w:val="004A1BC5"/>
    <w:rsid w:val="004A3183"/>
    <w:rsid w:val="004A3A37"/>
    <w:rsid w:val="004A5BD7"/>
    <w:rsid w:val="004A67C7"/>
    <w:rsid w:val="004B16E2"/>
    <w:rsid w:val="004B4167"/>
    <w:rsid w:val="004B418F"/>
    <w:rsid w:val="004B4C04"/>
    <w:rsid w:val="004B5C7B"/>
    <w:rsid w:val="004C2FC8"/>
    <w:rsid w:val="004C7664"/>
    <w:rsid w:val="004D0831"/>
    <w:rsid w:val="004D1298"/>
    <w:rsid w:val="004D234F"/>
    <w:rsid w:val="004D454D"/>
    <w:rsid w:val="004D4F10"/>
    <w:rsid w:val="004D5178"/>
    <w:rsid w:val="004E39F1"/>
    <w:rsid w:val="004E3D93"/>
    <w:rsid w:val="004E41DB"/>
    <w:rsid w:val="004E4FE3"/>
    <w:rsid w:val="004E7BD5"/>
    <w:rsid w:val="004F073D"/>
    <w:rsid w:val="004F10E3"/>
    <w:rsid w:val="004F26C8"/>
    <w:rsid w:val="004F321D"/>
    <w:rsid w:val="004F51FB"/>
    <w:rsid w:val="004F658D"/>
    <w:rsid w:val="00507972"/>
    <w:rsid w:val="00511EA9"/>
    <w:rsid w:val="00514939"/>
    <w:rsid w:val="00521544"/>
    <w:rsid w:val="00521815"/>
    <w:rsid w:val="0052278C"/>
    <w:rsid w:val="00522EDE"/>
    <w:rsid w:val="00523572"/>
    <w:rsid w:val="005257A7"/>
    <w:rsid w:val="00525D90"/>
    <w:rsid w:val="005336D4"/>
    <w:rsid w:val="00533866"/>
    <w:rsid w:val="005361B0"/>
    <w:rsid w:val="005368B4"/>
    <w:rsid w:val="00536D72"/>
    <w:rsid w:val="00536FEF"/>
    <w:rsid w:val="00537F23"/>
    <w:rsid w:val="00546F9B"/>
    <w:rsid w:val="00547E24"/>
    <w:rsid w:val="00553761"/>
    <w:rsid w:val="00554700"/>
    <w:rsid w:val="0055513D"/>
    <w:rsid w:val="0056272C"/>
    <w:rsid w:val="005714F1"/>
    <w:rsid w:val="005730E4"/>
    <w:rsid w:val="005818F4"/>
    <w:rsid w:val="005819BB"/>
    <w:rsid w:val="00582EC5"/>
    <w:rsid w:val="00587E39"/>
    <w:rsid w:val="0059230C"/>
    <w:rsid w:val="00593BC2"/>
    <w:rsid w:val="00593DF1"/>
    <w:rsid w:val="005955EC"/>
    <w:rsid w:val="0059595B"/>
    <w:rsid w:val="00597154"/>
    <w:rsid w:val="00597304"/>
    <w:rsid w:val="005A358E"/>
    <w:rsid w:val="005A5656"/>
    <w:rsid w:val="005A5985"/>
    <w:rsid w:val="005A629E"/>
    <w:rsid w:val="005B08AF"/>
    <w:rsid w:val="005B0CEF"/>
    <w:rsid w:val="005B23A1"/>
    <w:rsid w:val="005B32F2"/>
    <w:rsid w:val="005B52E9"/>
    <w:rsid w:val="005B7F23"/>
    <w:rsid w:val="005C6644"/>
    <w:rsid w:val="005C763D"/>
    <w:rsid w:val="005D1100"/>
    <w:rsid w:val="005D4A85"/>
    <w:rsid w:val="005D4F73"/>
    <w:rsid w:val="005D5AEA"/>
    <w:rsid w:val="005D685F"/>
    <w:rsid w:val="005D6920"/>
    <w:rsid w:val="005E1F4F"/>
    <w:rsid w:val="005E22AC"/>
    <w:rsid w:val="005E3E32"/>
    <w:rsid w:val="005E52D6"/>
    <w:rsid w:val="005F07AE"/>
    <w:rsid w:val="005F3296"/>
    <w:rsid w:val="005F3831"/>
    <w:rsid w:val="005F4701"/>
    <w:rsid w:val="005F6FB1"/>
    <w:rsid w:val="006012CD"/>
    <w:rsid w:val="006079D2"/>
    <w:rsid w:val="00610C1E"/>
    <w:rsid w:val="0061662C"/>
    <w:rsid w:val="00617670"/>
    <w:rsid w:val="0062519B"/>
    <w:rsid w:val="00627ACC"/>
    <w:rsid w:val="006343A1"/>
    <w:rsid w:val="00642881"/>
    <w:rsid w:val="00651C8D"/>
    <w:rsid w:val="00652269"/>
    <w:rsid w:val="00654BE9"/>
    <w:rsid w:val="00655439"/>
    <w:rsid w:val="00656EC3"/>
    <w:rsid w:val="0065794D"/>
    <w:rsid w:val="00661D27"/>
    <w:rsid w:val="0066340F"/>
    <w:rsid w:val="006733BE"/>
    <w:rsid w:val="0067522E"/>
    <w:rsid w:val="00676AB3"/>
    <w:rsid w:val="006817EF"/>
    <w:rsid w:val="006872F9"/>
    <w:rsid w:val="0069275D"/>
    <w:rsid w:val="006929C5"/>
    <w:rsid w:val="006941D1"/>
    <w:rsid w:val="006967FE"/>
    <w:rsid w:val="00696E66"/>
    <w:rsid w:val="00697451"/>
    <w:rsid w:val="006A1054"/>
    <w:rsid w:val="006A272D"/>
    <w:rsid w:val="006A3331"/>
    <w:rsid w:val="006A5C13"/>
    <w:rsid w:val="006B071F"/>
    <w:rsid w:val="006B1B1D"/>
    <w:rsid w:val="006B1B63"/>
    <w:rsid w:val="006B459C"/>
    <w:rsid w:val="006C075B"/>
    <w:rsid w:val="006C0E9A"/>
    <w:rsid w:val="006C353D"/>
    <w:rsid w:val="006C604B"/>
    <w:rsid w:val="006C6055"/>
    <w:rsid w:val="006D0AE0"/>
    <w:rsid w:val="006D29C8"/>
    <w:rsid w:val="006D4A18"/>
    <w:rsid w:val="006D526B"/>
    <w:rsid w:val="006D7916"/>
    <w:rsid w:val="006D7A26"/>
    <w:rsid w:val="006E575C"/>
    <w:rsid w:val="006E77EE"/>
    <w:rsid w:val="006F6334"/>
    <w:rsid w:val="006F6C42"/>
    <w:rsid w:val="007005AA"/>
    <w:rsid w:val="00701D3E"/>
    <w:rsid w:val="0070280A"/>
    <w:rsid w:val="00702B56"/>
    <w:rsid w:val="007048D9"/>
    <w:rsid w:val="00705BA1"/>
    <w:rsid w:val="00705CDA"/>
    <w:rsid w:val="00706466"/>
    <w:rsid w:val="007067D7"/>
    <w:rsid w:val="0070734F"/>
    <w:rsid w:val="007132C2"/>
    <w:rsid w:val="0071568C"/>
    <w:rsid w:val="00721EDB"/>
    <w:rsid w:val="00723267"/>
    <w:rsid w:val="00725036"/>
    <w:rsid w:val="00726E00"/>
    <w:rsid w:val="0073064F"/>
    <w:rsid w:val="00734E55"/>
    <w:rsid w:val="007360E9"/>
    <w:rsid w:val="00737C19"/>
    <w:rsid w:val="0074191B"/>
    <w:rsid w:val="00744189"/>
    <w:rsid w:val="00746C2D"/>
    <w:rsid w:val="007503EC"/>
    <w:rsid w:val="00751E2C"/>
    <w:rsid w:val="00755570"/>
    <w:rsid w:val="0075640E"/>
    <w:rsid w:val="00756530"/>
    <w:rsid w:val="007620DF"/>
    <w:rsid w:val="00762C0B"/>
    <w:rsid w:val="00763E7F"/>
    <w:rsid w:val="007715E6"/>
    <w:rsid w:val="00773319"/>
    <w:rsid w:val="0078061C"/>
    <w:rsid w:val="00780E52"/>
    <w:rsid w:val="007845CD"/>
    <w:rsid w:val="00786B6B"/>
    <w:rsid w:val="007878E5"/>
    <w:rsid w:val="00791433"/>
    <w:rsid w:val="0079304C"/>
    <w:rsid w:val="007936C5"/>
    <w:rsid w:val="00793D42"/>
    <w:rsid w:val="007973A2"/>
    <w:rsid w:val="007A087F"/>
    <w:rsid w:val="007A2FB5"/>
    <w:rsid w:val="007A59EE"/>
    <w:rsid w:val="007A5F69"/>
    <w:rsid w:val="007B046A"/>
    <w:rsid w:val="007B0B5B"/>
    <w:rsid w:val="007B13CB"/>
    <w:rsid w:val="007B42A8"/>
    <w:rsid w:val="007B4B84"/>
    <w:rsid w:val="007B5E2D"/>
    <w:rsid w:val="007B6DBC"/>
    <w:rsid w:val="007D4282"/>
    <w:rsid w:val="007D4329"/>
    <w:rsid w:val="007D5668"/>
    <w:rsid w:val="007D5F0A"/>
    <w:rsid w:val="007E62A3"/>
    <w:rsid w:val="007F043F"/>
    <w:rsid w:val="007F2265"/>
    <w:rsid w:val="007F24C9"/>
    <w:rsid w:val="007F5A66"/>
    <w:rsid w:val="007F6F5E"/>
    <w:rsid w:val="007F71E7"/>
    <w:rsid w:val="00800C7F"/>
    <w:rsid w:val="00807953"/>
    <w:rsid w:val="00807DC1"/>
    <w:rsid w:val="00812DD0"/>
    <w:rsid w:val="0082072D"/>
    <w:rsid w:val="00823192"/>
    <w:rsid w:val="008257F6"/>
    <w:rsid w:val="00827C7A"/>
    <w:rsid w:val="00830D0F"/>
    <w:rsid w:val="00830F8A"/>
    <w:rsid w:val="008317C3"/>
    <w:rsid w:val="0083193A"/>
    <w:rsid w:val="00831D4C"/>
    <w:rsid w:val="00832402"/>
    <w:rsid w:val="00835658"/>
    <w:rsid w:val="00837524"/>
    <w:rsid w:val="008423D6"/>
    <w:rsid w:val="0084590D"/>
    <w:rsid w:val="00851009"/>
    <w:rsid w:val="00855438"/>
    <w:rsid w:val="00857D76"/>
    <w:rsid w:val="00860BA6"/>
    <w:rsid w:val="008654E6"/>
    <w:rsid w:val="008659A6"/>
    <w:rsid w:val="00866C1A"/>
    <w:rsid w:val="008707BF"/>
    <w:rsid w:val="0087390D"/>
    <w:rsid w:val="00873EB4"/>
    <w:rsid w:val="00876068"/>
    <w:rsid w:val="008774E1"/>
    <w:rsid w:val="008813C8"/>
    <w:rsid w:val="00881AC9"/>
    <w:rsid w:val="0088249A"/>
    <w:rsid w:val="00882B74"/>
    <w:rsid w:val="0088730C"/>
    <w:rsid w:val="00887C8B"/>
    <w:rsid w:val="00887DDF"/>
    <w:rsid w:val="00887EEA"/>
    <w:rsid w:val="00890C0A"/>
    <w:rsid w:val="00893124"/>
    <w:rsid w:val="008A0B32"/>
    <w:rsid w:val="008A5540"/>
    <w:rsid w:val="008B204A"/>
    <w:rsid w:val="008B47C8"/>
    <w:rsid w:val="008B6270"/>
    <w:rsid w:val="008C079D"/>
    <w:rsid w:val="008C08A9"/>
    <w:rsid w:val="008C118E"/>
    <w:rsid w:val="008C1253"/>
    <w:rsid w:val="008C2F41"/>
    <w:rsid w:val="008D07A3"/>
    <w:rsid w:val="008D2B82"/>
    <w:rsid w:val="008D3851"/>
    <w:rsid w:val="008E24CF"/>
    <w:rsid w:val="008E4A4D"/>
    <w:rsid w:val="008E5DF6"/>
    <w:rsid w:val="008F03E1"/>
    <w:rsid w:val="008F1F53"/>
    <w:rsid w:val="008F3221"/>
    <w:rsid w:val="008F40FF"/>
    <w:rsid w:val="008F4679"/>
    <w:rsid w:val="008F46D6"/>
    <w:rsid w:val="008F6021"/>
    <w:rsid w:val="00901265"/>
    <w:rsid w:val="00903A36"/>
    <w:rsid w:val="0090432C"/>
    <w:rsid w:val="009050FC"/>
    <w:rsid w:val="00905EEE"/>
    <w:rsid w:val="0090686B"/>
    <w:rsid w:val="00911A6B"/>
    <w:rsid w:val="00911E93"/>
    <w:rsid w:val="009132E8"/>
    <w:rsid w:val="00913485"/>
    <w:rsid w:val="0091476A"/>
    <w:rsid w:val="0091535F"/>
    <w:rsid w:val="00916020"/>
    <w:rsid w:val="00917980"/>
    <w:rsid w:val="00920CAE"/>
    <w:rsid w:val="00927975"/>
    <w:rsid w:val="00927B79"/>
    <w:rsid w:val="009324EE"/>
    <w:rsid w:val="00932A13"/>
    <w:rsid w:val="00933D6B"/>
    <w:rsid w:val="00935327"/>
    <w:rsid w:val="00935C1E"/>
    <w:rsid w:val="00940720"/>
    <w:rsid w:val="00944F13"/>
    <w:rsid w:val="0094603A"/>
    <w:rsid w:val="0094688F"/>
    <w:rsid w:val="00950189"/>
    <w:rsid w:val="0095051A"/>
    <w:rsid w:val="00950820"/>
    <w:rsid w:val="009521BF"/>
    <w:rsid w:val="00952A9E"/>
    <w:rsid w:val="00952C90"/>
    <w:rsid w:val="00955DE5"/>
    <w:rsid w:val="00955DF7"/>
    <w:rsid w:val="00961053"/>
    <w:rsid w:val="0096139F"/>
    <w:rsid w:val="00961DE8"/>
    <w:rsid w:val="0096266F"/>
    <w:rsid w:val="00966971"/>
    <w:rsid w:val="0097156D"/>
    <w:rsid w:val="00972413"/>
    <w:rsid w:val="00973240"/>
    <w:rsid w:val="009764A3"/>
    <w:rsid w:val="009767D7"/>
    <w:rsid w:val="009769E1"/>
    <w:rsid w:val="00985695"/>
    <w:rsid w:val="00985A9A"/>
    <w:rsid w:val="009870E5"/>
    <w:rsid w:val="00987B37"/>
    <w:rsid w:val="00987DF1"/>
    <w:rsid w:val="00991C15"/>
    <w:rsid w:val="0099258E"/>
    <w:rsid w:val="00993CC7"/>
    <w:rsid w:val="00997064"/>
    <w:rsid w:val="00997DBA"/>
    <w:rsid w:val="009A1AC5"/>
    <w:rsid w:val="009A3C57"/>
    <w:rsid w:val="009A6B12"/>
    <w:rsid w:val="009A7D8F"/>
    <w:rsid w:val="009B238B"/>
    <w:rsid w:val="009B2F4E"/>
    <w:rsid w:val="009B3316"/>
    <w:rsid w:val="009B432F"/>
    <w:rsid w:val="009B608C"/>
    <w:rsid w:val="009C0132"/>
    <w:rsid w:val="009C562D"/>
    <w:rsid w:val="009C6C4D"/>
    <w:rsid w:val="009D007C"/>
    <w:rsid w:val="009D0123"/>
    <w:rsid w:val="009D47D7"/>
    <w:rsid w:val="009D4FE8"/>
    <w:rsid w:val="009D6C6E"/>
    <w:rsid w:val="009E2720"/>
    <w:rsid w:val="009E327C"/>
    <w:rsid w:val="009E426C"/>
    <w:rsid w:val="009E5402"/>
    <w:rsid w:val="009E658C"/>
    <w:rsid w:val="009F0E26"/>
    <w:rsid w:val="009F545A"/>
    <w:rsid w:val="009F62CE"/>
    <w:rsid w:val="00A0179E"/>
    <w:rsid w:val="00A05B9F"/>
    <w:rsid w:val="00A05E34"/>
    <w:rsid w:val="00A067B5"/>
    <w:rsid w:val="00A07315"/>
    <w:rsid w:val="00A10DA3"/>
    <w:rsid w:val="00A13AC5"/>
    <w:rsid w:val="00A21F3F"/>
    <w:rsid w:val="00A24A37"/>
    <w:rsid w:val="00A306FA"/>
    <w:rsid w:val="00A31DA6"/>
    <w:rsid w:val="00A326CE"/>
    <w:rsid w:val="00A33C10"/>
    <w:rsid w:val="00A34D4E"/>
    <w:rsid w:val="00A35647"/>
    <w:rsid w:val="00A52929"/>
    <w:rsid w:val="00A54131"/>
    <w:rsid w:val="00A5596F"/>
    <w:rsid w:val="00A56848"/>
    <w:rsid w:val="00A609E2"/>
    <w:rsid w:val="00A61439"/>
    <w:rsid w:val="00A61E55"/>
    <w:rsid w:val="00A62150"/>
    <w:rsid w:val="00A62849"/>
    <w:rsid w:val="00A62B42"/>
    <w:rsid w:val="00A648DB"/>
    <w:rsid w:val="00A64BD9"/>
    <w:rsid w:val="00A854FB"/>
    <w:rsid w:val="00A857B4"/>
    <w:rsid w:val="00A87A28"/>
    <w:rsid w:val="00A92841"/>
    <w:rsid w:val="00A95BEF"/>
    <w:rsid w:val="00A97FAB"/>
    <w:rsid w:val="00AA0C45"/>
    <w:rsid w:val="00AA1E91"/>
    <w:rsid w:val="00AA3BB4"/>
    <w:rsid w:val="00AA62DB"/>
    <w:rsid w:val="00AB29A2"/>
    <w:rsid w:val="00AC16BC"/>
    <w:rsid w:val="00AC1F76"/>
    <w:rsid w:val="00AC4059"/>
    <w:rsid w:val="00AC482E"/>
    <w:rsid w:val="00AD3213"/>
    <w:rsid w:val="00AD4A7A"/>
    <w:rsid w:val="00AD7F35"/>
    <w:rsid w:val="00AE06BA"/>
    <w:rsid w:val="00AE339D"/>
    <w:rsid w:val="00AE5E25"/>
    <w:rsid w:val="00AE744A"/>
    <w:rsid w:val="00AF0700"/>
    <w:rsid w:val="00AF0DE7"/>
    <w:rsid w:val="00AF256E"/>
    <w:rsid w:val="00AF262F"/>
    <w:rsid w:val="00AF54AE"/>
    <w:rsid w:val="00B0016A"/>
    <w:rsid w:val="00B002DF"/>
    <w:rsid w:val="00B027EA"/>
    <w:rsid w:val="00B02A8B"/>
    <w:rsid w:val="00B05FB7"/>
    <w:rsid w:val="00B07B82"/>
    <w:rsid w:val="00B1036F"/>
    <w:rsid w:val="00B1054E"/>
    <w:rsid w:val="00B1107F"/>
    <w:rsid w:val="00B1272D"/>
    <w:rsid w:val="00B13CAC"/>
    <w:rsid w:val="00B14F9B"/>
    <w:rsid w:val="00B1657A"/>
    <w:rsid w:val="00B16DB0"/>
    <w:rsid w:val="00B2079C"/>
    <w:rsid w:val="00B21D89"/>
    <w:rsid w:val="00B23BF5"/>
    <w:rsid w:val="00B23F18"/>
    <w:rsid w:val="00B27BCD"/>
    <w:rsid w:val="00B3152C"/>
    <w:rsid w:val="00B34E1E"/>
    <w:rsid w:val="00B34F3F"/>
    <w:rsid w:val="00B40DF0"/>
    <w:rsid w:val="00B47D0D"/>
    <w:rsid w:val="00B5013D"/>
    <w:rsid w:val="00B527DE"/>
    <w:rsid w:val="00B52A5B"/>
    <w:rsid w:val="00B56D5F"/>
    <w:rsid w:val="00B576EC"/>
    <w:rsid w:val="00B6354D"/>
    <w:rsid w:val="00B66FF3"/>
    <w:rsid w:val="00B712C5"/>
    <w:rsid w:val="00B72905"/>
    <w:rsid w:val="00B73793"/>
    <w:rsid w:val="00B74597"/>
    <w:rsid w:val="00B7649D"/>
    <w:rsid w:val="00B76A6D"/>
    <w:rsid w:val="00B87694"/>
    <w:rsid w:val="00B920A0"/>
    <w:rsid w:val="00B924B0"/>
    <w:rsid w:val="00B96342"/>
    <w:rsid w:val="00B9666E"/>
    <w:rsid w:val="00BA1A4F"/>
    <w:rsid w:val="00BA1D08"/>
    <w:rsid w:val="00BA23EA"/>
    <w:rsid w:val="00BA3F48"/>
    <w:rsid w:val="00BA4D4D"/>
    <w:rsid w:val="00BA6BDB"/>
    <w:rsid w:val="00BB28DE"/>
    <w:rsid w:val="00BB2C81"/>
    <w:rsid w:val="00BC2EDC"/>
    <w:rsid w:val="00BC4A2E"/>
    <w:rsid w:val="00BC4D4A"/>
    <w:rsid w:val="00BC4DC6"/>
    <w:rsid w:val="00BC5D50"/>
    <w:rsid w:val="00BD04C3"/>
    <w:rsid w:val="00BD4DD1"/>
    <w:rsid w:val="00BD6DEE"/>
    <w:rsid w:val="00BE146A"/>
    <w:rsid w:val="00BE3F02"/>
    <w:rsid w:val="00BE462F"/>
    <w:rsid w:val="00BE50B6"/>
    <w:rsid w:val="00BF0394"/>
    <w:rsid w:val="00BF05E3"/>
    <w:rsid w:val="00BF07B9"/>
    <w:rsid w:val="00BF20AD"/>
    <w:rsid w:val="00BF3498"/>
    <w:rsid w:val="00BF4E26"/>
    <w:rsid w:val="00BF6D3C"/>
    <w:rsid w:val="00BF7683"/>
    <w:rsid w:val="00C0186B"/>
    <w:rsid w:val="00C041A5"/>
    <w:rsid w:val="00C049AD"/>
    <w:rsid w:val="00C05C49"/>
    <w:rsid w:val="00C133C7"/>
    <w:rsid w:val="00C13BF6"/>
    <w:rsid w:val="00C142D9"/>
    <w:rsid w:val="00C14A74"/>
    <w:rsid w:val="00C24801"/>
    <w:rsid w:val="00C256F4"/>
    <w:rsid w:val="00C3343B"/>
    <w:rsid w:val="00C3557A"/>
    <w:rsid w:val="00C35BF5"/>
    <w:rsid w:val="00C36BD4"/>
    <w:rsid w:val="00C37A97"/>
    <w:rsid w:val="00C40EFE"/>
    <w:rsid w:val="00C468A7"/>
    <w:rsid w:val="00C5056B"/>
    <w:rsid w:val="00C51A11"/>
    <w:rsid w:val="00C5219F"/>
    <w:rsid w:val="00C5586A"/>
    <w:rsid w:val="00C61069"/>
    <w:rsid w:val="00C64993"/>
    <w:rsid w:val="00C6546A"/>
    <w:rsid w:val="00C655F4"/>
    <w:rsid w:val="00C82E21"/>
    <w:rsid w:val="00C87707"/>
    <w:rsid w:val="00C9064F"/>
    <w:rsid w:val="00C94C2B"/>
    <w:rsid w:val="00C964D6"/>
    <w:rsid w:val="00C97399"/>
    <w:rsid w:val="00C975EF"/>
    <w:rsid w:val="00CA44CA"/>
    <w:rsid w:val="00CA6531"/>
    <w:rsid w:val="00CA6F9B"/>
    <w:rsid w:val="00CB2D10"/>
    <w:rsid w:val="00CC3FFC"/>
    <w:rsid w:val="00CC64F6"/>
    <w:rsid w:val="00CD16DE"/>
    <w:rsid w:val="00CD27CE"/>
    <w:rsid w:val="00CD3150"/>
    <w:rsid w:val="00CD39D3"/>
    <w:rsid w:val="00CD40BE"/>
    <w:rsid w:val="00CD4CB0"/>
    <w:rsid w:val="00CD5207"/>
    <w:rsid w:val="00CD5938"/>
    <w:rsid w:val="00CD6FA0"/>
    <w:rsid w:val="00CD7EDB"/>
    <w:rsid w:val="00CE138F"/>
    <w:rsid w:val="00CE17D0"/>
    <w:rsid w:val="00CE3F85"/>
    <w:rsid w:val="00CE7D6D"/>
    <w:rsid w:val="00CF07A1"/>
    <w:rsid w:val="00CF0DC4"/>
    <w:rsid w:val="00CF36B5"/>
    <w:rsid w:val="00CF4631"/>
    <w:rsid w:val="00CF5363"/>
    <w:rsid w:val="00D034A1"/>
    <w:rsid w:val="00D040D0"/>
    <w:rsid w:val="00D17C1F"/>
    <w:rsid w:val="00D22365"/>
    <w:rsid w:val="00D244F5"/>
    <w:rsid w:val="00D25A9E"/>
    <w:rsid w:val="00D25DC6"/>
    <w:rsid w:val="00D27616"/>
    <w:rsid w:val="00D27C3A"/>
    <w:rsid w:val="00D319B3"/>
    <w:rsid w:val="00D33143"/>
    <w:rsid w:val="00D34E08"/>
    <w:rsid w:val="00D34E34"/>
    <w:rsid w:val="00D41500"/>
    <w:rsid w:val="00D42C37"/>
    <w:rsid w:val="00D4484E"/>
    <w:rsid w:val="00D52E25"/>
    <w:rsid w:val="00D5322A"/>
    <w:rsid w:val="00D5439B"/>
    <w:rsid w:val="00D552C4"/>
    <w:rsid w:val="00D55A94"/>
    <w:rsid w:val="00D55C95"/>
    <w:rsid w:val="00D602A2"/>
    <w:rsid w:val="00D60C07"/>
    <w:rsid w:val="00D61B93"/>
    <w:rsid w:val="00D6277C"/>
    <w:rsid w:val="00D62B64"/>
    <w:rsid w:val="00D641F0"/>
    <w:rsid w:val="00D66C5F"/>
    <w:rsid w:val="00D77549"/>
    <w:rsid w:val="00D7790F"/>
    <w:rsid w:val="00D812DE"/>
    <w:rsid w:val="00D8138B"/>
    <w:rsid w:val="00D8411E"/>
    <w:rsid w:val="00D85FF2"/>
    <w:rsid w:val="00D86107"/>
    <w:rsid w:val="00D9245D"/>
    <w:rsid w:val="00D957BD"/>
    <w:rsid w:val="00D975D8"/>
    <w:rsid w:val="00DA1C75"/>
    <w:rsid w:val="00DA27A1"/>
    <w:rsid w:val="00DA5533"/>
    <w:rsid w:val="00DB0178"/>
    <w:rsid w:val="00DB01B8"/>
    <w:rsid w:val="00DB09C8"/>
    <w:rsid w:val="00DB1359"/>
    <w:rsid w:val="00DB5E11"/>
    <w:rsid w:val="00DC0EDE"/>
    <w:rsid w:val="00DC32DF"/>
    <w:rsid w:val="00DC3472"/>
    <w:rsid w:val="00DD1602"/>
    <w:rsid w:val="00DD2435"/>
    <w:rsid w:val="00DD2B93"/>
    <w:rsid w:val="00DE0A40"/>
    <w:rsid w:val="00DE382D"/>
    <w:rsid w:val="00DE3A0B"/>
    <w:rsid w:val="00DF04AE"/>
    <w:rsid w:val="00DF0E31"/>
    <w:rsid w:val="00DF1F63"/>
    <w:rsid w:val="00DF4875"/>
    <w:rsid w:val="00DF4D27"/>
    <w:rsid w:val="00DF5856"/>
    <w:rsid w:val="00E00A2E"/>
    <w:rsid w:val="00E01FA3"/>
    <w:rsid w:val="00E0215C"/>
    <w:rsid w:val="00E10D9E"/>
    <w:rsid w:val="00E12AC7"/>
    <w:rsid w:val="00E134D4"/>
    <w:rsid w:val="00E14BDF"/>
    <w:rsid w:val="00E15568"/>
    <w:rsid w:val="00E1598B"/>
    <w:rsid w:val="00E20733"/>
    <w:rsid w:val="00E20E79"/>
    <w:rsid w:val="00E2192B"/>
    <w:rsid w:val="00E24B9D"/>
    <w:rsid w:val="00E26470"/>
    <w:rsid w:val="00E30D67"/>
    <w:rsid w:val="00E3152B"/>
    <w:rsid w:val="00E326E0"/>
    <w:rsid w:val="00E33C92"/>
    <w:rsid w:val="00E4220F"/>
    <w:rsid w:val="00E437ED"/>
    <w:rsid w:val="00E43984"/>
    <w:rsid w:val="00E44838"/>
    <w:rsid w:val="00E501DA"/>
    <w:rsid w:val="00E50D22"/>
    <w:rsid w:val="00E53909"/>
    <w:rsid w:val="00E54535"/>
    <w:rsid w:val="00E548FA"/>
    <w:rsid w:val="00E629EE"/>
    <w:rsid w:val="00E64E7F"/>
    <w:rsid w:val="00E70CC8"/>
    <w:rsid w:val="00E71A29"/>
    <w:rsid w:val="00E7380A"/>
    <w:rsid w:val="00E77CEC"/>
    <w:rsid w:val="00E77D42"/>
    <w:rsid w:val="00E80398"/>
    <w:rsid w:val="00E8146A"/>
    <w:rsid w:val="00E83FA5"/>
    <w:rsid w:val="00E859E4"/>
    <w:rsid w:val="00E86365"/>
    <w:rsid w:val="00E9006F"/>
    <w:rsid w:val="00E910EA"/>
    <w:rsid w:val="00E93089"/>
    <w:rsid w:val="00E930CE"/>
    <w:rsid w:val="00E93A97"/>
    <w:rsid w:val="00E95BA9"/>
    <w:rsid w:val="00E97303"/>
    <w:rsid w:val="00E97666"/>
    <w:rsid w:val="00EA2121"/>
    <w:rsid w:val="00EA2E82"/>
    <w:rsid w:val="00EA5CE3"/>
    <w:rsid w:val="00EA7A84"/>
    <w:rsid w:val="00EB23E7"/>
    <w:rsid w:val="00EB2CA9"/>
    <w:rsid w:val="00EB40AD"/>
    <w:rsid w:val="00EB4F54"/>
    <w:rsid w:val="00EB62CD"/>
    <w:rsid w:val="00EC1DEB"/>
    <w:rsid w:val="00EC3CEB"/>
    <w:rsid w:val="00EC3D14"/>
    <w:rsid w:val="00ED0901"/>
    <w:rsid w:val="00ED2496"/>
    <w:rsid w:val="00ED30F8"/>
    <w:rsid w:val="00EE07E6"/>
    <w:rsid w:val="00EE1631"/>
    <w:rsid w:val="00EE6281"/>
    <w:rsid w:val="00EF0956"/>
    <w:rsid w:val="00EF0B54"/>
    <w:rsid w:val="00EF4477"/>
    <w:rsid w:val="00EF5BC1"/>
    <w:rsid w:val="00EF61EF"/>
    <w:rsid w:val="00EF7328"/>
    <w:rsid w:val="00EF7733"/>
    <w:rsid w:val="00F0000D"/>
    <w:rsid w:val="00F01526"/>
    <w:rsid w:val="00F025DD"/>
    <w:rsid w:val="00F05903"/>
    <w:rsid w:val="00F101F3"/>
    <w:rsid w:val="00F10E4B"/>
    <w:rsid w:val="00F11135"/>
    <w:rsid w:val="00F12A5B"/>
    <w:rsid w:val="00F130A6"/>
    <w:rsid w:val="00F14230"/>
    <w:rsid w:val="00F14DA2"/>
    <w:rsid w:val="00F16201"/>
    <w:rsid w:val="00F20DB5"/>
    <w:rsid w:val="00F2368C"/>
    <w:rsid w:val="00F246E8"/>
    <w:rsid w:val="00F25B29"/>
    <w:rsid w:val="00F30D0C"/>
    <w:rsid w:val="00F30F3F"/>
    <w:rsid w:val="00F31505"/>
    <w:rsid w:val="00F316A8"/>
    <w:rsid w:val="00F33496"/>
    <w:rsid w:val="00F33D95"/>
    <w:rsid w:val="00F34BBE"/>
    <w:rsid w:val="00F34F9D"/>
    <w:rsid w:val="00F36F3F"/>
    <w:rsid w:val="00F41C89"/>
    <w:rsid w:val="00F420E3"/>
    <w:rsid w:val="00F44459"/>
    <w:rsid w:val="00F45E16"/>
    <w:rsid w:val="00F46314"/>
    <w:rsid w:val="00F51563"/>
    <w:rsid w:val="00F640A8"/>
    <w:rsid w:val="00F643F5"/>
    <w:rsid w:val="00F676E4"/>
    <w:rsid w:val="00F70F90"/>
    <w:rsid w:val="00F71F54"/>
    <w:rsid w:val="00F745E8"/>
    <w:rsid w:val="00F752C2"/>
    <w:rsid w:val="00F77D49"/>
    <w:rsid w:val="00F818A6"/>
    <w:rsid w:val="00F8529B"/>
    <w:rsid w:val="00F86202"/>
    <w:rsid w:val="00F87FA2"/>
    <w:rsid w:val="00F920B7"/>
    <w:rsid w:val="00F94E95"/>
    <w:rsid w:val="00F96919"/>
    <w:rsid w:val="00FA0E19"/>
    <w:rsid w:val="00FA2F11"/>
    <w:rsid w:val="00FA4505"/>
    <w:rsid w:val="00FA7A41"/>
    <w:rsid w:val="00FA7BF3"/>
    <w:rsid w:val="00FB3930"/>
    <w:rsid w:val="00FB5E42"/>
    <w:rsid w:val="00FC1F0A"/>
    <w:rsid w:val="00FC3F92"/>
    <w:rsid w:val="00FC7254"/>
    <w:rsid w:val="00FD1481"/>
    <w:rsid w:val="00FE0771"/>
    <w:rsid w:val="00FE0BAB"/>
    <w:rsid w:val="00FE3A3E"/>
    <w:rsid w:val="00FE3A48"/>
    <w:rsid w:val="00FE3F22"/>
    <w:rsid w:val="00FE56DC"/>
    <w:rsid w:val="00FE5E8F"/>
    <w:rsid w:val="00FE7307"/>
    <w:rsid w:val="00FF0125"/>
    <w:rsid w:val="00FF1D9C"/>
    <w:rsid w:val="00FF24CC"/>
    <w:rsid w:val="00FF450A"/>
    <w:rsid w:val="00FF5B0F"/>
    <w:rsid w:val="00FF7A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fillcolor="white">
      <v:fill color="white"/>
    </o:shapedefaults>
    <o:shapelayout v:ext="edit">
      <o:idmap v:ext="edit" data="1"/>
    </o:shapelayout>
  </w:shapeDefaults>
  <w:decimalSymbol w:val="."/>
  <w:listSeparator w:val=","/>
  <w14:docId w14:val="64096FF3"/>
  <w15:chartTrackingRefBased/>
  <w15:docId w15:val="{D8649482-097D-45E2-BCE0-6F906BEB2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uiPriority="10"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7BC2"/>
    <w:rPr>
      <w:rFonts w:ascii="Arial" w:hAnsi="Arial"/>
      <w:sz w:val="24"/>
    </w:rPr>
  </w:style>
  <w:style w:type="paragraph" w:styleId="Heading1">
    <w:name w:val="heading 1"/>
    <w:basedOn w:val="Normal"/>
    <w:next w:val="Normal"/>
    <w:link w:val="Heading1Char"/>
    <w:qFormat/>
    <w:rsid w:val="005C6644"/>
    <w:pPr>
      <w:tabs>
        <w:tab w:val="left" w:pos="2868"/>
        <w:tab w:val="center" w:pos="5400"/>
      </w:tabs>
      <w:ind w:left="720" w:hanging="720"/>
      <w:jc w:val="center"/>
      <w:outlineLvl w:val="0"/>
    </w:pPr>
    <w:rPr>
      <w:rFonts w:asciiTheme="minorHAnsi" w:hAnsiTheme="minorHAnsi" w:cstheme="minorHAnsi"/>
      <w:b/>
      <w:sz w:val="64"/>
      <w:szCs w:val="64"/>
    </w:rPr>
  </w:style>
  <w:style w:type="paragraph" w:styleId="Heading2">
    <w:name w:val="heading 2"/>
    <w:basedOn w:val="Normal"/>
    <w:next w:val="Normal"/>
    <w:qFormat/>
    <w:rsid w:val="00A857B4"/>
    <w:pPr>
      <w:ind w:left="720" w:hanging="720"/>
      <w:jc w:val="center"/>
      <w:outlineLvl w:val="1"/>
    </w:pPr>
    <w:rPr>
      <w:rFonts w:asciiTheme="minorHAnsi" w:hAnsiTheme="minorHAnsi" w:cstheme="minorHAnsi"/>
      <w:b/>
      <w:sz w:val="32"/>
      <w:szCs w:val="32"/>
    </w:rPr>
  </w:style>
  <w:style w:type="paragraph" w:styleId="Heading3">
    <w:name w:val="heading 3"/>
    <w:basedOn w:val="Heading1"/>
    <w:next w:val="Normal"/>
    <w:qFormat/>
    <w:rsid w:val="005F6FB1"/>
    <w:pPr>
      <w:pBdr>
        <w:bottom w:val="single" w:sz="6" w:space="1" w:color="auto"/>
      </w:pBdr>
      <w:jc w:val="left"/>
      <w:outlineLvl w:val="2"/>
    </w:pPr>
    <w:rPr>
      <w:sz w:val="28"/>
      <w:szCs w:val="28"/>
    </w:rPr>
  </w:style>
  <w:style w:type="paragraph" w:styleId="Heading4">
    <w:name w:val="heading 4"/>
    <w:basedOn w:val="Normal"/>
    <w:next w:val="Normal"/>
    <w:qFormat/>
    <w:pPr>
      <w:keepNext/>
      <w:outlineLvl w:val="3"/>
    </w:pPr>
    <w:rPr>
      <w:b/>
      <w:sz w:val="18"/>
    </w:rPr>
  </w:style>
  <w:style w:type="paragraph" w:styleId="Heading5">
    <w:name w:val="heading 5"/>
    <w:basedOn w:val="Normal"/>
    <w:next w:val="Normal"/>
    <w:qFormat/>
    <w:pPr>
      <w:keepNext/>
      <w:outlineLvl w:val="4"/>
    </w:pPr>
    <w:rPr>
      <w:b/>
      <w:sz w:val="20"/>
    </w:rPr>
  </w:style>
  <w:style w:type="paragraph" w:styleId="Heading6">
    <w:name w:val="heading 6"/>
    <w:basedOn w:val="Normal"/>
    <w:next w:val="Normal"/>
    <w:qFormat/>
    <w:pPr>
      <w:keepNext/>
      <w:ind w:left="360" w:hanging="360"/>
      <w:outlineLvl w:val="5"/>
    </w:pPr>
    <w:rPr>
      <w:b/>
      <w:sz w:val="18"/>
    </w:rPr>
  </w:style>
  <w:style w:type="paragraph" w:styleId="Heading7">
    <w:name w:val="heading 7"/>
    <w:basedOn w:val="Normal"/>
    <w:next w:val="Normal"/>
    <w:qFormat/>
    <w:pPr>
      <w:keepNext/>
      <w:spacing w:before="40" w:after="40"/>
      <w:ind w:left="720" w:hanging="720"/>
      <w:outlineLvl w:val="6"/>
    </w:pPr>
    <w:rPr>
      <w:b/>
      <w:sz w:val="18"/>
    </w:rPr>
  </w:style>
  <w:style w:type="paragraph" w:styleId="Heading8">
    <w:name w:val="heading 8"/>
    <w:basedOn w:val="Normal"/>
    <w:next w:val="Normal"/>
    <w:qFormat/>
    <w:pPr>
      <w:keepNext/>
      <w:tabs>
        <w:tab w:val="right" w:leader="hyphen" w:pos="10080"/>
      </w:tabs>
      <w:ind w:left="720"/>
      <w:outlineLvl w:val="7"/>
    </w:pPr>
    <w:rPr>
      <w:b/>
      <w:sz w:val="18"/>
    </w:rPr>
  </w:style>
  <w:style w:type="paragraph" w:styleId="Heading9">
    <w:name w:val="heading 9"/>
    <w:basedOn w:val="Normal"/>
    <w:next w:val="Normal"/>
    <w:qFormat/>
    <w:pPr>
      <w:keepNext/>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style>
  <w:style w:type="paragraph" w:styleId="Header">
    <w:name w:val="header"/>
    <w:basedOn w:val="Normal"/>
    <w:link w:val="HeaderChar"/>
    <w:uiPriority w:val="99"/>
    <w:pPr>
      <w:tabs>
        <w:tab w:val="center" w:pos="4320"/>
        <w:tab w:val="right" w:pos="8640"/>
      </w:tabs>
    </w:pPr>
  </w:style>
  <w:style w:type="character" w:styleId="PageNumber">
    <w:name w:val="page number"/>
    <w:basedOn w:val="DefaultParagraphFont"/>
  </w:style>
  <w:style w:type="paragraph" w:styleId="BodyTextIndent">
    <w:name w:val="Body Text Indent"/>
    <w:basedOn w:val="Normal"/>
    <w:pPr>
      <w:ind w:left="1260" w:hanging="360"/>
    </w:pPr>
    <w:rPr>
      <w:sz w:val="18"/>
    </w:rPr>
  </w:style>
  <w:style w:type="paragraph" w:styleId="BodyTextIndent2">
    <w:name w:val="Body Text Indent 2"/>
    <w:basedOn w:val="Normal"/>
    <w:pPr>
      <w:tabs>
        <w:tab w:val="left" w:pos="1080"/>
      </w:tabs>
      <w:ind w:left="1260" w:hanging="540"/>
    </w:pPr>
    <w:rPr>
      <w:sz w:val="20"/>
    </w:rPr>
  </w:style>
  <w:style w:type="paragraph" w:styleId="BodyTextIndent3">
    <w:name w:val="Body Text Indent 3"/>
    <w:basedOn w:val="Normal"/>
    <w:link w:val="BodyTextIndent3Char"/>
    <w:pPr>
      <w:ind w:left="360" w:hanging="360"/>
    </w:pPr>
    <w:rPr>
      <w:sz w:val="20"/>
    </w:rPr>
  </w:style>
  <w:style w:type="paragraph" w:styleId="BodyText">
    <w:name w:val="Body Text"/>
    <w:basedOn w:val="Normal"/>
    <w:link w:val="BodyTextChar"/>
    <w:rPr>
      <w:sz w:val="20"/>
    </w:rPr>
  </w:style>
  <w:style w:type="paragraph" w:styleId="BodyText2">
    <w:name w:val="Body Text 2"/>
    <w:basedOn w:val="Normal"/>
    <w:rPr>
      <w:sz w:val="18"/>
    </w:rPr>
  </w:style>
  <w:style w:type="paragraph" w:styleId="Caption">
    <w:name w:val="caption"/>
    <w:basedOn w:val="Normal"/>
    <w:next w:val="Normal"/>
    <w:qFormat/>
    <w:pPr>
      <w:widowControl w:val="0"/>
      <w:tabs>
        <w:tab w:val="left" w:pos="90"/>
      </w:tabs>
      <w:spacing w:before="240"/>
    </w:pPr>
    <w:rPr>
      <w:snapToGrid w:val="0"/>
      <w:color w:val="000080"/>
      <w:sz w:val="18"/>
      <w:u w:val="single"/>
    </w:rPr>
  </w:style>
  <w:style w:type="paragraph" w:styleId="List2">
    <w:name w:val="List 2"/>
    <w:basedOn w:val="Normal"/>
    <w:pPr>
      <w:ind w:left="720" w:hanging="360"/>
    </w:pPr>
  </w:style>
  <w:style w:type="paragraph" w:customStyle="1" w:styleId="InsideAddress">
    <w:name w:val="Inside Address"/>
    <w:basedOn w:val="Normal"/>
  </w:style>
  <w:style w:type="paragraph" w:styleId="Title">
    <w:name w:val="Title"/>
    <w:basedOn w:val="Normal"/>
    <w:link w:val="TitleChar"/>
    <w:uiPriority w:val="10"/>
    <w:qFormat/>
    <w:pPr>
      <w:spacing w:before="240" w:after="60"/>
      <w:jc w:val="center"/>
      <w:outlineLvl w:val="0"/>
    </w:pPr>
    <w:rPr>
      <w:b/>
      <w:kern w:val="28"/>
      <w:sz w:val="32"/>
    </w:rPr>
  </w:style>
  <w:style w:type="paragraph" w:styleId="Subtitle">
    <w:name w:val="Subtitle"/>
    <w:basedOn w:val="Normal"/>
    <w:qFormat/>
    <w:pPr>
      <w:spacing w:after="60"/>
      <w:jc w:val="center"/>
      <w:outlineLvl w:val="1"/>
    </w:p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link w:val="BodyText3Char"/>
    <w:rPr>
      <w:color w:val="FF0000"/>
      <w:sz w:val="18"/>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sz w:val="20"/>
    </w:rPr>
  </w:style>
  <w:style w:type="paragraph" w:customStyle="1" w:styleId="Blockquote">
    <w:name w:val="Blockquote"/>
    <w:basedOn w:val="Normal"/>
    <w:pPr>
      <w:spacing w:before="100" w:after="100"/>
      <w:ind w:left="360" w:right="360"/>
    </w:pPr>
    <w:rPr>
      <w:rFonts w:ascii="Times New Roman" w:hAnsi="Times New Roman"/>
      <w:snapToGrid w:val="0"/>
    </w:rPr>
  </w:style>
  <w:style w:type="character" w:styleId="Strong">
    <w:name w:val="Strong"/>
    <w:uiPriority w:val="22"/>
    <w:qFormat/>
    <w:rPr>
      <w:b/>
    </w:rPr>
  </w:style>
  <w:style w:type="paragraph" w:styleId="BlockText">
    <w:name w:val="Block Text"/>
    <w:basedOn w:val="Normal"/>
    <w:pPr>
      <w:ind w:left="113" w:right="113"/>
      <w:jc w:val="center"/>
    </w:pPr>
    <w:rPr>
      <w:rFonts w:ascii="Times New Roman" w:hAnsi="Times New Roman"/>
      <w:sz w:val="20"/>
    </w:rPr>
  </w:style>
  <w:style w:type="paragraph" w:styleId="BalloonText">
    <w:name w:val="Balloon Text"/>
    <w:basedOn w:val="Normal"/>
    <w:semiHidden/>
    <w:rPr>
      <w:rFonts w:ascii="Tahoma" w:hAnsi="Tahoma" w:cs="Tahoma"/>
      <w:sz w:val="16"/>
      <w:szCs w:val="16"/>
    </w:rPr>
  </w:style>
  <w:style w:type="paragraph" w:styleId="NormalWeb">
    <w:name w:val="Normal (Web)"/>
    <w:basedOn w:val="Normal"/>
    <w:uiPriority w:val="99"/>
    <w:pPr>
      <w:spacing w:before="100" w:beforeAutospacing="1" w:after="100" w:afterAutospacing="1"/>
    </w:pPr>
    <w:rPr>
      <w:rFonts w:ascii="Times New Roman" w:hAnsi="Times New Roman"/>
      <w:szCs w:val="24"/>
    </w:rPr>
  </w:style>
  <w:style w:type="paragraph" w:customStyle="1" w:styleId="ColorfulList-Accent11">
    <w:name w:val="Colorful List - Accent 11"/>
    <w:basedOn w:val="Normal"/>
    <w:uiPriority w:val="34"/>
    <w:qFormat/>
    <w:rsid w:val="007245EE"/>
    <w:pPr>
      <w:ind w:left="720"/>
    </w:pPr>
  </w:style>
  <w:style w:type="table" w:styleId="TableGrid">
    <w:name w:val="Table Grid"/>
    <w:basedOn w:val="TableNormal"/>
    <w:rsid w:val="005927B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erChar">
    <w:name w:val="Footer Char"/>
    <w:link w:val="Footer"/>
    <w:uiPriority w:val="99"/>
    <w:rsid w:val="009F30CF"/>
    <w:rPr>
      <w:rFonts w:ascii="Arial" w:hAnsi="Arial"/>
      <w:sz w:val="24"/>
    </w:rPr>
  </w:style>
  <w:style w:type="character" w:customStyle="1" w:styleId="Heading1Char">
    <w:name w:val="Heading 1 Char"/>
    <w:link w:val="Heading1"/>
    <w:rsid w:val="005C6644"/>
    <w:rPr>
      <w:rFonts w:asciiTheme="minorHAnsi" w:hAnsiTheme="minorHAnsi" w:cstheme="minorHAnsi"/>
      <w:b/>
      <w:sz w:val="64"/>
      <w:szCs w:val="64"/>
    </w:rPr>
  </w:style>
  <w:style w:type="character" w:customStyle="1" w:styleId="BodyTextIndent3Char">
    <w:name w:val="Body Text Indent 3 Char"/>
    <w:link w:val="BodyTextIndent3"/>
    <w:rsid w:val="009F30CF"/>
    <w:rPr>
      <w:rFonts w:ascii="Arial" w:hAnsi="Arial"/>
    </w:rPr>
  </w:style>
  <w:style w:type="character" w:customStyle="1" w:styleId="BodyText3Char">
    <w:name w:val="Body Text 3 Char"/>
    <w:link w:val="BodyText3"/>
    <w:rsid w:val="009F30CF"/>
    <w:rPr>
      <w:rFonts w:ascii="Arial" w:hAnsi="Arial"/>
      <w:color w:val="FF0000"/>
      <w:sz w:val="18"/>
    </w:rPr>
  </w:style>
  <w:style w:type="character" w:customStyle="1" w:styleId="HeaderChar">
    <w:name w:val="Header Char"/>
    <w:link w:val="Header"/>
    <w:uiPriority w:val="99"/>
    <w:rsid w:val="009F30CF"/>
    <w:rPr>
      <w:rFonts w:ascii="Arial" w:hAnsi="Arial"/>
      <w:sz w:val="24"/>
    </w:rPr>
  </w:style>
  <w:style w:type="character" w:customStyle="1" w:styleId="BodyTextChar">
    <w:name w:val="Body Text Char"/>
    <w:link w:val="BodyText"/>
    <w:rsid w:val="00F20DB5"/>
    <w:rPr>
      <w:rFonts w:ascii="Arial" w:hAnsi="Arial"/>
    </w:rPr>
  </w:style>
  <w:style w:type="character" w:customStyle="1" w:styleId="TitleChar">
    <w:name w:val="Title Char"/>
    <w:link w:val="Title"/>
    <w:uiPriority w:val="10"/>
    <w:rsid w:val="008F46D6"/>
    <w:rPr>
      <w:rFonts w:ascii="Arial" w:hAnsi="Arial"/>
      <w:b/>
      <w:kern w:val="28"/>
      <w:sz w:val="32"/>
    </w:rPr>
  </w:style>
  <w:style w:type="paragraph" w:customStyle="1" w:styleId="Default">
    <w:name w:val="Default"/>
    <w:rsid w:val="00D602A2"/>
    <w:pPr>
      <w:autoSpaceDE w:val="0"/>
      <w:autoSpaceDN w:val="0"/>
      <w:adjustRightInd w:val="0"/>
    </w:pPr>
    <w:rPr>
      <w:color w:val="000000"/>
      <w:sz w:val="24"/>
      <w:szCs w:val="24"/>
    </w:rPr>
  </w:style>
  <w:style w:type="paragraph" w:styleId="ListParagraph">
    <w:name w:val="List Paragraph"/>
    <w:basedOn w:val="Normal"/>
    <w:uiPriority w:val="34"/>
    <w:qFormat/>
    <w:rsid w:val="00D957BD"/>
    <w:pPr>
      <w:spacing w:after="200" w:line="276" w:lineRule="auto"/>
      <w:ind w:left="720"/>
      <w:contextualSpacing/>
    </w:pPr>
    <w:rPr>
      <w:rFonts w:ascii="Calibri" w:eastAsia="Calibri" w:hAnsi="Calibri"/>
      <w:sz w:val="22"/>
      <w:szCs w:val="22"/>
    </w:rPr>
  </w:style>
  <w:style w:type="character" w:styleId="UnresolvedMention">
    <w:name w:val="Unresolved Mention"/>
    <w:uiPriority w:val="99"/>
    <w:semiHidden/>
    <w:unhideWhenUsed/>
    <w:rsid w:val="00511E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1449529">
      <w:bodyDiv w:val="1"/>
      <w:marLeft w:val="0"/>
      <w:marRight w:val="0"/>
      <w:marTop w:val="0"/>
      <w:marBottom w:val="0"/>
      <w:divBdr>
        <w:top w:val="none" w:sz="0" w:space="0" w:color="auto"/>
        <w:left w:val="none" w:sz="0" w:space="0" w:color="auto"/>
        <w:bottom w:val="none" w:sz="0" w:space="0" w:color="auto"/>
        <w:right w:val="none" w:sz="0" w:space="0" w:color="auto"/>
      </w:divBdr>
      <w:divsChild>
        <w:div w:id="361517138">
          <w:blockQuote w:val="1"/>
          <w:marLeft w:val="720"/>
          <w:marRight w:val="720"/>
          <w:marTop w:val="100"/>
          <w:marBottom w:val="100"/>
          <w:divBdr>
            <w:top w:val="none" w:sz="0" w:space="0" w:color="auto"/>
            <w:left w:val="none" w:sz="0" w:space="0" w:color="auto"/>
            <w:bottom w:val="none" w:sz="0" w:space="0" w:color="auto"/>
            <w:right w:val="none" w:sz="0" w:space="0" w:color="auto"/>
          </w:divBdr>
        </w:div>
        <w:div w:id="755394617">
          <w:blockQuote w:val="1"/>
          <w:marLeft w:val="720"/>
          <w:marRight w:val="720"/>
          <w:marTop w:val="100"/>
          <w:marBottom w:val="100"/>
          <w:divBdr>
            <w:top w:val="none" w:sz="0" w:space="0" w:color="auto"/>
            <w:left w:val="none" w:sz="0" w:space="0" w:color="auto"/>
            <w:bottom w:val="none" w:sz="0" w:space="0" w:color="auto"/>
            <w:right w:val="none" w:sz="0" w:space="0" w:color="auto"/>
          </w:divBdr>
        </w:div>
        <w:div w:id="177473947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EC200B-6533-448D-A53E-F05130649B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86</Words>
  <Characters>153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1996-97 Dance Team Rules Book</vt:lpstr>
    </vt:vector>
  </TitlesOfParts>
  <Company>Dell Computer Corporation</Company>
  <LinksUpToDate>false</LinksUpToDate>
  <CharactersWithSpaces>1816</CharactersWithSpaces>
  <SharedDoc>false</SharedDoc>
  <HLinks>
    <vt:vector size="30" baseType="variant">
      <vt:variant>
        <vt:i4>3670016</vt:i4>
      </vt:variant>
      <vt:variant>
        <vt:i4>12</vt:i4>
      </vt:variant>
      <vt:variant>
        <vt:i4>0</vt:i4>
      </vt:variant>
      <vt:variant>
        <vt:i4>5</vt:i4>
      </vt:variant>
      <vt:variant>
        <vt:lpwstr>C:\Users\mheiss\AppData\Local\Microsoft\Windows\Temporary Internet Files\mheiss\AppData\Local\Microsoft\Windows\Temporary Internet Files\Content.Outlook\58TAZCJT\2011-2012\ProgramInfo.pdf</vt:lpwstr>
      </vt:variant>
      <vt:variant>
        <vt:lpwstr/>
      </vt:variant>
      <vt:variant>
        <vt:i4>7012373</vt:i4>
      </vt:variant>
      <vt:variant>
        <vt:i4>9</vt:i4>
      </vt:variant>
      <vt:variant>
        <vt:i4>0</vt:i4>
      </vt:variant>
      <vt:variant>
        <vt:i4>5</vt:i4>
      </vt:variant>
      <vt:variant>
        <vt:lpwstr>C:\Users\mheiss\AppData\Local\Microsoft\Windows\Temporary Internet Files\mheiss\AppData\Local\Microsoft\Windows\Temporary Internet Files\Content.Outlook\58TAZCJT\handbook\500 Bylaws.doc</vt:lpwstr>
      </vt:variant>
      <vt:variant>
        <vt:lpwstr/>
      </vt:variant>
      <vt:variant>
        <vt:i4>8192051</vt:i4>
      </vt:variant>
      <vt:variant>
        <vt:i4>6</vt:i4>
      </vt:variant>
      <vt:variant>
        <vt:i4>0</vt:i4>
      </vt:variant>
      <vt:variant>
        <vt:i4>5</vt:i4>
      </vt:variant>
      <vt:variant>
        <vt:lpwstr>http://www.mshsl.org/mshsl/sofficials/OFManual.pdf</vt:lpwstr>
      </vt:variant>
      <vt:variant>
        <vt:lpwstr/>
      </vt:variant>
      <vt:variant>
        <vt:i4>7995451</vt:i4>
      </vt:variant>
      <vt:variant>
        <vt:i4>3</vt:i4>
      </vt:variant>
      <vt:variant>
        <vt:i4>0</vt:i4>
      </vt:variant>
      <vt:variant>
        <vt:i4>5</vt:i4>
      </vt:variant>
      <vt:variant>
        <vt:lpwstr>http://www.mshsl.org/mshsl/news/ConcussionInfo.pdf</vt:lpwstr>
      </vt:variant>
      <vt:variant>
        <vt:lpwstr/>
      </vt:variant>
      <vt:variant>
        <vt:i4>8323094</vt:i4>
      </vt:variant>
      <vt:variant>
        <vt:i4>0</vt:i4>
      </vt:variant>
      <vt:variant>
        <vt:i4>0</vt:i4>
      </vt:variant>
      <vt:variant>
        <vt:i4>5</vt:i4>
      </vt:variant>
      <vt:variant>
        <vt:lpwstr>mailto:rhart2lhart@ao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nce Team Rules Book</dc:title>
  <dc:subject/>
  <dc:creator>Preferred Customer</dc:creator>
  <cp:keywords/>
  <cp:lastModifiedBy>Cara Pearson</cp:lastModifiedBy>
  <cp:revision>2</cp:revision>
  <cp:lastPrinted>2020-08-31T14:43:00Z</cp:lastPrinted>
  <dcterms:created xsi:type="dcterms:W3CDTF">2022-07-28T19:02:00Z</dcterms:created>
  <dcterms:modified xsi:type="dcterms:W3CDTF">2022-07-28T19:02:00Z</dcterms:modified>
</cp:coreProperties>
</file>